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01FCE" w:rsidRPr="001E789E" w:rsidRDefault="00B01FCE" w:rsidP="002D6E65">
      <w:pPr>
        <w:pStyle w:val="Textbody"/>
        <w:spacing w:after="0"/>
        <w:ind w:left="-567" w:right="-1085"/>
        <w:jc w:val="both"/>
        <w:rPr>
          <w:rFonts w:ascii="Arial" w:hAnsi="Arial" w:cs="Arial"/>
          <w:color w:val="000000" w:themeColor="text1"/>
        </w:rPr>
      </w:pPr>
      <w:bookmarkStart w:id="0" w:name="_GoBack"/>
      <w:bookmarkEnd w:id="0"/>
      <w:r w:rsidRPr="001E789E">
        <w:rPr>
          <w:rFonts w:ascii="Arial" w:hAnsi="Arial" w:cs="Arial"/>
        </w:rPr>
        <w:t>El docente Coordinador del proyecto debe presentar informes de avance y/o final, cuyo tiempo de entrega está definido por la Vicerrectoría de Investigación y Proyección Social</w:t>
      </w:r>
      <w:r w:rsidR="003D685B" w:rsidRPr="001E789E">
        <w:rPr>
          <w:rFonts w:ascii="Arial" w:hAnsi="Arial" w:cs="Arial"/>
        </w:rPr>
        <w:t xml:space="preserve">. </w:t>
      </w:r>
      <w:r w:rsidRPr="001E789E">
        <w:rPr>
          <w:rFonts w:ascii="Arial" w:hAnsi="Arial" w:cs="Arial"/>
          <w:color w:val="000000" w:themeColor="text1"/>
        </w:rPr>
        <w:t>Se solicita comedidamente diligenciar todos los ítems consignados en esta guía.</w:t>
      </w:r>
    </w:p>
    <w:p w:rsidR="00D756B0" w:rsidRPr="001E789E" w:rsidRDefault="00D756B0" w:rsidP="002D6E65">
      <w:pPr>
        <w:pStyle w:val="Textbody"/>
        <w:spacing w:after="0"/>
        <w:ind w:left="-567" w:right="-1085"/>
        <w:jc w:val="both"/>
        <w:rPr>
          <w:rFonts w:ascii="Arial" w:hAnsi="Arial" w:cs="Arial"/>
          <w:color w:val="000000" w:themeColor="text1"/>
        </w:rPr>
      </w:pPr>
    </w:p>
    <w:tbl>
      <w:tblPr>
        <w:tblStyle w:val="Tablaconcuadrcula"/>
        <w:tblW w:w="6804" w:type="dxa"/>
        <w:tblInd w:w="-572" w:type="dxa"/>
        <w:tblLook w:val="04A0" w:firstRow="1" w:lastRow="0" w:firstColumn="1" w:lastColumn="0" w:noHBand="0" w:noVBand="1"/>
      </w:tblPr>
      <w:tblGrid>
        <w:gridCol w:w="2835"/>
        <w:gridCol w:w="567"/>
        <w:gridCol w:w="567"/>
        <w:gridCol w:w="709"/>
        <w:gridCol w:w="567"/>
        <w:gridCol w:w="709"/>
        <w:gridCol w:w="850"/>
      </w:tblGrid>
      <w:tr w:rsidR="00D756B0" w:rsidRPr="001E789E" w:rsidTr="00D756B0">
        <w:tc>
          <w:tcPr>
            <w:tcW w:w="2835" w:type="dxa"/>
            <w:vAlign w:val="center"/>
          </w:tcPr>
          <w:p w:rsidR="00D756B0" w:rsidRPr="001E789E" w:rsidRDefault="00D756B0" w:rsidP="00D756B0">
            <w:pPr>
              <w:pStyle w:val="Textbody"/>
              <w:spacing w:after="0"/>
              <w:ind w:right="-1085"/>
              <w:jc w:val="both"/>
              <w:rPr>
                <w:rFonts w:ascii="Arial" w:hAnsi="Arial" w:cs="Arial"/>
                <w:color w:val="000000" w:themeColor="text1"/>
              </w:rPr>
            </w:pPr>
            <w:r w:rsidRPr="001E789E">
              <w:rPr>
                <w:rFonts w:ascii="Arial" w:hAnsi="Arial" w:cs="Arial"/>
                <w:color w:val="000000" w:themeColor="text1"/>
              </w:rPr>
              <w:t>Fecha de entrega del informe:</w:t>
            </w:r>
          </w:p>
        </w:tc>
        <w:tc>
          <w:tcPr>
            <w:tcW w:w="567" w:type="dxa"/>
            <w:shd w:val="clear" w:color="auto" w:fill="AD142E"/>
          </w:tcPr>
          <w:p w:rsidR="00D756B0" w:rsidRPr="001E789E" w:rsidRDefault="00D756B0" w:rsidP="00D756B0">
            <w:pPr>
              <w:pStyle w:val="Textbody"/>
              <w:spacing w:after="0"/>
              <w:ind w:right="-1085"/>
              <w:jc w:val="both"/>
              <w:rPr>
                <w:rFonts w:ascii="Arial" w:hAnsi="Arial" w:cs="Arial"/>
                <w:b/>
                <w:color w:val="FFFFFF" w:themeColor="background1"/>
              </w:rPr>
            </w:pPr>
            <w:r w:rsidRPr="001E789E">
              <w:rPr>
                <w:rFonts w:ascii="Arial" w:hAnsi="Arial" w:cs="Arial"/>
                <w:b/>
                <w:color w:val="FFFFFF" w:themeColor="background1"/>
              </w:rPr>
              <w:t>Día</w:t>
            </w:r>
          </w:p>
        </w:tc>
        <w:tc>
          <w:tcPr>
            <w:tcW w:w="567" w:type="dxa"/>
          </w:tcPr>
          <w:p w:rsidR="00D756B0" w:rsidRPr="001E789E" w:rsidRDefault="00D756B0" w:rsidP="00D756B0">
            <w:pPr>
              <w:pStyle w:val="Textbody"/>
              <w:spacing w:after="0"/>
              <w:ind w:right="-1085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709" w:type="dxa"/>
            <w:shd w:val="clear" w:color="auto" w:fill="AD142E"/>
          </w:tcPr>
          <w:p w:rsidR="00D756B0" w:rsidRPr="001E789E" w:rsidRDefault="00D756B0" w:rsidP="00D756B0">
            <w:pPr>
              <w:pStyle w:val="Textbody"/>
              <w:spacing w:after="0"/>
              <w:ind w:right="-1085"/>
              <w:jc w:val="both"/>
              <w:rPr>
                <w:rFonts w:ascii="Arial" w:hAnsi="Arial" w:cs="Arial"/>
                <w:b/>
                <w:color w:val="FFFFFF" w:themeColor="background1"/>
              </w:rPr>
            </w:pPr>
            <w:r w:rsidRPr="001E789E">
              <w:rPr>
                <w:rFonts w:ascii="Arial" w:hAnsi="Arial" w:cs="Arial"/>
                <w:b/>
                <w:color w:val="FFFFFF" w:themeColor="background1"/>
              </w:rPr>
              <w:t>Mes</w:t>
            </w:r>
          </w:p>
        </w:tc>
        <w:tc>
          <w:tcPr>
            <w:tcW w:w="567" w:type="dxa"/>
          </w:tcPr>
          <w:p w:rsidR="00D756B0" w:rsidRPr="001E789E" w:rsidRDefault="00D756B0" w:rsidP="00D756B0">
            <w:pPr>
              <w:pStyle w:val="Textbody"/>
              <w:spacing w:after="0"/>
              <w:ind w:right="-1085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709" w:type="dxa"/>
            <w:shd w:val="clear" w:color="auto" w:fill="AD142E"/>
          </w:tcPr>
          <w:p w:rsidR="00D756B0" w:rsidRPr="001E789E" w:rsidRDefault="00D756B0" w:rsidP="00D756B0">
            <w:pPr>
              <w:pStyle w:val="Textbody"/>
              <w:spacing w:after="0"/>
              <w:ind w:right="-1085"/>
              <w:jc w:val="both"/>
              <w:rPr>
                <w:rFonts w:ascii="Arial" w:hAnsi="Arial" w:cs="Arial"/>
                <w:b/>
                <w:color w:val="FFFFFF" w:themeColor="background1"/>
              </w:rPr>
            </w:pPr>
            <w:r w:rsidRPr="001E789E">
              <w:rPr>
                <w:rFonts w:ascii="Arial" w:hAnsi="Arial" w:cs="Arial"/>
                <w:b/>
                <w:color w:val="FFFFFF" w:themeColor="background1"/>
              </w:rPr>
              <w:t>Año</w:t>
            </w:r>
          </w:p>
        </w:tc>
        <w:tc>
          <w:tcPr>
            <w:tcW w:w="850" w:type="dxa"/>
          </w:tcPr>
          <w:p w:rsidR="00D756B0" w:rsidRPr="001E789E" w:rsidRDefault="00D756B0" w:rsidP="00D756B0">
            <w:pPr>
              <w:pStyle w:val="Textbody"/>
              <w:spacing w:after="0"/>
              <w:ind w:right="-1085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</w:tbl>
    <w:p w:rsidR="00DB4942" w:rsidRPr="001E789E" w:rsidRDefault="00DB4942" w:rsidP="00D756B0">
      <w:pPr>
        <w:pStyle w:val="Textbody"/>
        <w:spacing w:after="0"/>
        <w:ind w:right="-1085"/>
        <w:jc w:val="both"/>
        <w:rPr>
          <w:rFonts w:ascii="Arial" w:hAnsi="Arial" w:cs="Arial"/>
          <w:color w:val="000000" w:themeColor="text1"/>
        </w:rPr>
      </w:pPr>
    </w:p>
    <w:tbl>
      <w:tblPr>
        <w:tblStyle w:val="Tablaconcuadrcula"/>
        <w:tblW w:w="0" w:type="auto"/>
        <w:tblInd w:w="-572" w:type="dxa"/>
        <w:tblLook w:val="04A0" w:firstRow="1" w:lastRow="0" w:firstColumn="1" w:lastColumn="0" w:noHBand="0" w:noVBand="1"/>
      </w:tblPr>
      <w:tblGrid>
        <w:gridCol w:w="993"/>
        <w:gridCol w:w="567"/>
        <w:gridCol w:w="992"/>
        <w:gridCol w:w="567"/>
        <w:gridCol w:w="709"/>
        <w:gridCol w:w="708"/>
      </w:tblGrid>
      <w:tr w:rsidR="00D756B0" w:rsidRPr="001E789E" w:rsidTr="00D756B0">
        <w:tc>
          <w:tcPr>
            <w:tcW w:w="4536" w:type="dxa"/>
            <w:gridSpan w:val="6"/>
            <w:shd w:val="clear" w:color="auto" w:fill="AD142E"/>
          </w:tcPr>
          <w:p w:rsidR="00D756B0" w:rsidRPr="001E789E" w:rsidRDefault="00D756B0" w:rsidP="00D756B0">
            <w:pPr>
              <w:pStyle w:val="Textbody"/>
              <w:spacing w:after="0"/>
              <w:ind w:right="-1085"/>
              <w:rPr>
                <w:rFonts w:ascii="Arial" w:hAnsi="Arial" w:cs="Arial"/>
                <w:b/>
                <w:color w:val="FFFFFF" w:themeColor="background1"/>
              </w:rPr>
            </w:pPr>
            <w:r w:rsidRPr="001E789E">
              <w:rPr>
                <w:rFonts w:ascii="Arial" w:hAnsi="Arial" w:cs="Arial"/>
                <w:b/>
                <w:color w:val="FFFFFF" w:themeColor="background1"/>
              </w:rPr>
              <w:t>TIPO DE INFORME</w:t>
            </w:r>
          </w:p>
        </w:tc>
      </w:tr>
      <w:tr w:rsidR="00D756B0" w:rsidRPr="001E789E" w:rsidTr="00D756B0">
        <w:tc>
          <w:tcPr>
            <w:tcW w:w="993" w:type="dxa"/>
          </w:tcPr>
          <w:p w:rsidR="00D756B0" w:rsidRPr="001E789E" w:rsidRDefault="00D756B0" w:rsidP="00D756B0">
            <w:pPr>
              <w:pStyle w:val="Textbody"/>
              <w:spacing w:after="0"/>
              <w:ind w:right="-1085"/>
              <w:jc w:val="both"/>
              <w:rPr>
                <w:rFonts w:ascii="Arial" w:hAnsi="Arial" w:cs="Arial"/>
                <w:color w:val="000000" w:themeColor="text1"/>
              </w:rPr>
            </w:pPr>
            <w:r w:rsidRPr="001E789E">
              <w:rPr>
                <w:rFonts w:ascii="Arial" w:hAnsi="Arial" w:cs="Arial"/>
                <w:color w:val="000000" w:themeColor="text1"/>
              </w:rPr>
              <w:t>Avance I</w:t>
            </w:r>
          </w:p>
        </w:tc>
        <w:tc>
          <w:tcPr>
            <w:tcW w:w="567" w:type="dxa"/>
          </w:tcPr>
          <w:p w:rsidR="00D756B0" w:rsidRPr="001E789E" w:rsidRDefault="00D756B0" w:rsidP="00D756B0">
            <w:pPr>
              <w:pStyle w:val="Textbody"/>
              <w:spacing w:after="0"/>
              <w:ind w:right="-1085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992" w:type="dxa"/>
          </w:tcPr>
          <w:p w:rsidR="00D756B0" w:rsidRPr="001E789E" w:rsidRDefault="00D756B0" w:rsidP="00D756B0">
            <w:pPr>
              <w:pStyle w:val="Textbody"/>
              <w:spacing w:after="0"/>
              <w:ind w:right="-1085"/>
              <w:jc w:val="both"/>
              <w:rPr>
                <w:rFonts w:ascii="Arial" w:hAnsi="Arial" w:cs="Arial"/>
                <w:color w:val="000000" w:themeColor="text1"/>
              </w:rPr>
            </w:pPr>
            <w:r w:rsidRPr="001E789E">
              <w:rPr>
                <w:rFonts w:ascii="Arial" w:hAnsi="Arial" w:cs="Arial"/>
                <w:color w:val="000000" w:themeColor="text1"/>
              </w:rPr>
              <w:t>Avance II</w:t>
            </w:r>
          </w:p>
        </w:tc>
        <w:tc>
          <w:tcPr>
            <w:tcW w:w="567" w:type="dxa"/>
          </w:tcPr>
          <w:p w:rsidR="00D756B0" w:rsidRPr="001E789E" w:rsidRDefault="00D756B0" w:rsidP="00D756B0">
            <w:pPr>
              <w:pStyle w:val="Textbody"/>
              <w:spacing w:after="0"/>
              <w:ind w:right="-1085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709" w:type="dxa"/>
          </w:tcPr>
          <w:p w:rsidR="00D756B0" w:rsidRPr="001E789E" w:rsidRDefault="00D756B0" w:rsidP="00D756B0">
            <w:pPr>
              <w:pStyle w:val="Textbody"/>
              <w:spacing w:after="0"/>
              <w:ind w:right="-1085"/>
              <w:jc w:val="both"/>
              <w:rPr>
                <w:rFonts w:ascii="Arial" w:hAnsi="Arial" w:cs="Arial"/>
                <w:color w:val="000000" w:themeColor="text1"/>
              </w:rPr>
            </w:pPr>
            <w:r w:rsidRPr="001E789E">
              <w:rPr>
                <w:rFonts w:ascii="Arial" w:hAnsi="Arial" w:cs="Arial"/>
                <w:color w:val="000000" w:themeColor="text1"/>
              </w:rPr>
              <w:t>Final</w:t>
            </w:r>
          </w:p>
        </w:tc>
        <w:tc>
          <w:tcPr>
            <w:tcW w:w="708" w:type="dxa"/>
          </w:tcPr>
          <w:p w:rsidR="00D756B0" w:rsidRPr="001E789E" w:rsidRDefault="00D756B0" w:rsidP="00D756B0">
            <w:pPr>
              <w:pStyle w:val="Textbody"/>
              <w:spacing w:after="0"/>
              <w:ind w:right="-1085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</w:tbl>
    <w:p w:rsidR="0042605B" w:rsidRPr="001E789E" w:rsidRDefault="0042605B" w:rsidP="00E4222B">
      <w:pPr>
        <w:spacing w:after="0" w:line="240" w:lineRule="auto"/>
        <w:ind w:right="-1083"/>
        <w:rPr>
          <w:rFonts w:ascii="Arial" w:hAnsi="Arial" w:cs="Arial"/>
          <w:sz w:val="20"/>
          <w:szCs w:val="20"/>
        </w:rPr>
      </w:pPr>
    </w:p>
    <w:tbl>
      <w:tblPr>
        <w:tblStyle w:val="Tablaconcuadrcula"/>
        <w:tblW w:w="10915" w:type="dxa"/>
        <w:tblInd w:w="-601" w:type="dxa"/>
        <w:tblLook w:val="04A0" w:firstRow="1" w:lastRow="0" w:firstColumn="1" w:lastColumn="0" w:noHBand="0" w:noVBand="1"/>
      </w:tblPr>
      <w:tblGrid>
        <w:gridCol w:w="2527"/>
        <w:gridCol w:w="1301"/>
        <w:gridCol w:w="1039"/>
        <w:gridCol w:w="794"/>
        <w:gridCol w:w="1531"/>
        <w:gridCol w:w="349"/>
        <w:gridCol w:w="501"/>
        <w:gridCol w:w="633"/>
        <w:gridCol w:w="284"/>
        <w:gridCol w:w="1535"/>
        <w:gridCol w:w="421"/>
      </w:tblGrid>
      <w:tr w:rsidR="0042605B" w:rsidRPr="001E789E" w:rsidTr="00D411D7">
        <w:trPr>
          <w:trHeight w:val="255"/>
        </w:trPr>
        <w:tc>
          <w:tcPr>
            <w:tcW w:w="10915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</w:tcPr>
          <w:p w:rsidR="0042605B" w:rsidRPr="001E789E" w:rsidRDefault="0042605B" w:rsidP="00540E0A">
            <w:pPr>
              <w:pStyle w:val="Prrafodelista"/>
              <w:numPr>
                <w:ilvl w:val="0"/>
                <w:numId w:val="35"/>
              </w:numPr>
              <w:spacing w:before="100" w:beforeAutospacing="1"/>
              <w:jc w:val="center"/>
              <w:rPr>
                <w:rFonts w:cs="Arial"/>
                <w:b/>
                <w:color w:val="FFFFFF" w:themeColor="background1"/>
                <w:sz w:val="20"/>
              </w:rPr>
            </w:pPr>
            <w:r w:rsidRPr="001E789E">
              <w:rPr>
                <w:rFonts w:ascii="Arial" w:eastAsia="SimSun" w:hAnsi="Arial" w:cs="Arial"/>
                <w:b/>
                <w:color w:val="FFFFFF" w:themeColor="background1"/>
                <w:sz w:val="20"/>
                <w:szCs w:val="21"/>
                <w:lang w:eastAsia="zh-CN" w:bidi="hi-IN"/>
              </w:rPr>
              <w:t xml:space="preserve">INFORMACIÓN DEL PROYECTO </w:t>
            </w:r>
          </w:p>
        </w:tc>
      </w:tr>
      <w:tr w:rsidR="0042605B" w:rsidRPr="001E789E" w:rsidTr="00F41E8B">
        <w:trPr>
          <w:trHeight w:val="255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42605B" w:rsidRPr="001E789E" w:rsidRDefault="0042605B" w:rsidP="0042605B">
            <w:pPr>
              <w:rPr>
                <w:rFonts w:ascii="Arial" w:eastAsia="SimSun" w:hAnsi="Arial" w:cs="Arial"/>
                <w:sz w:val="20"/>
                <w:szCs w:val="21"/>
                <w:lang w:eastAsia="zh-CN" w:bidi="hi-IN"/>
              </w:rPr>
            </w:pPr>
            <w:r w:rsidRPr="001E789E">
              <w:rPr>
                <w:rFonts w:ascii="Arial" w:eastAsia="SimSun" w:hAnsi="Arial" w:cs="Arial"/>
                <w:sz w:val="20"/>
                <w:szCs w:val="21"/>
                <w:lang w:eastAsia="zh-CN" w:bidi="hi-IN"/>
              </w:rPr>
              <w:t>Título del Proyecto:</w:t>
            </w:r>
            <w:r w:rsidRPr="001E789E">
              <w:rPr>
                <w:rFonts w:ascii="Arial" w:eastAsia="SimSun" w:hAnsi="Arial" w:cs="Arial"/>
                <w:sz w:val="20"/>
                <w:szCs w:val="21"/>
                <w:lang w:eastAsia="zh-CN" w:bidi="hi-IN"/>
              </w:rPr>
              <w:tab/>
            </w:r>
          </w:p>
        </w:tc>
        <w:tc>
          <w:tcPr>
            <w:tcW w:w="836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605B" w:rsidRPr="001E789E" w:rsidRDefault="0042605B" w:rsidP="00593EB8">
            <w:pPr>
              <w:pStyle w:val="Sinespaciado"/>
              <w:ind w:right="-122"/>
              <w:jc w:val="both"/>
              <w:rPr>
                <w:rFonts w:cs="Arial"/>
                <w:color w:val="000000"/>
                <w:kern w:val="0"/>
                <w:sz w:val="20"/>
              </w:rPr>
            </w:pPr>
          </w:p>
        </w:tc>
      </w:tr>
      <w:tr w:rsidR="0042605B" w:rsidRPr="001E789E" w:rsidTr="00F41E8B">
        <w:trPr>
          <w:trHeight w:val="255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42605B" w:rsidRPr="001E789E" w:rsidRDefault="0042605B" w:rsidP="00593EB8">
            <w:pPr>
              <w:pStyle w:val="Sinespaciado"/>
              <w:jc w:val="both"/>
              <w:rPr>
                <w:rFonts w:cs="Arial"/>
                <w:kern w:val="0"/>
                <w:sz w:val="20"/>
              </w:rPr>
            </w:pPr>
            <w:r w:rsidRPr="001E789E">
              <w:rPr>
                <w:rFonts w:cs="Arial"/>
                <w:kern w:val="0"/>
                <w:sz w:val="20"/>
              </w:rPr>
              <w:t>Código del Proyecto:</w:t>
            </w: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605B" w:rsidRPr="001E789E" w:rsidRDefault="0042605B" w:rsidP="00593EB8">
            <w:pPr>
              <w:pStyle w:val="Sinespaciado"/>
              <w:ind w:right="-122"/>
              <w:jc w:val="both"/>
              <w:rPr>
                <w:rFonts w:cs="Arial"/>
                <w:color w:val="000000"/>
                <w:kern w:val="0"/>
                <w:sz w:val="20"/>
              </w:rPr>
            </w:pPr>
          </w:p>
        </w:tc>
        <w:tc>
          <w:tcPr>
            <w:tcW w:w="17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</w:tcPr>
          <w:p w:rsidR="0042605B" w:rsidRPr="001E789E" w:rsidRDefault="0042605B" w:rsidP="002325EA">
            <w:pPr>
              <w:pStyle w:val="Standard"/>
              <w:widowControl w:val="0"/>
              <w:snapToGrid w:val="0"/>
              <w:rPr>
                <w:rFonts w:ascii="Arial" w:hAnsi="Arial" w:cs="Arial"/>
                <w:color w:val="FFFFFF" w:themeColor="background1"/>
                <w:sz w:val="20"/>
                <w:szCs w:val="21"/>
                <w:lang w:val="es-CO" w:bidi="hi-IN"/>
              </w:rPr>
            </w:pPr>
            <w:r w:rsidRPr="001E789E">
              <w:rPr>
                <w:rFonts w:ascii="Arial" w:hAnsi="Arial" w:cs="Arial"/>
                <w:color w:val="FFFFFF" w:themeColor="background1"/>
                <w:sz w:val="20"/>
                <w:szCs w:val="21"/>
                <w:lang w:val="es-CO" w:bidi="hi-IN"/>
              </w:rPr>
              <w:t>Fecha de Inicio</w:t>
            </w:r>
            <w:r w:rsidRPr="001E789E">
              <w:rPr>
                <w:rStyle w:val="Refdenotaalpie"/>
                <w:rFonts w:ascii="Arial" w:hAnsi="Arial" w:cs="Arial"/>
                <w:color w:val="FFFFFF" w:themeColor="background1"/>
                <w:sz w:val="20"/>
                <w:szCs w:val="21"/>
                <w:lang w:val="es-CO" w:bidi="hi-IN"/>
              </w:rPr>
              <w:footnoteReference w:id="1"/>
            </w:r>
            <w:r w:rsidRPr="001E789E">
              <w:rPr>
                <w:rFonts w:ascii="Arial" w:hAnsi="Arial" w:cs="Arial"/>
                <w:color w:val="FFFFFF" w:themeColor="background1"/>
                <w:sz w:val="20"/>
                <w:szCs w:val="21"/>
                <w:lang w:val="es-CO" w:bidi="hi-IN"/>
              </w:rPr>
              <w:t>: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605B" w:rsidRPr="001E789E" w:rsidRDefault="0042605B" w:rsidP="00593EB8">
            <w:pPr>
              <w:pStyle w:val="Standard"/>
              <w:widowControl w:val="0"/>
              <w:snapToGrid w:val="0"/>
              <w:jc w:val="center"/>
              <w:rPr>
                <w:rFonts w:ascii="Arial" w:hAnsi="Arial" w:cs="Arial"/>
                <w:color w:val="000000"/>
                <w:sz w:val="20"/>
                <w:szCs w:val="21"/>
                <w:lang w:val="es-CO" w:bidi="hi-IN"/>
              </w:rPr>
            </w:pP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</w:tcPr>
          <w:p w:rsidR="0042605B" w:rsidRPr="001E789E" w:rsidRDefault="0042605B" w:rsidP="002325EA">
            <w:pPr>
              <w:pStyle w:val="Sinespaciado"/>
              <w:ind w:right="-122"/>
              <w:jc w:val="both"/>
              <w:rPr>
                <w:rFonts w:cs="Arial"/>
                <w:color w:val="FFFFFF" w:themeColor="background1"/>
                <w:kern w:val="0"/>
                <w:sz w:val="20"/>
              </w:rPr>
            </w:pPr>
            <w:r w:rsidRPr="001E789E">
              <w:rPr>
                <w:rFonts w:cs="Arial"/>
                <w:color w:val="FFFFFF" w:themeColor="background1"/>
                <w:kern w:val="0"/>
                <w:sz w:val="20"/>
              </w:rPr>
              <w:t>Fecha Fin</w:t>
            </w:r>
            <w:r w:rsidRPr="001E789E">
              <w:rPr>
                <w:rStyle w:val="Refdenotaalpie"/>
                <w:rFonts w:cs="Arial"/>
                <w:color w:val="FFFFFF" w:themeColor="background1"/>
                <w:kern w:val="0"/>
                <w:sz w:val="20"/>
              </w:rPr>
              <w:footnoteReference w:id="2"/>
            </w:r>
            <w:r w:rsidRPr="001E789E">
              <w:rPr>
                <w:rFonts w:cs="Arial"/>
                <w:color w:val="FFFFFF" w:themeColor="background1"/>
                <w:kern w:val="0"/>
                <w:sz w:val="20"/>
              </w:rPr>
              <w:t>: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605B" w:rsidRPr="001E789E" w:rsidRDefault="0042605B" w:rsidP="00593EB8">
            <w:pPr>
              <w:pStyle w:val="Standard"/>
              <w:widowControl w:val="0"/>
              <w:snapToGrid w:val="0"/>
              <w:jc w:val="center"/>
              <w:rPr>
                <w:rFonts w:ascii="Arial" w:hAnsi="Arial" w:cs="Arial"/>
                <w:color w:val="000000"/>
                <w:sz w:val="20"/>
                <w:szCs w:val="21"/>
                <w:lang w:val="es-CO" w:bidi="hi-IN"/>
              </w:rPr>
            </w:pPr>
          </w:p>
        </w:tc>
      </w:tr>
      <w:tr w:rsidR="0042605B" w:rsidRPr="001E789E" w:rsidTr="00F41E8B">
        <w:trPr>
          <w:trHeight w:val="255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42605B" w:rsidRPr="001E789E" w:rsidRDefault="0042605B" w:rsidP="00593EB8">
            <w:pPr>
              <w:pStyle w:val="Sinespaciado"/>
              <w:jc w:val="both"/>
              <w:rPr>
                <w:rFonts w:cs="Arial"/>
                <w:kern w:val="0"/>
                <w:sz w:val="20"/>
              </w:rPr>
            </w:pPr>
            <w:r w:rsidRPr="001E789E">
              <w:rPr>
                <w:rFonts w:cs="Arial"/>
                <w:kern w:val="0"/>
                <w:sz w:val="20"/>
              </w:rPr>
              <w:t>Duración en meses:</w:t>
            </w: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605B" w:rsidRPr="001E789E" w:rsidRDefault="0042605B" w:rsidP="00593EB8">
            <w:pPr>
              <w:pStyle w:val="Sinespaciado"/>
              <w:ind w:right="-122"/>
              <w:jc w:val="both"/>
              <w:rPr>
                <w:rFonts w:cs="Arial"/>
                <w:color w:val="000000"/>
                <w:kern w:val="0"/>
                <w:sz w:val="20"/>
              </w:rPr>
            </w:pP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</w:tcPr>
          <w:p w:rsidR="0042605B" w:rsidRPr="001E789E" w:rsidRDefault="0042605B" w:rsidP="00593EB8">
            <w:pPr>
              <w:pStyle w:val="Sinespaciado"/>
              <w:ind w:right="-122"/>
              <w:jc w:val="both"/>
              <w:rPr>
                <w:rFonts w:cs="Arial"/>
                <w:color w:val="FFFFFF" w:themeColor="background1"/>
                <w:kern w:val="0"/>
                <w:sz w:val="20"/>
              </w:rPr>
            </w:pPr>
            <w:r w:rsidRPr="001E789E">
              <w:rPr>
                <w:rFonts w:cs="Arial"/>
                <w:color w:val="FFFFFF" w:themeColor="background1"/>
                <w:kern w:val="0"/>
                <w:sz w:val="20"/>
              </w:rPr>
              <w:t>Facultad:</w:t>
            </w:r>
          </w:p>
        </w:tc>
        <w:tc>
          <w:tcPr>
            <w:tcW w:w="605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605B" w:rsidRPr="001E789E" w:rsidRDefault="0042605B" w:rsidP="00593EB8">
            <w:pPr>
              <w:pStyle w:val="Sinespaciado"/>
              <w:ind w:right="-122"/>
              <w:jc w:val="both"/>
              <w:rPr>
                <w:rFonts w:cs="Arial"/>
                <w:color w:val="000000"/>
                <w:kern w:val="0"/>
                <w:sz w:val="20"/>
              </w:rPr>
            </w:pPr>
          </w:p>
        </w:tc>
      </w:tr>
      <w:tr w:rsidR="0042605B" w:rsidRPr="001E789E" w:rsidTr="00F41E8B">
        <w:trPr>
          <w:trHeight w:val="255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42605B" w:rsidRPr="001E789E" w:rsidRDefault="0042605B" w:rsidP="00593EB8">
            <w:pPr>
              <w:pStyle w:val="Sinespaciado"/>
              <w:jc w:val="both"/>
              <w:rPr>
                <w:rFonts w:cs="Arial"/>
                <w:kern w:val="0"/>
                <w:sz w:val="20"/>
              </w:rPr>
            </w:pPr>
            <w:r w:rsidRPr="001E789E">
              <w:rPr>
                <w:rFonts w:cs="Arial"/>
                <w:kern w:val="0"/>
                <w:sz w:val="20"/>
              </w:rPr>
              <w:t>Programa y/o unidad</w:t>
            </w:r>
          </w:p>
        </w:tc>
        <w:tc>
          <w:tcPr>
            <w:tcW w:w="836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605B" w:rsidRPr="001E789E" w:rsidRDefault="0042605B" w:rsidP="00593EB8">
            <w:pPr>
              <w:pStyle w:val="Sinespaciado"/>
              <w:ind w:right="-122"/>
              <w:jc w:val="both"/>
              <w:rPr>
                <w:rFonts w:cs="Arial"/>
                <w:color w:val="000000"/>
                <w:kern w:val="0"/>
                <w:sz w:val="20"/>
              </w:rPr>
            </w:pPr>
          </w:p>
        </w:tc>
      </w:tr>
      <w:tr w:rsidR="0042605B" w:rsidRPr="001E789E" w:rsidTr="00F41E8B">
        <w:trPr>
          <w:trHeight w:val="255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42605B" w:rsidRPr="001E789E" w:rsidRDefault="0042605B" w:rsidP="00593EB8">
            <w:pPr>
              <w:pStyle w:val="Sinespaciado"/>
              <w:jc w:val="both"/>
              <w:rPr>
                <w:rFonts w:cs="Arial"/>
                <w:kern w:val="0"/>
                <w:sz w:val="20"/>
              </w:rPr>
            </w:pPr>
            <w:r w:rsidRPr="001E789E">
              <w:rPr>
                <w:rFonts w:cs="Arial"/>
                <w:kern w:val="0"/>
                <w:sz w:val="20"/>
              </w:rPr>
              <w:t>Tipo de Convocatoria</w:t>
            </w:r>
          </w:p>
        </w:tc>
        <w:tc>
          <w:tcPr>
            <w:tcW w:w="467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</w:tcPr>
          <w:p w:rsidR="0042605B" w:rsidRPr="001E789E" w:rsidRDefault="0042605B" w:rsidP="00593EB8">
            <w:pPr>
              <w:pStyle w:val="Sinespaciado"/>
              <w:ind w:right="-122"/>
              <w:jc w:val="both"/>
              <w:rPr>
                <w:rFonts w:cs="Arial"/>
                <w:color w:val="FFFFFF" w:themeColor="background1"/>
                <w:kern w:val="0"/>
                <w:sz w:val="20"/>
              </w:rPr>
            </w:pPr>
            <w:r w:rsidRPr="001E789E">
              <w:rPr>
                <w:rFonts w:eastAsia="Times New Roman" w:cs="Arial"/>
                <w:color w:val="FFFFFF" w:themeColor="background1"/>
                <w:sz w:val="20"/>
                <w:szCs w:val="20"/>
                <w:lang w:val="es-ES" w:eastAsia="es-CO"/>
              </w:rPr>
              <w:t>Proyectos de Responsabilidad Social Universitaria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605B" w:rsidRPr="001E789E" w:rsidRDefault="0042605B" w:rsidP="00593EB8">
            <w:pPr>
              <w:pStyle w:val="Sinespaciado"/>
              <w:ind w:right="-122"/>
              <w:jc w:val="both"/>
              <w:rPr>
                <w:rFonts w:cs="Arial"/>
                <w:color w:val="000000"/>
                <w:kern w:val="0"/>
                <w:sz w:val="20"/>
              </w:rPr>
            </w:pPr>
          </w:p>
        </w:tc>
        <w:tc>
          <w:tcPr>
            <w:tcW w:w="29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</w:tcPr>
          <w:p w:rsidR="0042605B" w:rsidRPr="001E789E" w:rsidRDefault="0042605B" w:rsidP="00593EB8">
            <w:pPr>
              <w:pStyle w:val="Sinespaciado"/>
              <w:ind w:right="-122"/>
              <w:jc w:val="both"/>
              <w:rPr>
                <w:rFonts w:cs="Arial"/>
                <w:color w:val="FFFFFF" w:themeColor="background1"/>
                <w:kern w:val="0"/>
                <w:sz w:val="20"/>
              </w:rPr>
            </w:pPr>
            <w:r w:rsidRPr="001E789E">
              <w:rPr>
                <w:rFonts w:eastAsia="Times New Roman" w:cs="Arial"/>
                <w:color w:val="FFFFFF" w:themeColor="background1"/>
                <w:sz w:val="20"/>
                <w:szCs w:val="20"/>
                <w:lang w:val="es-ES" w:eastAsia="es-CO"/>
              </w:rPr>
              <w:t>Macroproyectos Institucionale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605B" w:rsidRPr="001E789E" w:rsidRDefault="0042605B" w:rsidP="00593EB8">
            <w:pPr>
              <w:pStyle w:val="Sinespaciado"/>
              <w:ind w:right="-122"/>
              <w:jc w:val="both"/>
              <w:rPr>
                <w:rFonts w:cs="Arial"/>
                <w:color w:val="000000"/>
                <w:kern w:val="0"/>
                <w:sz w:val="20"/>
              </w:rPr>
            </w:pPr>
          </w:p>
        </w:tc>
      </w:tr>
      <w:tr w:rsidR="0042605B" w:rsidRPr="001E789E" w:rsidTr="00F41E8B">
        <w:trPr>
          <w:trHeight w:val="255"/>
        </w:trPr>
        <w:tc>
          <w:tcPr>
            <w:tcW w:w="2552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42605B" w:rsidRPr="001E789E" w:rsidRDefault="0042605B" w:rsidP="00D55D5D">
            <w:pPr>
              <w:pStyle w:val="Sinespaciado"/>
              <w:jc w:val="both"/>
              <w:rPr>
                <w:rFonts w:cs="Arial"/>
                <w:kern w:val="0"/>
                <w:sz w:val="20"/>
              </w:rPr>
            </w:pPr>
            <w:r w:rsidRPr="001E789E">
              <w:rPr>
                <w:rFonts w:cs="Arial"/>
                <w:kern w:val="0"/>
                <w:sz w:val="20"/>
              </w:rPr>
              <w:t>Nombre del Coordinador del Proyecto</w:t>
            </w:r>
          </w:p>
        </w:tc>
        <w:tc>
          <w:tcPr>
            <w:tcW w:w="5528" w:type="dxa"/>
            <w:gridSpan w:val="6"/>
            <w:tcBorders>
              <w:top w:val="single" w:sz="4" w:space="0" w:color="auto"/>
            </w:tcBorders>
            <w:vAlign w:val="center"/>
          </w:tcPr>
          <w:p w:rsidR="0042605B" w:rsidRPr="001E789E" w:rsidRDefault="0042605B" w:rsidP="00593EB8">
            <w:pPr>
              <w:pStyle w:val="Sinespaciado"/>
              <w:ind w:right="-122"/>
              <w:jc w:val="both"/>
              <w:rPr>
                <w:rFonts w:cs="Arial"/>
                <w:color w:val="000000"/>
                <w:kern w:val="0"/>
                <w:sz w:val="20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auto"/>
            </w:tcBorders>
            <w:shd w:val="clear" w:color="auto" w:fill="AD142E"/>
            <w:vAlign w:val="center"/>
          </w:tcPr>
          <w:p w:rsidR="0042605B" w:rsidRPr="001E789E" w:rsidRDefault="0042605B" w:rsidP="00593EB8">
            <w:pPr>
              <w:pStyle w:val="Sinespaciado"/>
              <w:ind w:right="-122"/>
              <w:jc w:val="both"/>
              <w:rPr>
                <w:rFonts w:cs="Arial"/>
                <w:color w:val="FFFFFF" w:themeColor="background1"/>
                <w:kern w:val="0"/>
                <w:sz w:val="20"/>
              </w:rPr>
            </w:pPr>
            <w:r w:rsidRPr="001E789E">
              <w:rPr>
                <w:rFonts w:cs="Arial"/>
                <w:color w:val="FFFFFF" w:themeColor="background1"/>
                <w:kern w:val="0"/>
                <w:sz w:val="20"/>
              </w:rPr>
              <w:t>Cédula: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</w:tcBorders>
            <w:vAlign w:val="center"/>
          </w:tcPr>
          <w:p w:rsidR="0042605B" w:rsidRPr="001E789E" w:rsidRDefault="0042605B" w:rsidP="00593EB8">
            <w:pPr>
              <w:pStyle w:val="Sinespaciado"/>
              <w:ind w:right="-122"/>
              <w:jc w:val="both"/>
              <w:rPr>
                <w:rFonts w:cs="Arial"/>
                <w:color w:val="000000"/>
                <w:kern w:val="0"/>
                <w:sz w:val="20"/>
              </w:rPr>
            </w:pPr>
          </w:p>
        </w:tc>
      </w:tr>
      <w:tr w:rsidR="0042605B" w:rsidRPr="001E789E" w:rsidTr="00F41E8B">
        <w:trPr>
          <w:trHeight w:val="255"/>
        </w:trPr>
        <w:tc>
          <w:tcPr>
            <w:tcW w:w="2552" w:type="dxa"/>
            <w:shd w:val="clear" w:color="auto" w:fill="FFFFFF" w:themeFill="background1"/>
            <w:vAlign w:val="center"/>
          </w:tcPr>
          <w:p w:rsidR="0042605B" w:rsidRPr="001E789E" w:rsidRDefault="0042605B" w:rsidP="00593EB8">
            <w:pPr>
              <w:pStyle w:val="Sinespaciado"/>
              <w:ind w:right="-122"/>
              <w:jc w:val="both"/>
              <w:rPr>
                <w:rFonts w:cs="Arial"/>
                <w:kern w:val="0"/>
                <w:sz w:val="20"/>
              </w:rPr>
            </w:pPr>
            <w:r w:rsidRPr="001E789E">
              <w:rPr>
                <w:rFonts w:cs="Arial"/>
                <w:sz w:val="20"/>
              </w:rPr>
              <w:t>Problema Intervenido</w:t>
            </w:r>
          </w:p>
        </w:tc>
        <w:tc>
          <w:tcPr>
            <w:tcW w:w="8363" w:type="dxa"/>
            <w:gridSpan w:val="10"/>
            <w:vAlign w:val="center"/>
          </w:tcPr>
          <w:p w:rsidR="0042605B" w:rsidRPr="001E789E" w:rsidRDefault="0042605B" w:rsidP="00D55D5D">
            <w:pPr>
              <w:pStyle w:val="Sinespaciado"/>
              <w:ind w:right="-122"/>
              <w:jc w:val="both"/>
              <w:rPr>
                <w:rFonts w:cs="Arial"/>
                <w:color w:val="000000"/>
                <w:kern w:val="0"/>
                <w:sz w:val="20"/>
              </w:rPr>
            </w:pPr>
          </w:p>
        </w:tc>
      </w:tr>
    </w:tbl>
    <w:p w:rsidR="00E4222B" w:rsidRPr="001E789E" w:rsidRDefault="00E4222B" w:rsidP="009D793A">
      <w:pPr>
        <w:spacing w:after="0" w:line="240" w:lineRule="auto"/>
        <w:ind w:right="-1083"/>
        <w:contextualSpacing/>
        <w:jc w:val="both"/>
        <w:rPr>
          <w:rFonts w:ascii="Arial" w:hAnsi="Arial" w:cs="Arial"/>
          <w:color w:val="FFFFFF" w:themeColor="background1"/>
          <w:sz w:val="20"/>
          <w:szCs w:val="20"/>
        </w:rPr>
      </w:pPr>
    </w:p>
    <w:tbl>
      <w:tblPr>
        <w:tblW w:w="10915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3"/>
        <w:gridCol w:w="2693"/>
        <w:gridCol w:w="2410"/>
        <w:gridCol w:w="2409"/>
      </w:tblGrid>
      <w:tr w:rsidR="00F20E0D" w:rsidRPr="001E789E" w:rsidTr="00D55D5D">
        <w:trPr>
          <w:trHeight w:val="274"/>
        </w:trPr>
        <w:tc>
          <w:tcPr>
            <w:tcW w:w="10915" w:type="dxa"/>
            <w:gridSpan w:val="4"/>
            <w:shd w:val="clear" w:color="auto" w:fill="AD142E"/>
            <w:vAlign w:val="center"/>
          </w:tcPr>
          <w:p w:rsidR="00F20E0D" w:rsidRPr="001E789E" w:rsidRDefault="00F20E0D" w:rsidP="00540E0A">
            <w:pPr>
              <w:pStyle w:val="Prrafodelista"/>
              <w:numPr>
                <w:ilvl w:val="0"/>
                <w:numId w:val="35"/>
              </w:numPr>
              <w:spacing w:before="100" w:beforeAutospacing="1" w:after="0" w:line="240" w:lineRule="auto"/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/>
              </w:rPr>
              <w:t>EJECUCIÓN PRESUPUESTAL</w:t>
            </w:r>
          </w:p>
        </w:tc>
      </w:tr>
      <w:tr w:rsidR="002B34D2" w:rsidRPr="001E789E" w:rsidTr="007C5DA5">
        <w:trPr>
          <w:trHeight w:val="274"/>
        </w:trPr>
        <w:tc>
          <w:tcPr>
            <w:tcW w:w="3403" w:type="dxa"/>
            <w:shd w:val="clear" w:color="auto" w:fill="auto"/>
            <w:vAlign w:val="center"/>
          </w:tcPr>
          <w:p w:rsidR="002B34D2" w:rsidRPr="001E789E" w:rsidRDefault="002B34D2" w:rsidP="007C5DA5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  <w:t>Presupuesto Aprobado por la VIPS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2B34D2" w:rsidRPr="001E789E" w:rsidRDefault="002B34D2" w:rsidP="007C5DA5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  <w:t>$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2B34D2" w:rsidRPr="001E789E" w:rsidRDefault="002B34D2" w:rsidP="007C5DA5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  <w:t>Presupuesto Ejecutado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2B34D2" w:rsidRPr="001E789E" w:rsidRDefault="002B34D2" w:rsidP="007C5DA5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  <w:t>$</w:t>
            </w:r>
          </w:p>
        </w:tc>
      </w:tr>
      <w:tr w:rsidR="002B34D2" w:rsidRPr="001E789E" w:rsidTr="007C5DA5">
        <w:trPr>
          <w:trHeight w:val="274"/>
        </w:trPr>
        <w:tc>
          <w:tcPr>
            <w:tcW w:w="3403" w:type="dxa"/>
            <w:shd w:val="clear" w:color="auto" w:fill="auto"/>
            <w:vAlign w:val="center"/>
          </w:tcPr>
          <w:p w:rsidR="002B34D2" w:rsidRPr="001E789E" w:rsidRDefault="002A5F26" w:rsidP="007C5DA5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  <w:t>Presupuesto Aprobado por Excedentes de</w:t>
            </w:r>
            <w:r w:rsidR="002B34D2" w:rsidRPr="001E789E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  <w:t xml:space="preserve"> Facultad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2B34D2" w:rsidRPr="001E789E" w:rsidRDefault="002B34D2" w:rsidP="007C5DA5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  <w:t>$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2B34D2" w:rsidRPr="001E789E" w:rsidRDefault="002B34D2" w:rsidP="007C5DA5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  <w:t>Presupuesto Ejecutado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2B34D2" w:rsidRPr="001E789E" w:rsidRDefault="002B34D2" w:rsidP="007C5DA5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  <w:t>$</w:t>
            </w:r>
          </w:p>
        </w:tc>
      </w:tr>
      <w:tr w:rsidR="002B34D2" w:rsidRPr="001E789E" w:rsidTr="007C5DA5">
        <w:trPr>
          <w:trHeight w:val="274"/>
        </w:trPr>
        <w:tc>
          <w:tcPr>
            <w:tcW w:w="3403" w:type="dxa"/>
            <w:shd w:val="clear" w:color="auto" w:fill="auto"/>
            <w:vAlign w:val="center"/>
          </w:tcPr>
          <w:p w:rsidR="002B34D2" w:rsidRPr="001E789E" w:rsidRDefault="002B34D2" w:rsidP="007C5DA5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  <w:t>Presupuesto Aprobado por Cofinanciación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2B34D2" w:rsidRPr="001E789E" w:rsidRDefault="002B34D2" w:rsidP="007C5DA5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  <w:t>$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2B34D2" w:rsidRPr="001E789E" w:rsidRDefault="002B34D2" w:rsidP="007C5DA5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  <w:t>Presupuesto Ejecutado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2B34D2" w:rsidRPr="001E789E" w:rsidRDefault="002B34D2" w:rsidP="007C5DA5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  <w:t>$</w:t>
            </w:r>
          </w:p>
        </w:tc>
      </w:tr>
      <w:tr w:rsidR="002B34D2" w:rsidRPr="001E789E" w:rsidTr="007C5DA5">
        <w:trPr>
          <w:trHeight w:val="274"/>
        </w:trPr>
        <w:tc>
          <w:tcPr>
            <w:tcW w:w="3403" w:type="dxa"/>
            <w:shd w:val="clear" w:color="auto" w:fill="auto"/>
            <w:vAlign w:val="center"/>
          </w:tcPr>
          <w:p w:rsidR="002B34D2" w:rsidRPr="001E789E" w:rsidRDefault="002B34D2" w:rsidP="00326D3A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  <w:t>Otros</w:t>
            </w:r>
          </w:p>
        </w:tc>
        <w:tc>
          <w:tcPr>
            <w:tcW w:w="7512" w:type="dxa"/>
            <w:gridSpan w:val="3"/>
            <w:shd w:val="clear" w:color="auto" w:fill="auto"/>
            <w:vAlign w:val="center"/>
          </w:tcPr>
          <w:p w:rsidR="002B34D2" w:rsidRPr="001E789E" w:rsidRDefault="002B34D2" w:rsidP="007C5DA5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  <w:t>$</w:t>
            </w:r>
          </w:p>
        </w:tc>
      </w:tr>
    </w:tbl>
    <w:p w:rsidR="00480FB7" w:rsidRPr="001E789E" w:rsidRDefault="00480FB7" w:rsidP="00170F64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:rsidR="00480FB7" w:rsidRPr="001E789E" w:rsidRDefault="00ED0EE6" w:rsidP="002D6E65">
      <w:pPr>
        <w:pStyle w:val="Prrafodelista"/>
        <w:numPr>
          <w:ilvl w:val="0"/>
          <w:numId w:val="35"/>
        </w:numPr>
        <w:spacing w:after="0" w:line="240" w:lineRule="auto"/>
        <w:ind w:left="-709" w:firstLine="142"/>
        <w:rPr>
          <w:rFonts w:ascii="Arial" w:hAnsi="Arial" w:cs="Arial"/>
          <w:b/>
          <w:sz w:val="20"/>
          <w:szCs w:val="20"/>
        </w:rPr>
      </w:pPr>
      <w:r w:rsidRPr="001E789E">
        <w:rPr>
          <w:rFonts w:ascii="Arial" w:hAnsi="Arial" w:cs="Arial"/>
          <w:b/>
          <w:sz w:val="20"/>
          <w:szCs w:val="20"/>
        </w:rPr>
        <w:t>ACTIVIDADES EJECUTADAS Y PORCENTAJE DE AVANCE</w:t>
      </w:r>
    </w:p>
    <w:p w:rsidR="00526138" w:rsidRPr="001E789E" w:rsidRDefault="00526138" w:rsidP="0052613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:rsidR="00526138" w:rsidRPr="001E789E" w:rsidRDefault="00526138" w:rsidP="002D6E65">
      <w:pPr>
        <w:spacing w:after="0" w:line="240" w:lineRule="auto"/>
        <w:ind w:left="-567" w:right="-1085"/>
        <w:jc w:val="both"/>
        <w:rPr>
          <w:rFonts w:ascii="Arial" w:hAnsi="Arial" w:cs="Arial"/>
          <w:sz w:val="20"/>
          <w:szCs w:val="20"/>
        </w:rPr>
      </w:pPr>
      <w:r w:rsidRPr="001E789E">
        <w:rPr>
          <w:rFonts w:ascii="Arial" w:hAnsi="Arial" w:cs="Arial"/>
          <w:sz w:val="20"/>
          <w:szCs w:val="20"/>
        </w:rPr>
        <w:t>Diligencie el cuadro siguiente para cada uno de los objetivos específicos del proyecto aprobado, manteniendo el mismo enunciado del proyecto original</w:t>
      </w:r>
      <w:r w:rsidR="00EA1BCD" w:rsidRPr="001E789E">
        <w:rPr>
          <w:rFonts w:ascii="Arial" w:hAnsi="Arial" w:cs="Arial"/>
          <w:sz w:val="20"/>
          <w:szCs w:val="20"/>
        </w:rPr>
        <w:t>. Detalle el resultado obtenido.</w:t>
      </w:r>
    </w:p>
    <w:p w:rsidR="00480FB7" w:rsidRPr="001E789E" w:rsidRDefault="00480FB7" w:rsidP="00480FB7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tbl>
      <w:tblPr>
        <w:tblW w:w="10915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915"/>
      </w:tblGrid>
      <w:tr w:rsidR="00B57AE7" w:rsidRPr="001E789E" w:rsidTr="00593EB8">
        <w:trPr>
          <w:trHeight w:val="274"/>
        </w:trPr>
        <w:tc>
          <w:tcPr>
            <w:tcW w:w="10915" w:type="dxa"/>
            <w:shd w:val="clear" w:color="auto" w:fill="AD142E"/>
            <w:vAlign w:val="center"/>
          </w:tcPr>
          <w:p w:rsidR="00B57AE7" w:rsidRPr="001E789E" w:rsidRDefault="00B57AE7" w:rsidP="00B57AE7">
            <w:pPr>
              <w:pStyle w:val="Prrafodelista"/>
              <w:spacing w:before="100" w:beforeAutospacing="1" w:after="0" w:line="240" w:lineRule="auto"/>
              <w:ind w:left="360"/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/>
              </w:rPr>
              <w:t>Objetivo General</w:t>
            </w:r>
          </w:p>
        </w:tc>
      </w:tr>
      <w:tr w:rsidR="00B57AE7" w:rsidRPr="001E789E" w:rsidTr="00593EB8">
        <w:trPr>
          <w:trHeight w:val="274"/>
        </w:trPr>
        <w:tc>
          <w:tcPr>
            <w:tcW w:w="10915" w:type="dxa"/>
            <w:shd w:val="clear" w:color="auto" w:fill="auto"/>
            <w:vAlign w:val="center"/>
          </w:tcPr>
          <w:p w:rsidR="00341F0C" w:rsidRPr="001E789E" w:rsidRDefault="00341F0C" w:rsidP="00593EB8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</w:pPr>
          </w:p>
          <w:p w:rsidR="00341F0C" w:rsidRPr="001E789E" w:rsidRDefault="00341F0C" w:rsidP="00593EB8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</w:pPr>
          </w:p>
        </w:tc>
      </w:tr>
    </w:tbl>
    <w:p w:rsidR="00B57AE7" w:rsidRPr="001E789E" w:rsidRDefault="00B57AE7" w:rsidP="00291455">
      <w:pPr>
        <w:pStyle w:val="Prrafodelista"/>
        <w:spacing w:after="0" w:line="240" w:lineRule="auto"/>
        <w:ind w:left="-567"/>
        <w:rPr>
          <w:rFonts w:ascii="Arial" w:hAnsi="Arial" w:cs="Arial"/>
          <w:b/>
          <w:sz w:val="20"/>
          <w:szCs w:val="20"/>
        </w:rPr>
      </w:pPr>
    </w:p>
    <w:tbl>
      <w:tblPr>
        <w:tblW w:w="10915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95"/>
        <w:gridCol w:w="1420"/>
      </w:tblGrid>
      <w:tr w:rsidR="00F95643" w:rsidRPr="001E789E" w:rsidTr="00F95643">
        <w:trPr>
          <w:trHeight w:val="274"/>
        </w:trPr>
        <w:tc>
          <w:tcPr>
            <w:tcW w:w="9495" w:type="dxa"/>
            <w:shd w:val="clear" w:color="auto" w:fill="AD142E"/>
            <w:vAlign w:val="center"/>
          </w:tcPr>
          <w:p w:rsidR="00F95643" w:rsidRPr="001E789E" w:rsidRDefault="00F95643" w:rsidP="00F95643">
            <w:pPr>
              <w:pStyle w:val="Prrafodelista"/>
              <w:spacing w:before="100" w:beforeAutospacing="1" w:after="0" w:line="240" w:lineRule="auto"/>
              <w:ind w:left="360"/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/>
              </w:rPr>
              <w:t>Objetivos Específicos</w:t>
            </w:r>
            <w:r w:rsidR="00593EB8" w:rsidRPr="001E789E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/>
              </w:rPr>
              <w:t xml:space="preserve"> (Relacionar la cantidad de objetivos que se tienen contemplado en el proyecto)</w:t>
            </w:r>
          </w:p>
        </w:tc>
        <w:tc>
          <w:tcPr>
            <w:tcW w:w="1420" w:type="dxa"/>
            <w:shd w:val="clear" w:color="auto" w:fill="AD142E"/>
            <w:vAlign w:val="center"/>
          </w:tcPr>
          <w:p w:rsidR="00F95643" w:rsidRPr="001E789E" w:rsidRDefault="00F95643" w:rsidP="00F95643">
            <w:pPr>
              <w:pStyle w:val="Prrafodelista"/>
              <w:spacing w:before="100" w:beforeAutospacing="1" w:after="0" w:line="240" w:lineRule="auto"/>
              <w:ind w:left="0"/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/>
              </w:rPr>
            </w:pPr>
            <w:r w:rsidRPr="001E789E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% de Ejecución</w:t>
            </w:r>
          </w:p>
        </w:tc>
      </w:tr>
      <w:tr w:rsidR="00F95643" w:rsidRPr="001E789E" w:rsidTr="00F95643">
        <w:trPr>
          <w:trHeight w:val="278"/>
        </w:trPr>
        <w:tc>
          <w:tcPr>
            <w:tcW w:w="9495" w:type="dxa"/>
            <w:shd w:val="clear" w:color="auto" w:fill="auto"/>
            <w:vAlign w:val="center"/>
          </w:tcPr>
          <w:p w:rsidR="00F95643" w:rsidRPr="001E789E" w:rsidRDefault="00F95643" w:rsidP="00593EB8">
            <w:pPr>
              <w:spacing w:before="100" w:beforeAutospacing="1" w:after="0" w:line="240" w:lineRule="auto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>Objetivo</w:t>
            </w:r>
            <w:r w:rsidR="002A5F26"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 xml:space="preserve"> </w:t>
            </w:r>
            <w:r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>1:</w:t>
            </w:r>
          </w:p>
        </w:tc>
        <w:tc>
          <w:tcPr>
            <w:tcW w:w="1420" w:type="dxa"/>
            <w:shd w:val="clear" w:color="auto" w:fill="auto"/>
            <w:vAlign w:val="center"/>
          </w:tcPr>
          <w:p w:rsidR="00F95643" w:rsidRPr="001E789E" w:rsidRDefault="00F95643" w:rsidP="00F95643">
            <w:pPr>
              <w:spacing w:before="100" w:beforeAutospacing="1" w:after="0" w:line="240" w:lineRule="auto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</w:pPr>
          </w:p>
        </w:tc>
      </w:tr>
      <w:tr w:rsidR="00F95643" w:rsidRPr="001E789E" w:rsidTr="00F95643">
        <w:trPr>
          <w:trHeight w:val="274"/>
        </w:trPr>
        <w:tc>
          <w:tcPr>
            <w:tcW w:w="9495" w:type="dxa"/>
            <w:shd w:val="clear" w:color="auto" w:fill="auto"/>
            <w:vAlign w:val="center"/>
          </w:tcPr>
          <w:p w:rsidR="00F95643" w:rsidRPr="001E789E" w:rsidRDefault="00F95643" w:rsidP="00F95643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>Objetivo</w:t>
            </w:r>
            <w:r w:rsidR="002A5F26"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 xml:space="preserve"> </w:t>
            </w:r>
            <w:r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>2:</w:t>
            </w:r>
          </w:p>
        </w:tc>
        <w:tc>
          <w:tcPr>
            <w:tcW w:w="1420" w:type="dxa"/>
            <w:shd w:val="clear" w:color="auto" w:fill="auto"/>
            <w:vAlign w:val="center"/>
          </w:tcPr>
          <w:p w:rsidR="00F95643" w:rsidRPr="001E789E" w:rsidRDefault="00F95643" w:rsidP="00F95643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</w:pPr>
          </w:p>
        </w:tc>
      </w:tr>
      <w:tr w:rsidR="00F95643" w:rsidRPr="001E789E" w:rsidTr="00F95643">
        <w:trPr>
          <w:trHeight w:val="274"/>
        </w:trPr>
        <w:tc>
          <w:tcPr>
            <w:tcW w:w="9495" w:type="dxa"/>
            <w:shd w:val="clear" w:color="auto" w:fill="auto"/>
            <w:vAlign w:val="center"/>
          </w:tcPr>
          <w:p w:rsidR="00F95643" w:rsidRPr="001E789E" w:rsidRDefault="00F95643" w:rsidP="00F95643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>Objetivo</w:t>
            </w:r>
            <w:r w:rsidR="002A5F26"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 xml:space="preserve"> </w:t>
            </w:r>
            <w:r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>3:</w:t>
            </w:r>
          </w:p>
        </w:tc>
        <w:tc>
          <w:tcPr>
            <w:tcW w:w="1420" w:type="dxa"/>
            <w:shd w:val="clear" w:color="auto" w:fill="auto"/>
            <w:vAlign w:val="center"/>
          </w:tcPr>
          <w:p w:rsidR="00F95643" w:rsidRPr="001E789E" w:rsidRDefault="00F95643" w:rsidP="00F95643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</w:pPr>
          </w:p>
        </w:tc>
      </w:tr>
      <w:tr w:rsidR="00F95643" w:rsidRPr="001E789E" w:rsidTr="00F95643">
        <w:trPr>
          <w:trHeight w:val="274"/>
        </w:trPr>
        <w:tc>
          <w:tcPr>
            <w:tcW w:w="9495" w:type="dxa"/>
            <w:shd w:val="clear" w:color="auto" w:fill="auto"/>
            <w:vAlign w:val="center"/>
          </w:tcPr>
          <w:p w:rsidR="00F95643" w:rsidRPr="001E789E" w:rsidRDefault="00F95643" w:rsidP="00F95643">
            <w:pPr>
              <w:spacing w:before="100" w:beforeAutospacing="1" w:after="0" w:line="240" w:lineRule="auto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>Objetivo</w:t>
            </w:r>
            <w:r w:rsidR="002A5F26"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 xml:space="preserve"> </w:t>
            </w:r>
            <w:r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>4:</w:t>
            </w:r>
          </w:p>
        </w:tc>
        <w:tc>
          <w:tcPr>
            <w:tcW w:w="1420" w:type="dxa"/>
            <w:shd w:val="clear" w:color="auto" w:fill="auto"/>
            <w:vAlign w:val="center"/>
          </w:tcPr>
          <w:p w:rsidR="00F95643" w:rsidRPr="001E789E" w:rsidRDefault="00F95643" w:rsidP="00F95643">
            <w:pPr>
              <w:spacing w:before="100" w:beforeAutospacing="1" w:after="0" w:line="240" w:lineRule="auto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</w:pPr>
          </w:p>
        </w:tc>
      </w:tr>
    </w:tbl>
    <w:p w:rsidR="00540E0A" w:rsidRPr="001E789E" w:rsidRDefault="00540E0A" w:rsidP="00291455">
      <w:pPr>
        <w:pStyle w:val="Prrafodelista"/>
        <w:spacing w:after="0" w:line="240" w:lineRule="auto"/>
        <w:ind w:left="-567"/>
        <w:rPr>
          <w:rFonts w:ascii="Arial" w:hAnsi="Arial" w:cs="Arial"/>
          <w:b/>
          <w:sz w:val="16"/>
          <w:szCs w:val="16"/>
        </w:rPr>
      </w:pPr>
    </w:p>
    <w:p w:rsidR="00593EB8" w:rsidRPr="001E789E" w:rsidRDefault="00593EB8" w:rsidP="002D6E65">
      <w:pPr>
        <w:pStyle w:val="Prrafodelista"/>
        <w:spacing w:after="0" w:line="240" w:lineRule="auto"/>
        <w:ind w:left="-709" w:right="-1085" w:firstLine="142"/>
        <w:rPr>
          <w:rFonts w:ascii="Arial" w:hAnsi="Arial" w:cs="Arial"/>
          <w:b/>
          <w:i/>
          <w:sz w:val="16"/>
          <w:szCs w:val="16"/>
        </w:rPr>
      </w:pPr>
      <w:r w:rsidRPr="001E789E">
        <w:rPr>
          <w:rFonts w:ascii="Arial" w:hAnsi="Arial" w:cs="Arial"/>
          <w:b/>
          <w:i/>
          <w:sz w:val="16"/>
          <w:szCs w:val="16"/>
        </w:rPr>
        <w:t xml:space="preserve">Nota: El % de ejecución del cumplimento de los objetivos específicos, se </w:t>
      </w:r>
      <w:r w:rsidR="002A5F26" w:rsidRPr="001E789E">
        <w:rPr>
          <w:rFonts w:ascii="Arial" w:hAnsi="Arial" w:cs="Arial"/>
          <w:b/>
          <w:i/>
          <w:sz w:val="16"/>
          <w:szCs w:val="16"/>
        </w:rPr>
        <w:t>presenta según el avance del proyecto</w:t>
      </w:r>
      <w:r w:rsidRPr="001E789E">
        <w:rPr>
          <w:rFonts w:ascii="Arial" w:hAnsi="Arial" w:cs="Arial"/>
          <w:b/>
          <w:i/>
          <w:sz w:val="16"/>
          <w:szCs w:val="16"/>
        </w:rPr>
        <w:t xml:space="preserve"> y</w:t>
      </w:r>
      <w:r w:rsidR="002A5F26" w:rsidRPr="001E789E">
        <w:rPr>
          <w:rFonts w:ascii="Arial" w:hAnsi="Arial" w:cs="Arial"/>
          <w:b/>
          <w:i/>
          <w:sz w:val="16"/>
          <w:szCs w:val="16"/>
        </w:rPr>
        <w:t xml:space="preserve"> la </w:t>
      </w:r>
      <w:r w:rsidRPr="001E789E">
        <w:rPr>
          <w:rFonts w:ascii="Arial" w:hAnsi="Arial" w:cs="Arial"/>
          <w:b/>
          <w:i/>
          <w:sz w:val="16"/>
          <w:szCs w:val="16"/>
        </w:rPr>
        <w:t>entrega de informe.</w:t>
      </w:r>
    </w:p>
    <w:p w:rsidR="00D756B0" w:rsidRPr="001E789E" w:rsidRDefault="00D756B0" w:rsidP="002D6E65">
      <w:pPr>
        <w:pStyle w:val="Prrafodelista"/>
        <w:spacing w:after="0" w:line="240" w:lineRule="auto"/>
        <w:ind w:left="-709" w:right="-1085" w:firstLine="142"/>
        <w:rPr>
          <w:rFonts w:ascii="Arial" w:hAnsi="Arial" w:cs="Arial"/>
          <w:b/>
          <w:i/>
          <w:sz w:val="16"/>
          <w:szCs w:val="16"/>
        </w:rPr>
      </w:pPr>
    </w:p>
    <w:p w:rsidR="002A5F26" w:rsidRPr="001E789E" w:rsidRDefault="002A5F26" w:rsidP="002A5F26">
      <w:pPr>
        <w:pStyle w:val="Prrafodelista"/>
        <w:spacing w:after="0" w:line="240" w:lineRule="auto"/>
        <w:ind w:left="-709" w:right="-518"/>
        <w:rPr>
          <w:rFonts w:ascii="Arial" w:hAnsi="Arial" w:cs="Arial"/>
          <w:b/>
          <w:i/>
          <w:sz w:val="16"/>
          <w:szCs w:val="16"/>
        </w:rPr>
      </w:pPr>
    </w:p>
    <w:tbl>
      <w:tblPr>
        <w:tblW w:w="10915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915"/>
      </w:tblGrid>
      <w:tr w:rsidR="00B57AE7" w:rsidRPr="001E789E" w:rsidTr="00593EB8">
        <w:trPr>
          <w:trHeight w:val="274"/>
        </w:trPr>
        <w:tc>
          <w:tcPr>
            <w:tcW w:w="10915" w:type="dxa"/>
            <w:shd w:val="clear" w:color="auto" w:fill="AD142E"/>
            <w:vAlign w:val="center"/>
          </w:tcPr>
          <w:p w:rsidR="00B57AE7" w:rsidRPr="001E789E" w:rsidRDefault="00B57AE7" w:rsidP="00593EB8">
            <w:pPr>
              <w:pStyle w:val="Prrafodelista"/>
              <w:spacing w:before="100" w:beforeAutospacing="1" w:after="0" w:line="240" w:lineRule="auto"/>
              <w:ind w:left="360"/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/>
              </w:rPr>
              <w:t>Actividades Desarrolladas</w:t>
            </w:r>
            <w:r w:rsidR="00F95643" w:rsidRPr="001E789E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/>
              </w:rPr>
              <w:t xml:space="preserve"> con relación al cumplimiento de los Objetivos Específicos</w:t>
            </w:r>
            <w:r w:rsidRPr="001E789E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/>
              </w:rPr>
              <w:t xml:space="preserve"> (Describir detalladamente las actividades ejecutadas)</w:t>
            </w:r>
          </w:p>
        </w:tc>
      </w:tr>
      <w:tr w:rsidR="00F95643" w:rsidRPr="001E789E" w:rsidTr="00593EB8">
        <w:trPr>
          <w:trHeight w:val="278"/>
        </w:trPr>
        <w:tc>
          <w:tcPr>
            <w:tcW w:w="10915" w:type="dxa"/>
            <w:shd w:val="clear" w:color="auto" w:fill="auto"/>
            <w:vAlign w:val="center"/>
          </w:tcPr>
          <w:p w:rsidR="00F95643" w:rsidRPr="001E789E" w:rsidRDefault="00F95643" w:rsidP="00687C90">
            <w:pPr>
              <w:spacing w:before="80" w:after="80" w:line="240" w:lineRule="auto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>Objetivo</w:t>
            </w:r>
            <w:r w:rsidR="002A5F26"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 xml:space="preserve"> </w:t>
            </w:r>
            <w:r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>1:</w:t>
            </w:r>
          </w:p>
          <w:p w:rsidR="00593EB8" w:rsidRPr="001E789E" w:rsidRDefault="00593EB8" w:rsidP="00687C90">
            <w:pPr>
              <w:spacing w:before="80" w:after="80" w:line="240" w:lineRule="auto"/>
              <w:rPr>
                <w:rFonts w:ascii="Arial" w:eastAsia="Times New Roman" w:hAnsi="Arial" w:cs="Arial"/>
                <w:b/>
                <w:color w:val="BFBFBF"/>
                <w:sz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b/>
                <w:color w:val="BFBFBF"/>
                <w:sz w:val="20"/>
                <w:lang w:val="es-ES"/>
              </w:rPr>
              <w:t>Actividad 1:</w:t>
            </w:r>
          </w:p>
          <w:p w:rsidR="00593EB8" w:rsidRPr="001E789E" w:rsidRDefault="00593EB8" w:rsidP="00687C90">
            <w:pPr>
              <w:spacing w:before="80" w:after="80" w:line="240" w:lineRule="auto"/>
              <w:rPr>
                <w:rFonts w:ascii="Arial" w:eastAsia="Times New Roman" w:hAnsi="Arial" w:cs="Arial"/>
                <w:b/>
                <w:color w:val="BFBFBF"/>
                <w:sz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b/>
                <w:color w:val="BFBFBF"/>
                <w:sz w:val="20"/>
                <w:lang w:val="es-ES"/>
              </w:rPr>
              <w:t>Actividad 2:</w:t>
            </w:r>
          </w:p>
          <w:p w:rsidR="00593EB8" w:rsidRPr="001E789E" w:rsidRDefault="00593EB8" w:rsidP="00687C90">
            <w:pPr>
              <w:spacing w:before="80" w:after="80" w:line="240" w:lineRule="auto"/>
              <w:rPr>
                <w:rFonts w:ascii="Arial" w:eastAsia="Times New Roman" w:hAnsi="Arial" w:cs="Arial"/>
                <w:b/>
                <w:color w:val="BFBFBF"/>
                <w:sz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b/>
                <w:color w:val="BFBFBF"/>
                <w:sz w:val="20"/>
                <w:lang w:val="es-ES"/>
              </w:rPr>
              <w:t>Actividad 3:</w:t>
            </w:r>
          </w:p>
        </w:tc>
      </w:tr>
      <w:tr w:rsidR="00F95643" w:rsidRPr="001E789E" w:rsidTr="00593EB8">
        <w:trPr>
          <w:trHeight w:val="274"/>
        </w:trPr>
        <w:tc>
          <w:tcPr>
            <w:tcW w:w="10915" w:type="dxa"/>
            <w:shd w:val="clear" w:color="auto" w:fill="auto"/>
            <w:vAlign w:val="center"/>
          </w:tcPr>
          <w:p w:rsidR="00F95643" w:rsidRPr="001E789E" w:rsidRDefault="00F95643" w:rsidP="00687C90">
            <w:pPr>
              <w:spacing w:before="80" w:after="80" w:line="240" w:lineRule="auto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>Objetivo</w:t>
            </w:r>
            <w:r w:rsidR="002A5F26"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 xml:space="preserve"> </w:t>
            </w:r>
            <w:r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>2:</w:t>
            </w:r>
          </w:p>
          <w:p w:rsidR="00593EB8" w:rsidRPr="001E789E" w:rsidRDefault="00593EB8" w:rsidP="00687C90">
            <w:pPr>
              <w:spacing w:before="80" w:after="80" w:line="240" w:lineRule="auto"/>
              <w:rPr>
                <w:rFonts w:ascii="Arial" w:eastAsia="Times New Roman" w:hAnsi="Arial" w:cs="Arial"/>
                <w:b/>
                <w:color w:val="BFBFBF"/>
                <w:sz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b/>
                <w:color w:val="BFBFBF"/>
                <w:sz w:val="20"/>
                <w:lang w:val="es-ES"/>
              </w:rPr>
              <w:t>Actividad 1:</w:t>
            </w:r>
          </w:p>
          <w:p w:rsidR="00593EB8" w:rsidRPr="001E789E" w:rsidRDefault="00593EB8" w:rsidP="00687C90">
            <w:pPr>
              <w:spacing w:before="80" w:after="80" w:line="240" w:lineRule="auto"/>
              <w:rPr>
                <w:rFonts w:ascii="Arial" w:eastAsia="Times New Roman" w:hAnsi="Arial" w:cs="Arial"/>
                <w:b/>
                <w:color w:val="BFBFBF"/>
                <w:sz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b/>
                <w:color w:val="BFBFBF"/>
                <w:sz w:val="20"/>
                <w:lang w:val="es-ES"/>
              </w:rPr>
              <w:t>Actividad 2:</w:t>
            </w:r>
          </w:p>
          <w:p w:rsidR="00593EB8" w:rsidRPr="001E789E" w:rsidRDefault="00593EB8" w:rsidP="00687C90">
            <w:pPr>
              <w:spacing w:before="80" w:after="80" w:line="240" w:lineRule="auto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b/>
                <w:color w:val="BFBFBF"/>
                <w:sz w:val="20"/>
                <w:lang w:val="es-ES"/>
              </w:rPr>
              <w:t>Actividad 3:</w:t>
            </w:r>
          </w:p>
        </w:tc>
      </w:tr>
      <w:tr w:rsidR="00F95643" w:rsidRPr="001E789E" w:rsidTr="00593EB8">
        <w:trPr>
          <w:trHeight w:val="274"/>
        </w:trPr>
        <w:tc>
          <w:tcPr>
            <w:tcW w:w="10915" w:type="dxa"/>
            <w:shd w:val="clear" w:color="auto" w:fill="auto"/>
            <w:vAlign w:val="center"/>
          </w:tcPr>
          <w:p w:rsidR="00F95643" w:rsidRPr="001E789E" w:rsidRDefault="00F95643" w:rsidP="00687C90">
            <w:pPr>
              <w:spacing w:before="80" w:after="80" w:line="240" w:lineRule="auto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>Objetivo</w:t>
            </w:r>
            <w:r w:rsidR="002A5F26"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 xml:space="preserve"> </w:t>
            </w:r>
            <w:r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>3:</w:t>
            </w:r>
          </w:p>
          <w:p w:rsidR="00593EB8" w:rsidRPr="001E789E" w:rsidRDefault="00593EB8" w:rsidP="00687C90">
            <w:pPr>
              <w:spacing w:before="80" w:after="80" w:line="240" w:lineRule="auto"/>
              <w:rPr>
                <w:rFonts w:ascii="Arial" w:eastAsia="Times New Roman" w:hAnsi="Arial" w:cs="Arial"/>
                <w:b/>
                <w:color w:val="BFBFBF"/>
                <w:sz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b/>
                <w:color w:val="BFBFBF"/>
                <w:sz w:val="20"/>
                <w:lang w:val="es-ES"/>
              </w:rPr>
              <w:t>Actividad 1:</w:t>
            </w:r>
          </w:p>
          <w:p w:rsidR="00593EB8" w:rsidRPr="001E789E" w:rsidRDefault="00593EB8" w:rsidP="00687C90">
            <w:pPr>
              <w:spacing w:before="80" w:after="80" w:line="240" w:lineRule="auto"/>
              <w:rPr>
                <w:rFonts w:ascii="Arial" w:eastAsia="Times New Roman" w:hAnsi="Arial" w:cs="Arial"/>
                <w:b/>
                <w:color w:val="BFBFBF"/>
                <w:sz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b/>
                <w:color w:val="BFBFBF"/>
                <w:sz w:val="20"/>
                <w:lang w:val="es-ES"/>
              </w:rPr>
              <w:t>Actividad 2:</w:t>
            </w:r>
          </w:p>
          <w:p w:rsidR="00593EB8" w:rsidRPr="001E789E" w:rsidRDefault="00593EB8" w:rsidP="00687C90">
            <w:pPr>
              <w:spacing w:before="80" w:after="80" w:line="240" w:lineRule="auto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b/>
                <w:color w:val="BFBFBF"/>
                <w:sz w:val="20"/>
                <w:lang w:val="es-ES"/>
              </w:rPr>
              <w:t>Actividad 3:</w:t>
            </w:r>
          </w:p>
        </w:tc>
      </w:tr>
      <w:tr w:rsidR="00F95643" w:rsidRPr="001E789E" w:rsidTr="00593EB8">
        <w:trPr>
          <w:trHeight w:val="274"/>
        </w:trPr>
        <w:tc>
          <w:tcPr>
            <w:tcW w:w="10915" w:type="dxa"/>
            <w:shd w:val="clear" w:color="auto" w:fill="auto"/>
            <w:vAlign w:val="center"/>
          </w:tcPr>
          <w:p w:rsidR="00593EB8" w:rsidRPr="001E789E" w:rsidRDefault="00F95643" w:rsidP="00687C90">
            <w:pPr>
              <w:spacing w:before="80" w:after="80" w:line="240" w:lineRule="auto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>Objetivo</w:t>
            </w:r>
            <w:r w:rsidR="002A5F26"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 xml:space="preserve"> </w:t>
            </w:r>
            <w:r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>4:</w:t>
            </w:r>
            <w:r w:rsidR="00593EB8"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 xml:space="preserve"> </w:t>
            </w:r>
          </w:p>
          <w:p w:rsidR="00593EB8" w:rsidRPr="001E789E" w:rsidRDefault="00593EB8" w:rsidP="00687C90">
            <w:pPr>
              <w:spacing w:before="80" w:after="80" w:line="240" w:lineRule="auto"/>
              <w:rPr>
                <w:rFonts w:ascii="Arial" w:eastAsia="Times New Roman" w:hAnsi="Arial" w:cs="Arial"/>
                <w:b/>
                <w:color w:val="BFBFBF"/>
                <w:sz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b/>
                <w:color w:val="BFBFBF"/>
                <w:sz w:val="20"/>
                <w:lang w:val="es-ES"/>
              </w:rPr>
              <w:t>Actividad 1:</w:t>
            </w:r>
          </w:p>
          <w:p w:rsidR="00593EB8" w:rsidRPr="001E789E" w:rsidRDefault="00593EB8" w:rsidP="00687C90">
            <w:pPr>
              <w:spacing w:before="80" w:after="80" w:line="240" w:lineRule="auto"/>
              <w:rPr>
                <w:rFonts w:ascii="Arial" w:eastAsia="Times New Roman" w:hAnsi="Arial" w:cs="Arial"/>
                <w:b/>
                <w:color w:val="BFBFBF"/>
                <w:sz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b/>
                <w:color w:val="BFBFBF"/>
                <w:sz w:val="20"/>
                <w:lang w:val="es-ES"/>
              </w:rPr>
              <w:t>Actividad 2:</w:t>
            </w:r>
          </w:p>
          <w:p w:rsidR="00F95643" w:rsidRPr="001E789E" w:rsidRDefault="00593EB8" w:rsidP="00687C90">
            <w:pPr>
              <w:spacing w:before="80" w:after="80" w:line="240" w:lineRule="auto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b/>
                <w:color w:val="BFBFBF"/>
                <w:sz w:val="20"/>
                <w:lang w:val="es-ES"/>
              </w:rPr>
              <w:t>Actividad 3:</w:t>
            </w:r>
          </w:p>
        </w:tc>
      </w:tr>
    </w:tbl>
    <w:p w:rsidR="00593EB8" w:rsidRPr="001E789E" w:rsidRDefault="00593EB8" w:rsidP="002D6E65">
      <w:pPr>
        <w:pStyle w:val="Prrafodelista"/>
        <w:spacing w:after="0" w:line="240" w:lineRule="auto"/>
        <w:ind w:left="-567"/>
        <w:rPr>
          <w:rFonts w:ascii="Arial" w:hAnsi="Arial" w:cs="Arial"/>
          <w:b/>
          <w:i/>
          <w:sz w:val="16"/>
          <w:szCs w:val="16"/>
        </w:rPr>
      </w:pPr>
      <w:r w:rsidRPr="001E789E">
        <w:rPr>
          <w:rFonts w:ascii="Arial" w:hAnsi="Arial" w:cs="Arial"/>
          <w:b/>
          <w:i/>
          <w:sz w:val="16"/>
          <w:szCs w:val="16"/>
        </w:rPr>
        <w:t>Nota: Se podrá</w:t>
      </w:r>
      <w:r w:rsidR="00687C90" w:rsidRPr="001E789E">
        <w:rPr>
          <w:rFonts w:ascii="Arial" w:hAnsi="Arial" w:cs="Arial"/>
          <w:b/>
          <w:i/>
          <w:sz w:val="16"/>
          <w:szCs w:val="16"/>
        </w:rPr>
        <w:t>n</w:t>
      </w:r>
      <w:r w:rsidRPr="001E789E">
        <w:rPr>
          <w:rFonts w:ascii="Arial" w:hAnsi="Arial" w:cs="Arial"/>
          <w:b/>
          <w:i/>
          <w:sz w:val="16"/>
          <w:szCs w:val="16"/>
        </w:rPr>
        <w:t xml:space="preserve"> relacionar las actividades que sean necesarias para el cumplimiento de los objetivos.</w:t>
      </w:r>
    </w:p>
    <w:p w:rsidR="00593EB8" w:rsidRPr="001E789E" w:rsidRDefault="00593EB8" w:rsidP="00291455">
      <w:pPr>
        <w:pStyle w:val="Prrafodelista"/>
        <w:spacing w:after="0" w:line="240" w:lineRule="auto"/>
        <w:ind w:left="-567"/>
        <w:rPr>
          <w:rFonts w:ascii="Arial" w:hAnsi="Arial" w:cs="Arial"/>
          <w:b/>
          <w:sz w:val="16"/>
          <w:szCs w:val="16"/>
        </w:rPr>
      </w:pPr>
    </w:p>
    <w:tbl>
      <w:tblPr>
        <w:tblW w:w="10915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915"/>
      </w:tblGrid>
      <w:tr w:rsidR="00F95643" w:rsidRPr="001E789E" w:rsidTr="00593EB8">
        <w:trPr>
          <w:trHeight w:val="274"/>
        </w:trPr>
        <w:tc>
          <w:tcPr>
            <w:tcW w:w="10915" w:type="dxa"/>
            <w:shd w:val="clear" w:color="auto" w:fill="AD142E"/>
            <w:vAlign w:val="center"/>
          </w:tcPr>
          <w:p w:rsidR="00F95643" w:rsidRPr="001E789E" w:rsidRDefault="005571A3" w:rsidP="005571A3">
            <w:pPr>
              <w:pStyle w:val="Prrafodelista"/>
              <w:spacing w:before="100" w:beforeAutospacing="1" w:after="0" w:line="240" w:lineRule="auto"/>
              <w:ind w:left="360"/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/>
              </w:rPr>
              <w:t>Describir detalladamente el resultado obtenido por cada objetivo</w:t>
            </w:r>
          </w:p>
        </w:tc>
      </w:tr>
      <w:tr w:rsidR="00F95643" w:rsidRPr="001E789E" w:rsidTr="00593EB8">
        <w:trPr>
          <w:trHeight w:val="278"/>
        </w:trPr>
        <w:tc>
          <w:tcPr>
            <w:tcW w:w="10915" w:type="dxa"/>
            <w:shd w:val="clear" w:color="auto" w:fill="auto"/>
            <w:vAlign w:val="center"/>
          </w:tcPr>
          <w:p w:rsidR="00F95643" w:rsidRPr="001E789E" w:rsidRDefault="00F95643" w:rsidP="00593EB8">
            <w:pPr>
              <w:spacing w:before="100" w:beforeAutospacing="1" w:after="0" w:line="240" w:lineRule="auto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>Objetivo</w:t>
            </w:r>
            <w:r w:rsidR="002A5F26"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 xml:space="preserve"> </w:t>
            </w:r>
            <w:r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>1:</w:t>
            </w:r>
          </w:p>
        </w:tc>
      </w:tr>
      <w:tr w:rsidR="00F95643" w:rsidRPr="001E789E" w:rsidTr="00593EB8">
        <w:trPr>
          <w:trHeight w:val="274"/>
        </w:trPr>
        <w:tc>
          <w:tcPr>
            <w:tcW w:w="10915" w:type="dxa"/>
            <w:shd w:val="clear" w:color="auto" w:fill="auto"/>
            <w:vAlign w:val="center"/>
          </w:tcPr>
          <w:p w:rsidR="00F95643" w:rsidRPr="001E789E" w:rsidRDefault="00F95643" w:rsidP="00593EB8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>Objetivo</w:t>
            </w:r>
            <w:r w:rsidR="002A5F26"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 xml:space="preserve"> </w:t>
            </w:r>
            <w:r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>2:</w:t>
            </w:r>
          </w:p>
        </w:tc>
      </w:tr>
      <w:tr w:rsidR="00F95643" w:rsidRPr="001E789E" w:rsidTr="00593EB8">
        <w:trPr>
          <w:trHeight w:val="274"/>
        </w:trPr>
        <w:tc>
          <w:tcPr>
            <w:tcW w:w="10915" w:type="dxa"/>
            <w:shd w:val="clear" w:color="auto" w:fill="auto"/>
            <w:vAlign w:val="center"/>
          </w:tcPr>
          <w:p w:rsidR="00F95643" w:rsidRPr="001E789E" w:rsidRDefault="00F95643" w:rsidP="00593EB8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>Objetivo</w:t>
            </w:r>
            <w:r w:rsidR="002A5F26"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 xml:space="preserve"> </w:t>
            </w:r>
            <w:r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>3:</w:t>
            </w:r>
          </w:p>
        </w:tc>
      </w:tr>
      <w:tr w:rsidR="00F95643" w:rsidRPr="001E789E" w:rsidTr="00593EB8">
        <w:trPr>
          <w:trHeight w:val="274"/>
        </w:trPr>
        <w:tc>
          <w:tcPr>
            <w:tcW w:w="10915" w:type="dxa"/>
            <w:shd w:val="clear" w:color="auto" w:fill="auto"/>
            <w:vAlign w:val="center"/>
          </w:tcPr>
          <w:p w:rsidR="00F95643" w:rsidRPr="001E789E" w:rsidRDefault="00F95643" w:rsidP="00593EB8">
            <w:pPr>
              <w:spacing w:before="100" w:beforeAutospacing="1" w:after="0" w:line="240" w:lineRule="auto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>Objetivo</w:t>
            </w:r>
            <w:r w:rsidR="002A5F26"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 xml:space="preserve"> </w:t>
            </w:r>
            <w:r w:rsidRPr="001E789E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s-ES"/>
              </w:rPr>
              <w:t>4:</w:t>
            </w:r>
          </w:p>
        </w:tc>
      </w:tr>
    </w:tbl>
    <w:p w:rsidR="00F95643" w:rsidRPr="001E789E" w:rsidRDefault="00F95643" w:rsidP="00291455">
      <w:pPr>
        <w:pStyle w:val="Prrafodelista"/>
        <w:spacing w:after="0" w:line="240" w:lineRule="auto"/>
        <w:ind w:left="-567"/>
        <w:rPr>
          <w:rFonts w:ascii="Arial" w:hAnsi="Arial" w:cs="Arial"/>
          <w:b/>
          <w:sz w:val="20"/>
          <w:szCs w:val="20"/>
        </w:rPr>
      </w:pPr>
    </w:p>
    <w:tbl>
      <w:tblPr>
        <w:tblW w:w="10915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915"/>
      </w:tblGrid>
      <w:tr w:rsidR="00F95643" w:rsidRPr="001E789E" w:rsidTr="00593EB8">
        <w:trPr>
          <w:trHeight w:val="274"/>
        </w:trPr>
        <w:tc>
          <w:tcPr>
            <w:tcW w:w="10915" w:type="dxa"/>
            <w:shd w:val="clear" w:color="auto" w:fill="AD142E"/>
            <w:vAlign w:val="center"/>
          </w:tcPr>
          <w:p w:rsidR="00F95643" w:rsidRPr="001E789E" w:rsidRDefault="00F95643" w:rsidP="00687C90">
            <w:pPr>
              <w:pStyle w:val="Prrafodelista"/>
              <w:spacing w:before="100" w:beforeAutospacing="1" w:after="0" w:line="240" w:lineRule="auto"/>
              <w:ind w:left="360"/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/>
              </w:rPr>
            </w:pPr>
            <w:r w:rsidRPr="001E789E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dicador de Medición</w:t>
            </w:r>
            <w:r w:rsidR="00D411D7" w:rsidRPr="001E789E">
              <w:rPr>
                <w:rStyle w:val="Refdenotaalpie"/>
                <w:rFonts w:ascii="Arial" w:hAnsi="Arial" w:cs="Arial"/>
                <w:b/>
                <w:color w:val="FFFFFF" w:themeColor="background1"/>
                <w:sz w:val="18"/>
                <w:szCs w:val="18"/>
              </w:rPr>
              <w:footnoteReference w:id="3"/>
            </w:r>
            <w:r w:rsidRPr="001E789E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(Impacto Social y/o Académico)</w:t>
            </w:r>
          </w:p>
        </w:tc>
      </w:tr>
      <w:tr w:rsidR="00F95643" w:rsidRPr="001E789E" w:rsidTr="00593EB8">
        <w:trPr>
          <w:trHeight w:val="274"/>
        </w:trPr>
        <w:tc>
          <w:tcPr>
            <w:tcW w:w="10915" w:type="dxa"/>
            <w:shd w:val="clear" w:color="auto" w:fill="auto"/>
            <w:vAlign w:val="center"/>
          </w:tcPr>
          <w:p w:rsidR="00F95643" w:rsidRPr="001E789E" w:rsidRDefault="00F95643" w:rsidP="00593EB8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</w:pPr>
          </w:p>
          <w:p w:rsidR="00341F0C" w:rsidRPr="001E789E" w:rsidRDefault="00341F0C" w:rsidP="00593EB8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</w:pPr>
          </w:p>
        </w:tc>
      </w:tr>
    </w:tbl>
    <w:p w:rsidR="005571A3" w:rsidRPr="001E789E" w:rsidRDefault="005571A3" w:rsidP="0094492D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:rsidR="004A1585" w:rsidRPr="001E789E" w:rsidRDefault="00ED0EE6" w:rsidP="002D6E65">
      <w:pPr>
        <w:pStyle w:val="Prrafodelista"/>
        <w:numPr>
          <w:ilvl w:val="0"/>
          <w:numId w:val="35"/>
        </w:numPr>
        <w:spacing w:after="0" w:line="240" w:lineRule="auto"/>
        <w:ind w:left="-567" w:firstLine="0"/>
        <w:jc w:val="both"/>
        <w:rPr>
          <w:rFonts w:ascii="Arial" w:hAnsi="Arial" w:cs="Arial"/>
          <w:i/>
          <w:sz w:val="20"/>
          <w:szCs w:val="20"/>
        </w:rPr>
      </w:pPr>
      <w:r w:rsidRPr="001E789E">
        <w:rPr>
          <w:rFonts w:ascii="Arial" w:hAnsi="Arial" w:cs="Arial"/>
          <w:b/>
          <w:sz w:val="20"/>
          <w:szCs w:val="20"/>
        </w:rPr>
        <w:t>PRODUCTOS RESULTADO DE LAS ACTIVIDADES DESARROLLADAS</w:t>
      </w:r>
    </w:p>
    <w:p w:rsidR="00291455" w:rsidRPr="001E789E" w:rsidRDefault="00291455" w:rsidP="00291455">
      <w:pPr>
        <w:pStyle w:val="Prrafodelista"/>
        <w:spacing w:after="0" w:line="240" w:lineRule="auto"/>
        <w:ind w:left="-567"/>
        <w:rPr>
          <w:rFonts w:ascii="Arial" w:hAnsi="Arial" w:cs="Arial"/>
          <w:b/>
          <w:sz w:val="20"/>
          <w:szCs w:val="20"/>
        </w:rPr>
      </w:pPr>
    </w:p>
    <w:tbl>
      <w:tblPr>
        <w:tblW w:w="10846" w:type="dxa"/>
        <w:tblInd w:w="-6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36"/>
        <w:gridCol w:w="992"/>
        <w:gridCol w:w="1843"/>
        <w:gridCol w:w="1275"/>
      </w:tblGrid>
      <w:tr w:rsidR="00F1134F" w:rsidRPr="001E789E" w:rsidTr="002D6E65">
        <w:trPr>
          <w:trHeight w:hRule="exact" w:val="482"/>
          <w:tblHeader/>
        </w:trPr>
        <w:tc>
          <w:tcPr>
            <w:tcW w:w="6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</w:tcPr>
          <w:p w:rsidR="002F1FD7" w:rsidRPr="001E789E" w:rsidRDefault="002F1FD7" w:rsidP="00477451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E789E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roducto</w:t>
            </w:r>
            <w:r w:rsidR="00EA699F" w:rsidRPr="001E789E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s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</w:tcPr>
          <w:p w:rsidR="002F1FD7" w:rsidRPr="001E789E" w:rsidRDefault="002F1FD7" w:rsidP="00477451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E789E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antida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</w:tcPr>
          <w:p w:rsidR="002F1FD7" w:rsidRPr="001E789E" w:rsidRDefault="00C618C4" w:rsidP="00477451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E789E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oporte Adjunt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</w:tcPr>
          <w:p w:rsidR="002F1FD7" w:rsidRPr="001E789E" w:rsidRDefault="002F1FD7" w:rsidP="00477451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E789E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% cumplimiento</w:t>
            </w:r>
          </w:p>
        </w:tc>
      </w:tr>
      <w:tr w:rsidR="00F1134F" w:rsidRPr="001E789E" w:rsidTr="002D6E65">
        <w:trPr>
          <w:trHeight w:hRule="exact" w:val="254"/>
        </w:trPr>
        <w:tc>
          <w:tcPr>
            <w:tcW w:w="6736" w:type="dxa"/>
            <w:tcBorders>
              <w:top w:val="single" w:sz="4" w:space="0" w:color="auto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2F1FD7" w:rsidRPr="001E789E" w:rsidRDefault="00E639EE" w:rsidP="00F3735B">
            <w:pPr>
              <w:spacing w:before="3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1E789E">
              <w:rPr>
                <w:rFonts w:ascii="Arial" w:eastAsia="Arial" w:hAnsi="Arial" w:cs="Arial"/>
                <w:sz w:val="20"/>
                <w:szCs w:val="20"/>
              </w:rPr>
              <w:t>Redes Académicas a nivel departamental, Nacional e Intencional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2F1FD7" w:rsidRPr="001E789E" w:rsidRDefault="002F1FD7" w:rsidP="00F3735B">
            <w:pPr>
              <w:jc w:val="center"/>
            </w:pPr>
          </w:p>
        </w:tc>
        <w:tc>
          <w:tcPr>
            <w:tcW w:w="1843" w:type="dxa"/>
            <w:tcBorders>
              <w:top w:val="single" w:sz="4" w:space="0" w:color="auto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2F1FD7" w:rsidRPr="001E789E" w:rsidRDefault="002F1FD7" w:rsidP="00F3735B">
            <w:pPr>
              <w:jc w:val="center"/>
            </w:pPr>
          </w:p>
        </w:tc>
        <w:tc>
          <w:tcPr>
            <w:tcW w:w="1275" w:type="dxa"/>
            <w:tcBorders>
              <w:top w:val="single" w:sz="4" w:space="0" w:color="auto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2F1FD7" w:rsidRPr="001E789E" w:rsidRDefault="002F1FD7" w:rsidP="00F3735B">
            <w:pPr>
              <w:jc w:val="center"/>
            </w:pPr>
          </w:p>
        </w:tc>
      </w:tr>
      <w:tr w:rsidR="00F1134F" w:rsidRPr="001E789E" w:rsidTr="002D6E65">
        <w:trPr>
          <w:trHeight w:hRule="exact" w:val="291"/>
        </w:trPr>
        <w:tc>
          <w:tcPr>
            <w:tcW w:w="6736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2F1FD7" w:rsidRPr="001E789E" w:rsidRDefault="00E639EE" w:rsidP="00F3735B">
            <w:pPr>
              <w:spacing w:before="3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1E789E">
              <w:rPr>
                <w:rFonts w:ascii="Arial" w:eastAsia="Arial" w:hAnsi="Arial" w:cs="Arial"/>
                <w:sz w:val="20"/>
                <w:szCs w:val="20"/>
              </w:rPr>
              <w:t>Convenios inter-institucionales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2F1FD7" w:rsidRPr="001E789E" w:rsidRDefault="002F1FD7" w:rsidP="00F3735B">
            <w:pPr>
              <w:jc w:val="center"/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2F1FD7" w:rsidRPr="001E789E" w:rsidRDefault="002F1FD7" w:rsidP="00F3735B">
            <w:pPr>
              <w:jc w:val="center"/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2F1FD7" w:rsidRPr="001E789E" w:rsidRDefault="002F1FD7" w:rsidP="00F3735B">
            <w:pPr>
              <w:jc w:val="center"/>
            </w:pPr>
          </w:p>
        </w:tc>
      </w:tr>
      <w:tr w:rsidR="00E639EE" w:rsidRPr="001E789E" w:rsidTr="002D6E65">
        <w:trPr>
          <w:trHeight w:hRule="exact" w:val="554"/>
        </w:trPr>
        <w:tc>
          <w:tcPr>
            <w:tcW w:w="6736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E639EE" w:rsidRPr="001E789E" w:rsidRDefault="00E639EE" w:rsidP="00F3735B">
            <w:pPr>
              <w:spacing w:before="3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1E789E">
              <w:rPr>
                <w:rFonts w:ascii="Arial" w:eastAsia="Arial" w:hAnsi="Arial" w:cs="Arial"/>
                <w:sz w:val="20"/>
                <w:szCs w:val="20"/>
              </w:rPr>
              <w:t>Participación en mesas directivas y/o comités regionales, departamental, Nacional e Internacional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E639EE" w:rsidRPr="001E789E" w:rsidRDefault="00E639EE" w:rsidP="00F3735B">
            <w:pPr>
              <w:jc w:val="center"/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E639EE" w:rsidRPr="001E789E" w:rsidRDefault="00E639EE" w:rsidP="00F3735B">
            <w:pPr>
              <w:jc w:val="center"/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E639EE" w:rsidRPr="001E789E" w:rsidRDefault="00E639EE" w:rsidP="00F3735B">
            <w:pPr>
              <w:jc w:val="center"/>
            </w:pPr>
          </w:p>
        </w:tc>
      </w:tr>
      <w:tr w:rsidR="00E639EE" w:rsidRPr="001E789E" w:rsidTr="002D6E65">
        <w:trPr>
          <w:trHeight w:hRule="exact" w:val="555"/>
        </w:trPr>
        <w:tc>
          <w:tcPr>
            <w:tcW w:w="6736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E639EE" w:rsidRPr="001E789E" w:rsidRDefault="00F3735B" w:rsidP="00F3735B">
            <w:pPr>
              <w:spacing w:before="3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1E789E">
              <w:rPr>
                <w:rFonts w:ascii="Arial" w:eastAsia="Arial" w:hAnsi="Arial" w:cs="Arial"/>
                <w:sz w:val="20"/>
                <w:szCs w:val="20"/>
              </w:rPr>
              <w:lastRenderedPageBreak/>
              <w:t>Visibilidad</w:t>
            </w:r>
            <w:r w:rsidR="00E639EE" w:rsidRPr="001E789E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E789E">
              <w:rPr>
                <w:rFonts w:ascii="Arial" w:eastAsia="Arial" w:hAnsi="Arial" w:cs="Arial"/>
                <w:sz w:val="20"/>
                <w:szCs w:val="20"/>
              </w:rPr>
              <w:t>nacional</w:t>
            </w:r>
            <w:r w:rsidR="00E639EE" w:rsidRPr="001E789E">
              <w:rPr>
                <w:rFonts w:ascii="Arial" w:eastAsia="Arial" w:hAnsi="Arial" w:cs="Arial"/>
                <w:sz w:val="20"/>
                <w:szCs w:val="20"/>
              </w:rPr>
              <w:t xml:space="preserve"> e internacional; (</w:t>
            </w:r>
            <w:r w:rsidRPr="001E789E">
              <w:rPr>
                <w:rFonts w:ascii="Arial" w:eastAsia="Arial" w:hAnsi="Arial" w:cs="Arial"/>
                <w:sz w:val="20"/>
                <w:szCs w:val="20"/>
              </w:rPr>
              <w:t>número</w:t>
            </w:r>
            <w:r w:rsidR="00E639EE" w:rsidRPr="001E789E">
              <w:rPr>
                <w:rFonts w:ascii="Arial" w:eastAsia="Arial" w:hAnsi="Arial" w:cs="Arial"/>
                <w:sz w:val="20"/>
                <w:szCs w:val="20"/>
              </w:rPr>
              <w:t xml:space="preserve"> de personas alcanzadas, </w:t>
            </w:r>
            <w:r w:rsidRPr="001E789E">
              <w:rPr>
                <w:rFonts w:ascii="Arial" w:eastAsia="Arial" w:hAnsi="Arial" w:cs="Arial"/>
                <w:sz w:val="20"/>
                <w:szCs w:val="20"/>
              </w:rPr>
              <w:t>número</w:t>
            </w:r>
            <w:r w:rsidR="00E639EE" w:rsidRPr="001E789E">
              <w:rPr>
                <w:rFonts w:ascii="Arial" w:eastAsia="Arial" w:hAnsi="Arial" w:cs="Arial"/>
                <w:sz w:val="20"/>
                <w:szCs w:val="20"/>
              </w:rPr>
              <w:t xml:space="preserve"> de seguidores, numero de me gusta, numero de comentarios, </w:t>
            </w:r>
            <w:r w:rsidRPr="001E789E">
              <w:rPr>
                <w:rFonts w:ascii="Arial" w:eastAsia="Arial" w:hAnsi="Arial" w:cs="Arial"/>
                <w:sz w:val="20"/>
                <w:szCs w:val="20"/>
              </w:rPr>
              <w:t>países</w:t>
            </w:r>
            <w:r w:rsidR="00E639EE" w:rsidRPr="001E789E">
              <w:rPr>
                <w:rFonts w:ascii="Arial" w:eastAsia="Arial" w:hAnsi="Arial" w:cs="Arial"/>
                <w:sz w:val="20"/>
                <w:szCs w:val="20"/>
              </w:rPr>
              <w:t xml:space="preserve"> alcanzados)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E639EE" w:rsidRPr="001E789E" w:rsidRDefault="00E639EE" w:rsidP="00F3735B">
            <w:pPr>
              <w:jc w:val="center"/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E639EE" w:rsidRPr="001E789E" w:rsidRDefault="00E639EE" w:rsidP="00F3735B">
            <w:pPr>
              <w:jc w:val="center"/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E639EE" w:rsidRPr="001E789E" w:rsidRDefault="00E639EE" w:rsidP="00F3735B">
            <w:pPr>
              <w:jc w:val="center"/>
            </w:pPr>
          </w:p>
        </w:tc>
      </w:tr>
      <w:tr w:rsidR="00E639EE" w:rsidRPr="001E789E" w:rsidTr="002D6E65">
        <w:trPr>
          <w:trHeight w:hRule="exact" w:val="561"/>
        </w:trPr>
        <w:tc>
          <w:tcPr>
            <w:tcW w:w="6736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E639EE" w:rsidRPr="001E789E" w:rsidRDefault="00F3735B" w:rsidP="00F3735B">
            <w:pPr>
              <w:spacing w:before="3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1E789E">
              <w:rPr>
                <w:rFonts w:ascii="Arial" w:eastAsia="Arial" w:hAnsi="Arial" w:cs="Arial"/>
                <w:sz w:val="20"/>
                <w:szCs w:val="20"/>
              </w:rPr>
              <w:t>Entidades públicas, privadas, mixtas, ONG, con las que ha logrado hacer vinculo el proyecto desarrollo.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E639EE" w:rsidRPr="001E789E" w:rsidRDefault="00E639EE" w:rsidP="00F3735B">
            <w:pPr>
              <w:jc w:val="center"/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E639EE" w:rsidRPr="001E789E" w:rsidRDefault="00E639EE" w:rsidP="00F3735B">
            <w:pPr>
              <w:jc w:val="center"/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E639EE" w:rsidRPr="001E789E" w:rsidRDefault="00E639EE" w:rsidP="00F3735B">
            <w:pPr>
              <w:jc w:val="center"/>
            </w:pPr>
          </w:p>
        </w:tc>
      </w:tr>
      <w:tr w:rsidR="00E639EE" w:rsidRPr="001E789E" w:rsidTr="002D6E65">
        <w:trPr>
          <w:trHeight w:hRule="exact" w:val="291"/>
        </w:trPr>
        <w:tc>
          <w:tcPr>
            <w:tcW w:w="6736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E639EE" w:rsidRPr="001E789E" w:rsidRDefault="00F3735B" w:rsidP="00F3735B">
            <w:pPr>
              <w:spacing w:before="3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1E789E">
              <w:rPr>
                <w:rFonts w:ascii="Arial" w:eastAsia="Arial" w:hAnsi="Arial" w:cs="Arial"/>
                <w:sz w:val="20"/>
                <w:szCs w:val="20"/>
              </w:rPr>
              <w:t>Informes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E639EE" w:rsidRPr="001E789E" w:rsidRDefault="00E639EE" w:rsidP="00F3735B">
            <w:pPr>
              <w:jc w:val="center"/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E639EE" w:rsidRPr="001E789E" w:rsidRDefault="00E639EE" w:rsidP="00F3735B">
            <w:pPr>
              <w:jc w:val="center"/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E639EE" w:rsidRPr="001E789E" w:rsidRDefault="00E639EE" w:rsidP="00F3735B">
            <w:pPr>
              <w:jc w:val="center"/>
            </w:pPr>
          </w:p>
        </w:tc>
      </w:tr>
      <w:tr w:rsidR="00E639EE" w:rsidRPr="001E789E" w:rsidTr="002D6E65">
        <w:trPr>
          <w:trHeight w:hRule="exact" w:val="291"/>
        </w:trPr>
        <w:tc>
          <w:tcPr>
            <w:tcW w:w="6736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E639EE" w:rsidRPr="001E789E" w:rsidRDefault="00F3735B" w:rsidP="00F3735B">
            <w:pPr>
              <w:spacing w:before="3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1E789E">
              <w:rPr>
                <w:rFonts w:ascii="Arial" w:eastAsia="Arial" w:hAnsi="Arial" w:cs="Arial"/>
                <w:sz w:val="20"/>
                <w:szCs w:val="20"/>
              </w:rPr>
              <w:t>Artículos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E639EE" w:rsidRPr="001E789E" w:rsidRDefault="00E639EE" w:rsidP="00F3735B">
            <w:pPr>
              <w:jc w:val="center"/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E639EE" w:rsidRPr="001E789E" w:rsidRDefault="00E639EE" w:rsidP="00F3735B">
            <w:pPr>
              <w:jc w:val="center"/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E639EE" w:rsidRPr="001E789E" w:rsidRDefault="00E639EE" w:rsidP="00F3735B">
            <w:pPr>
              <w:jc w:val="center"/>
            </w:pPr>
          </w:p>
        </w:tc>
      </w:tr>
      <w:tr w:rsidR="00E639EE" w:rsidRPr="001E789E" w:rsidTr="002D6E65">
        <w:trPr>
          <w:trHeight w:hRule="exact" w:val="291"/>
        </w:trPr>
        <w:tc>
          <w:tcPr>
            <w:tcW w:w="6736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E639EE" w:rsidRPr="001E789E" w:rsidRDefault="00F3735B" w:rsidP="00F3735B">
            <w:pPr>
              <w:spacing w:before="3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1E789E">
              <w:rPr>
                <w:rFonts w:ascii="Arial" w:eastAsia="Arial" w:hAnsi="Arial" w:cs="Arial"/>
                <w:sz w:val="20"/>
                <w:szCs w:val="20"/>
              </w:rPr>
              <w:t>Libros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E639EE" w:rsidRPr="001E789E" w:rsidRDefault="00E639EE" w:rsidP="00F3735B">
            <w:pPr>
              <w:jc w:val="center"/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E639EE" w:rsidRPr="001E789E" w:rsidRDefault="00E639EE" w:rsidP="00F3735B">
            <w:pPr>
              <w:jc w:val="center"/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E639EE" w:rsidRPr="001E789E" w:rsidRDefault="00E639EE" w:rsidP="00F3735B">
            <w:pPr>
              <w:jc w:val="center"/>
            </w:pPr>
          </w:p>
        </w:tc>
      </w:tr>
      <w:tr w:rsidR="00E639EE" w:rsidRPr="001E789E" w:rsidTr="002D6E65">
        <w:trPr>
          <w:trHeight w:hRule="exact" w:val="291"/>
        </w:trPr>
        <w:tc>
          <w:tcPr>
            <w:tcW w:w="6736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E639EE" w:rsidRPr="001E789E" w:rsidRDefault="00F3735B" w:rsidP="00F3735B">
            <w:pPr>
              <w:spacing w:before="3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1E789E">
              <w:rPr>
                <w:rFonts w:ascii="Arial" w:eastAsia="Arial" w:hAnsi="Arial" w:cs="Arial"/>
                <w:sz w:val="20"/>
                <w:szCs w:val="20"/>
              </w:rPr>
              <w:t>Cartillas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E639EE" w:rsidRPr="001E789E" w:rsidRDefault="00E639EE" w:rsidP="00F3735B">
            <w:pPr>
              <w:jc w:val="center"/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E639EE" w:rsidRPr="001E789E" w:rsidRDefault="00E639EE" w:rsidP="00F3735B">
            <w:pPr>
              <w:jc w:val="center"/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E639EE" w:rsidRPr="001E789E" w:rsidRDefault="00E639EE" w:rsidP="00F3735B">
            <w:pPr>
              <w:jc w:val="center"/>
            </w:pPr>
          </w:p>
        </w:tc>
      </w:tr>
      <w:tr w:rsidR="00E639EE" w:rsidRPr="001E789E" w:rsidTr="002D6E65">
        <w:trPr>
          <w:trHeight w:hRule="exact" w:val="543"/>
        </w:trPr>
        <w:tc>
          <w:tcPr>
            <w:tcW w:w="6736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E639EE" w:rsidRPr="001E789E" w:rsidRDefault="00F3735B" w:rsidP="00F3735B">
            <w:pPr>
              <w:spacing w:before="3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1E789E">
              <w:rPr>
                <w:rFonts w:ascii="Arial" w:eastAsia="Arial" w:hAnsi="Arial" w:cs="Arial"/>
                <w:sz w:val="20"/>
                <w:szCs w:val="20"/>
              </w:rPr>
              <w:t>Formulación, evaluación e implementación de Guías de Práctica Clínica (GPC) en Enfermería y Medicina.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E639EE" w:rsidRPr="001E789E" w:rsidRDefault="00E639EE" w:rsidP="00F3735B">
            <w:pPr>
              <w:jc w:val="center"/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E639EE" w:rsidRPr="001E789E" w:rsidRDefault="00E639EE" w:rsidP="00F3735B">
            <w:pPr>
              <w:jc w:val="center"/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E639EE" w:rsidRPr="001E789E" w:rsidRDefault="00E639EE" w:rsidP="00F3735B">
            <w:pPr>
              <w:jc w:val="center"/>
            </w:pPr>
          </w:p>
        </w:tc>
      </w:tr>
      <w:tr w:rsidR="00E639EE" w:rsidRPr="001E789E" w:rsidTr="002D6E65">
        <w:trPr>
          <w:trHeight w:hRule="exact" w:val="281"/>
        </w:trPr>
        <w:tc>
          <w:tcPr>
            <w:tcW w:w="6736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E639EE" w:rsidRPr="001E789E" w:rsidRDefault="00F3735B" w:rsidP="00F3735B">
            <w:pPr>
              <w:spacing w:before="3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1E789E">
              <w:rPr>
                <w:rFonts w:ascii="Arial" w:eastAsia="Arial" w:hAnsi="Arial" w:cs="Arial"/>
                <w:sz w:val="20"/>
                <w:szCs w:val="20"/>
              </w:rPr>
              <w:t xml:space="preserve">Manuales y modelos de Atención diferencial a </w:t>
            </w:r>
            <w:r w:rsidR="0094492D" w:rsidRPr="001E789E">
              <w:rPr>
                <w:rFonts w:ascii="Arial" w:eastAsia="Arial" w:hAnsi="Arial" w:cs="Arial"/>
                <w:sz w:val="20"/>
                <w:szCs w:val="20"/>
              </w:rPr>
              <w:t>víctimas</w:t>
            </w:r>
            <w:r w:rsidRPr="001E789E">
              <w:rPr>
                <w:rFonts w:ascii="Arial" w:eastAsia="Arial" w:hAnsi="Arial" w:cs="Arial"/>
                <w:sz w:val="20"/>
                <w:szCs w:val="20"/>
              </w:rPr>
              <w:t xml:space="preserve"> .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E639EE" w:rsidRPr="001E789E" w:rsidRDefault="00E639EE" w:rsidP="00F3735B">
            <w:pPr>
              <w:jc w:val="center"/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E639EE" w:rsidRPr="001E789E" w:rsidRDefault="00E639EE" w:rsidP="00F3735B">
            <w:pPr>
              <w:jc w:val="center"/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E639EE" w:rsidRPr="001E789E" w:rsidRDefault="00E639EE" w:rsidP="00F3735B">
            <w:pPr>
              <w:jc w:val="center"/>
            </w:pPr>
          </w:p>
        </w:tc>
      </w:tr>
      <w:tr w:rsidR="00E639EE" w:rsidRPr="001E789E" w:rsidTr="002D6E65">
        <w:trPr>
          <w:trHeight w:hRule="exact" w:val="291"/>
        </w:trPr>
        <w:tc>
          <w:tcPr>
            <w:tcW w:w="6736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E639EE" w:rsidRPr="001E789E" w:rsidRDefault="00F3735B" w:rsidP="00F3735B">
            <w:pPr>
              <w:spacing w:before="3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1E789E">
              <w:rPr>
                <w:rFonts w:ascii="Arial" w:eastAsia="Arial" w:hAnsi="Arial" w:cs="Arial"/>
                <w:sz w:val="20"/>
                <w:szCs w:val="20"/>
              </w:rPr>
              <w:t>Espacio Programa de Televisión.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E639EE" w:rsidRPr="001E789E" w:rsidRDefault="00E639EE" w:rsidP="00F3735B">
            <w:pPr>
              <w:jc w:val="center"/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E639EE" w:rsidRPr="001E789E" w:rsidRDefault="00E639EE" w:rsidP="00F3735B">
            <w:pPr>
              <w:jc w:val="center"/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E639EE" w:rsidRPr="001E789E" w:rsidRDefault="00E639EE" w:rsidP="00F3735B">
            <w:pPr>
              <w:jc w:val="center"/>
            </w:pPr>
          </w:p>
        </w:tc>
      </w:tr>
      <w:tr w:rsidR="00E639EE" w:rsidRPr="001E789E" w:rsidTr="002D6E65">
        <w:trPr>
          <w:trHeight w:hRule="exact" w:val="291"/>
        </w:trPr>
        <w:tc>
          <w:tcPr>
            <w:tcW w:w="6736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E639EE" w:rsidRPr="001E789E" w:rsidRDefault="00F3735B" w:rsidP="00F3735B">
            <w:pPr>
              <w:spacing w:before="3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1E789E">
              <w:rPr>
                <w:rFonts w:ascii="Arial" w:eastAsia="Arial" w:hAnsi="Arial" w:cs="Arial"/>
                <w:sz w:val="20"/>
                <w:szCs w:val="20"/>
              </w:rPr>
              <w:t>Video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E639EE" w:rsidRPr="001E789E" w:rsidRDefault="00E639EE" w:rsidP="00F3735B">
            <w:pPr>
              <w:jc w:val="center"/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E639EE" w:rsidRPr="001E789E" w:rsidRDefault="00E639EE" w:rsidP="00F3735B">
            <w:pPr>
              <w:jc w:val="center"/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E639EE" w:rsidRPr="001E789E" w:rsidRDefault="00E639EE" w:rsidP="00F3735B">
            <w:pPr>
              <w:jc w:val="center"/>
            </w:pPr>
          </w:p>
        </w:tc>
      </w:tr>
      <w:tr w:rsidR="00E639EE" w:rsidRPr="001E789E" w:rsidTr="002D6E65">
        <w:trPr>
          <w:trHeight w:hRule="exact" w:val="291"/>
        </w:trPr>
        <w:tc>
          <w:tcPr>
            <w:tcW w:w="6736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E639EE" w:rsidRPr="001E789E" w:rsidRDefault="00F3735B" w:rsidP="00F3735B">
            <w:pPr>
              <w:spacing w:before="3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1E789E">
              <w:rPr>
                <w:rFonts w:ascii="Arial" w:eastAsia="Arial" w:hAnsi="Arial" w:cs="Arial"/>
                <w:sz w:val="20"/>
                <w:szCs w:val="20"/>
              </w:rPr>
              <w:t>Audiovisuales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E639EE" w:rsidRPr="001E789E" w:rsidRDefault="00E639EE" w:rsidP="00F3735B">
            <w:pPr>
              <w:jc w:val="center"/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E639EE" w:rsidRPr="001E789E" w:rsidRDefault="00E639EE" w:rsidP="00F3735B">
            <w:pPr>
              <w:jc w:val="center"/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E639EE" w:rsidRPr="001E789E" w:rsidRDefault="00E639EE" w:rsidP="00F3735B">
            <w:pPr>
              <w:jc w:val="center"/>
            </w:pPr>
          </w:p>
        </w:tc>
      </w:tr>
      <w:tr w:rsidR="00E639EE" w:rsidRPr="001E789E" w:rsidTr="002D6E65">
        <w:trPr>
          <w:trHeight w:hRule="exact" w:val="291"/>
        </w:trPr>
        <w:tc>
          <w:tcPr>
            <w:tcW w:w="6736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E639EE" w:rsidRPr="001E789E" w:rsidRDefault="00F3735B" w:rsidP="00F3735B">
            <w:pPr>
              <w:spacing w:before="3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1E789E">
              <w:rPr>
                <w:rFonts w:ascii="Arial" w:eastAsia="Arial" w:hAnsi="Arial" w:cs="Arial"/>
                <w:sz w:val="20"/>
                <w:szCs w:val="20"/>
              </w:rPr>
              <w:t>Piezas de Audio con resultados del proyecto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E639EE" w:rsidRPr="001E789E" w:rsidRDefault="00E639EE" w:rsidP="00F3735B">
            <w:pPr>
              <w:jc w:val="center"/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E639EE" w:rsidRPr="001E789E" w:rsidRDefault="00E639EE" w:rsidP="00F3735B">
            <w:pPr>
              <w:jc w:val="center"/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E639EE" w:rsidRPr="001E789E" w:rsidRDefault="00E639EE" w:rsidP="00F3735B">
            <w:pPr>
              <w:jc w:val="center"/>
            </w:pPr>
          </w:p>
        </w:tc>
      </w:tr>
      <w:tr w:rsidR="00F3735B" w:rsidRPr="001E789E" w:rsidTr="002D6E65">
        <w:trPr>
          <w:trHeight w:hRule="exact" w:val="291"/>
        </w:trPr>
        <w:tc>
          <w:tcPr>
            <w:tcW w:w="6736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F3735B" w:rsidRPr="001E789E" w:rsidRDefault="00F3735B" w:rsidP="00F3735B">
            <w:pPr>
              <w:spacing w:before="3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1E789E">
              <w:rPr>
                <w:rFonts w:ascii="Arial" w:eastAsia="Arial" w:hAnsi="Arial" w:cs="Arial"/>
                <w:sz w:val="20"/>
                <w:szCs w:val="20"/>
              </w:rPr>
              <w:t>Páginas web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F3735B" w:rsidRPr="001E789E" w:rsidRDefault="00F3735B" w:rsidP="00F3735B">
            <w:pPr>
              <w:jc w:val="center"/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F3735B" w:rsidRPr="001E789E" w:rsidRDefault="00F3735B" w:rsidP="00F3735B">
            <w:pPr>
              <w:jc w:val="center"/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F3735B" w:rsidRPr="001E789E" w:rsidRDefault="00F3735B" w:rsidP="00F3735B">
            <w:pPr>
              <w:jc w:val="center"/>
            </w:pPr>
          </w:p>
        </w:tc>
      </w:tr>
      <w:tr w:rsidR="00E639EE" w:rsidRPr="001E789E" w:rsidTr="002D6E65">
        <w:trPr>
          <w:trHeight w:hRule="exact" w:val="291"/>
        </w:trPr>
        <w:tc>
          <w:tcPr>
            <w:tcW w:w="6736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E639EE" w:rsidRPr="001E789E" w:rsidRDefault="00F3735B" w:rsidP="00F3735B">
            <w:pPr>
              <w:spacing w:before="3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1E789E">
              <w:rPr>
                <w:rFonts w:ascii="Arial" w:eastAsia="Arial" w:hAnsi="Arial" w:cs="Arial"/>
                <w:sz w:val="20"/>
                <w:szCs w:val="20"/>
              </w:rPr>
              <w:t>Portales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E639EE" w:rsidRPr="001E789E" w:rsidRDefault="00E639EE" w:rsidP="00F3735B">
            <w:pPr>
              <w:jc w:val="center"/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E639EE" w:rsidRPr="001E789E" w:rsidRDefault="00E639EE" w:rsidP="00F3735B">
            <w:pPr>
              <w:jc w:val="center"/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E639EE" w:rsidRPr="001E789E" w:rsidRDefault="00E639EE" w:rsidP="00F3735B">
            <w:pPr>
              <w:jc w:val="center"/>
            </w:pPr>
          </w:p>
        </w:tc>
      </w:tr>
      <w:tr w:rsidR="00F3735B" w:rsidRPr="001E789E" w:rsidTr="002D6E65">
        <w:trPr>
          <w:trHeight w:hRule="exact" w:val="291"/>
        </w:trPr>
        <w:tc>
          <w:tcPr>
            <w:tcW w:w="6736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F3735B" w:rsidRPr="001E789E" w:rsidRDefault="00F3735B" w:rsidP="00F3735B">
            <w:pPr>
              <w:spacing w:before="3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1E789E">
              <w:rPr>
                <w:rFonts w:ascii="Arial" w:eastAsia="Arial" w:hAnsi="Arial" w:cs="Arial"/>
                <w:sz w:val="20"/>
                <w:szCs w:val="20"/>
              </w:rPr>
              <w:t>Micro sitios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F3735B" w:rsidRPr="001E789E" w:rsidRDefault="00F3735B" w:rsidP="00F3735B">
            <w:pPr>
              <w:jc w:val="center"/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F3735B" w:rsidRPr="001E789E" w:rsidRDefault="00F3735B" w:rsidP="00F3735B">
            <w:pPr>
              <w:jc w:val="center"/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F3735B" w:rsidRPr="001E789E" w:rsidRDefault="00F3735B" w:rsidP="00F3735B">
            <w:pPr>
              <w:jc w:val="center"/>
            </w:pPr>
          </w:p>
        </w:tc>
      </w:tr>
      <w:tr w:rsidR="00F3735B" w:rsidRPr="001E789E" w:rsidTr="002D6E65">
        <w:trPr>
          <w:trHeight w:hRule="exact" w:val="291"/>
        </w:trPr>
        <w:tc>
          <w:tcPr>
            <w:tcW w:w="6736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F3735B" w:rsidRPr="001E789E" w:rsidRDefault="00F3735B" w:rsidP="00F3735B">
            <w:pPr>
              <w:spacing w:before="3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1E789E">
              <w:rPr>
                <w:rFonts w:ascii="Arial" w:eastAsia="Arial" w:hAnsi="Arial" w:cs="Arial"/>
                <w:sz w:val="20"/>
                <w:szCs w:val="20"/>
              </w:rPr>
              <w:t>Aplicativos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F3735B" w:rsidRPr="001E789E" w:rsidRDefault="00F3735B" w:rsidP="00F3735B">
            <w:pPr>
              <w:jc w:val="center"/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F3735B" w:rsidRPr="001E789E" w:rsidRDefault="00F3735B" w:rsidP="00F3735B">
            <w:pPr>
              <w:jc w:val="center"/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F3735B" w:rsidRPr="001E789E" w:rsidRDefault="00F3735B" w:rsidP="00F3735B">
            <w:pPr>
              <w:jc w:val="center"/>
            </w:pPr>
          </w:p>
        </w:tc>
      </w:tr>
      <w:tr w:rsidR="00F3735B" w:rsidRPr="001E789E" w:rsidTr="002D6E65">
        <w:trPr>
          <w:trHeight w:hRule="exact" w:val="291"/>
        </w:trPr>
        <w:tc>
          <w:tcPr>
            <w:tcW w:w="6736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F3735B" w:rsidRPr="001E789E" w:rsidRDefault="00F3735B" w:rsidP="00F3735B">
            <w:pPr>
              <w:spacing w:before="3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1E789E">
              <w:rPr>
                <w:rFonts w:ascii="Arial" w:eastAsia="Arial" w:hAnsi="Arial" w:cs="Arial"/>
                <w:sz w:val="20"/>
                <w:szCs w:val="20"/>
              </w:rPr>
              <w:t>Blogs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F3735B" w:rsidRPr="001E789E" w:rsidRDefault="00F3735B" w:rsidP="00F3735B">
            <w:pPr>
              <w:jc w:val="center"/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F3735B" w:rsidRPr="001E789E" w:rsidRDefault="00F3735B" w:rsidP="00F3735B">
            <w:pPr>
              <w:jc w:val="center"/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F3735B" w:rsidRPr="001E789E" w:rsidRDefault="00F3735B" w:rsidP="00F3735B">
            <w:pPr>
              <w:jc w:val="center"/>
            </w:pPr>
          </w:p>
        </w:tc>
      </w:tr>
      <w:tr w:rsidR="00F3735B" w:rsidRPr="001E789E" w:rsidTr="002D6E65">
        <w:trPr>
          <w:trHeight w:hRule="exact" w:val="291"/>
        </w:trPr>
        <w:tc>
          <w:tcPr>
            <w:tcW w:w="6736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F3735B" w:rsidRPr="001E789E" w:rsidRDefault="00F3735B" w:rsidP="00F3735B">
            <w:pPr>
              <w:spacing w:before="3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1E789E">
              <w:rPr>
                <w:rFonts w:ascii="Arial" w:eastAsia="Arial" w:hAnsi="Arial" w:cs="Arial"/>
                <w:sz w:val="20"/>
                <w:szCs w:val="20"/>
              </w:rPr>
              <w:t>Relatorías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F3735B" w:rsidRPr="001E789E" w:rsidRDefault="00F3735B" w:rsidP="00F3735B">
            <w:pPr>
              <w:jc w:val="center"/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F3735B" w:rsidRPr="001E789E" w:rsidRDefault="00F3735B" w:rsidP="00F3735B">
            <w:pPr>
              <w:jc w:val="center"/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F3735B" w:rsidRPr="001E789E" w:rsidRDefault="00F3735B" w:rsidP="00F3735B">
            <w:pPr>
              <w:jc w:val="center"/>
            </w:pPr>
          </w:p>
        </w:tc>
      </w:tr>
      <w:tr w:rsidR="00E639EE" w:rsidRPr="001E789E" w:rsidTr="002D6E65">
        <w:trPr>
          <w:trHeight w:hRule="exact" w:val="291"/>
        </w:trPr>
        <w:tc>
          <w:tcPr>
            <w:tcW w:w="6736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E639EE" w:rsidRPr="001E789E" w:rsidRDefault="00F3735B" w:rsidP="00F3735B">
            <w:pPr>
              <w:spacing w:before="3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1E789E">
              <w:rPr>
                <w:rFonts w:ascii="Arial" w:eastAsia="Arial" w:hAnsi="Arial" w:cs="Arial"/>
                <w:sz w:val="20"/>
                <w:szCs w:val="20"/>
              </w:rPr>
              <w:t>Simposios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E639EE" w:rsidRPr="001E789E" w:rsidRDefault="00E639EE" w:rsidP="00F3735B">
            <w:pPr>
              <w:jc w:val="center"/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E639EE" w:rsidRPr="001E789E" w:rsidRDefault="00E639EE" w:rsidP="00F3735B">
            <w:pPr>
              <w:jc w:val="center"/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E639EE" w:rsidRPr="001E789E" w:rsidRDefault="00E639EE" w:rsidP="00F3735B">
            <w:pPr>
              <w:jc w:val="center"/>
            </w:pPr>
          </w:p>
        </w:tc>
      </w:tr>
      <w:tr w:rsidR="00E639EE" w:rsidRPr="001E789E" w:rsidTr="002D6E65">
        <w:trPr>
          <w:trHeight w:hRule="exact" w:val="291"/>
        </w:trPr>
        <w:tc>
          <w:tcPr>
            <w:tcW w:w="6736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E639EE" w:rsidRPr="001E789E" w:rsidRDefault="00F3735B" w:rsidP="00F3735B">
            <w:pPr>
              <w:spacing w:before="3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1E789E">
              <w:rPr>
                <w:rFonts w:ascii="Arial" w:eastAsia="Arial" w:hAnsi="Arial" w:cs="Arial"/>
                <w:sz w:val="20"/>
                <w:szCs w:val="20"/>
              </w:rPr>
              <w:t>Congresos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E639EE" w:rsidRPr="001E789E" w:rsidRDefault="00E639EE" w:rsidP="00F3735B">
            <w:pPr>
              <w:jc w:val="center"/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E639EE" w:rsidRPr="001E789E" w:rsidRDefault="00E639EE" w:rsidP="00F3735B">
            <w:pPr>
              <w:jc w:val="center"/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E639EE" w:rsidRPr="001E789E" w:rsidRDefault="00E639EE" w:rsidP="00F3735B">
            <w:pPr>
              <w:jc w:val="center"/>
            </w:pPr>
          </w:p>
        </w:tc>
      </w:tr>
      <w:tr w:rsidR="00E639EE" w:rsidRPr="001E789E" w:rsidTr="002D6E65">
        <w:trPr>
          <w:trHeight w:hRule="exact" w:val="291"/>
        </w:trPr>
        <w:tc>
          <w:tcPr>
            <w:tcW w:w="6736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E639EE" w:rsidRPr="001E789E" w:rsidRDefault="00F3735B" w:rsidP="00F3735B">
            <w:pPr>
              <w:spacing w:before="3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1E789E">
              <w:rPr>
                <w:rFonts w:ascii="Arial" w:eastAsia="Arial" w:hAnsi="Arial" w:cs="Arial"/>
                <w:sz w:val="20"/>
                <w:szCs w:val="20"/>
              </w:rPr>
              <w:t>Diplomados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E639EE" w:rsidRPr="001E789E" w:rsidRDefault="00E639EE" w:rsidP="00F3735B">
            <w:pPr>
              <w:jc w:val="center"/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E639EE" w:rsidRPr="001E789E" w:rsidRDefault="00E639EE" w:rsidP="00F3735B">
            <w:pPr>
              <w:jc w:val="center"/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E639EE" w:rsidRPr="001E789E" w:rsidRDefault="00E639EE" w:rsidP="00F3735B">
            <w:pPr>
              <w:jc w:val="center"/>
            </w:pPr>
          </w:p>
        </w:tc>
      </w:tr>
      <w:tr w:rsidR="00F3735B" w:rsidRPr="001E789E" w:rsidTr="002D6E65">
        <w:trPr>
          <w:trHeight w:hRule="exact" w:val="291"/>
        </w:trPr>
        <w:tc>
          <w:tcPr>
            <w:tcW w:w="6736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F3735B" w:rsidRPr="001E789E" w:rsidRDefault="00F3735B" w:rsidP="00F3735B">
            <w:pPr>
              <w:spacing w:before="3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1E789E">
              <w:rPr>
                <w:rFonts w:ascii="Arial" w:eastAsia="Arial" w:hAnsi="Arial" w:cs="Arial"/>
                <w:sz w:val="20"/>
                <w:szCs w:val="20"/>
              </w:rPr>
              <w:t xml:space="preserve">Encuentros 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F3735B" w:rsidRPr="001E789E" w:rsidRDefault="00F3735B" w:rsidP="00F3735B">
            <w:pPr>
              <w:jc w:val="center"/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F3735B" w:rsidRPr="001E789E" w:rsidRDefault="00F3735B" w:rsidP="00F3735B">
            <w:pPr>
              <w:jc w:val="center"/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F3735B" w:rsidRPr="001E789E" w:rsidRDefault="00F3735B" w:rsidP="00F3735B">
            <w:pPr>
              <w:jc w:val="center"/>
            </w:pPr>
          </w:p>
        </w:tc>
      </w:tr>
      <w:tr w:rsidR="00F3735B" w:rsidRPr="001E789E" w:rsidTr="002D6E65">
        <w:trPr>
          <w:trHeight w:hRule="exact" w:val="291"/>
        </w:trPr>
        <w:tc>
          <w:tcPr>
            <w:tcW w:w="6736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F3735B" w:rsidRPr="001E789E" w:rsidRDefault="00F3735B" w:rsidP="00F3735B">
            <w:pPr>
              <w:spacing w:before="3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1E789E">
              <w:rPr>
                <w:rFonts w:ascii="Arial" w:eastAsia="Arial" w:hAnsi="Arial" w:cs="Arial"/>
                <w:sz w:val="20"/>
                <w:szCs w:val="20"/>
              </w:rPr>
              <w:t>Cursos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F3735B" w:rsidRPr="001E789E" w:rsidRDefault="00F3735B" w:rsidP="00F3735B">
            <w:pPr>
              <w:jc w:val="center"/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F3735B" w:rsidRPr="001E789E" w:rsidRDefault="00F3735B" w:rsidP="00F3735B">
            <w:pPr>
              <w:jc w:val="center"/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F3735B" w:rsidRPr="001E789E" w:rsidRDefault="00F3735B" w:rsidP="00F3735B">
            <w:pPr>
              <w:jc w:val="center"/>
            </w:pPr>
          </w:p>
        </w:tc>
      </w:tr>
      <w:tr w:rsidR="00F3735B" w:rsidRPr="001E789E" w:rsidTr="002D6E65">
        <w:trPr>
          <w:trHeight w:hRule="exact" w:val="291"/>
        </w:trPr>
        <w:tc>
          <w:tcPr>
            <w:tcW w:w="6736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F3735B" w:rsidRPr="001E789E" w:rsidRDefault="00F3735B" w:rsidP="00F3735B">
            <w:pPr>
              <w:spacing w:before="3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1E789E">
              <w:rPr>
                <w:rFonts w:ascii="Arial" w:eastAsia="Arial" w:hAnsi="Arial" w:cs="Arial"/>
                <w:sz w:val="20"/>
                <w:szCs w:val="20"/>
              </w:rPr>
              <w:t>Ponencias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F3735B" w:rsidRPr="001E789E" w:rsidRDefault="00F3735B" w:rsidP="00F3735B">
            <w:pPr>
              <w:jc w:val="center"/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F3735B" w:rsidRPr="001E789E" w:rsidRDefault="00F3735B" w:rsidP="00F3735B">
            <w:pPr>
              <w:jc w:val="center"/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F3735B" w:rsidRPr="001E789E" w:rsidRDefault="00F3735B" w:rsidP="00F3735B">
            <w:pPr>
              <w:jc w:val="center"/>
            </w:pPr>
          </w:p>
        </w:tc>
      </w:tr>
      <w:tr w:rsidR="00F3735B" w:rsidRPr="001E789E" w:rsidTr="002D6E65">
        <w:trPr>
          <w:trHeight w:hRule="exact" w:val="291"/>
        </w:trPr>
        <w:tc>
          <w:tcPr>
            <w:tcW w:w="6736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F3735B" w:rsidRPr="001E789E" w:rsidRDefault="00F3735B" w:rsidP="00F3735B">
            <w:pPr>
              <w:spacing w:before="3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1E789E">
              <w:rPr>
                <w:rFonts w:ascii="Arial" w:eastAsia="Arial" w:hAnsi="Arial" w:cs="Arial"/>
                <w:sz w:val="20"/>
                <w:szCs w:val="20"/>
              </w:rPr>
              <w:t>Reportajes</w:t>
            </w:r>
          </w:p>
          <w:p w:rsidR="00F3735B" w:rsidRPr="001E789E" w:rsidRDefault="00F3735B" w:rsidP="00F3735B">
            <w:pPr>
              <w:spacing w:before="3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F3735B" w:rsidRPr="001E789E" w:rsidRDefault="00F3735B" w:rsidP="00F3735B">
            <w:pPr>
              <w:jc w:val="center"/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F3735B" w:rsidRPr="001E789E" w:rsidRDefault="00F3735B" w:rsidP="00F3735B">
            <w:pPr>
              <w:jc w:val="center"/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F3735B" w:rsidRPr="001E789E" w:rsidRDefault="00F3735B" w:rsidP="00F3735B">
            <w:pPr>
              <w:jc w:val="center"/>
            </w:pPr>
          </w:p>
        </w:tc>
      </w:tr>
      <w:tr w:rsidR="00F3735B" w:rsidRPr="001E789E" w:rsidTr="002D6E65">
        <w:trPr>
          <w:trHeight w:hRule="exact" w:val="291"/>
        </w:trPr>
        <w:tc>
          <w:tcPr>
            <w:tcW w:w="6736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F3735B" w:rsidRPr="001E789E" w:rsidRDefault="00F3735B" w:rsidP="00F3735B">
            <w:pPr>
              <w:spacing w:before="3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1E789E">
              <w:rPr>
                <w:rFonts w:ascii="Arial" w:eastAsia="Arial" w:hAnsi="Arial" w:cs="Arial"/>
                <w:sz w:val="20"/>
                <w:szCs w:val="20"/>
              </w:rPr>
              <w:t>Planes de desarrollo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F3735B" w:rsidRPr="001E789E" w:rsidRDefault="00F3735B" w:rsidP="00F3735B">
            <w:pPr>
              <w:jc w:val="center"/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F3735B" w:rsidRPr="001E789E" w:rsidRDefault="00F3735B" w:rsidP="00F3735B">
            <w:pPr>
              <w:jc w:val="center"/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F3735B" w:rsidRPr="001E789E" w:rsidRDefault="00F3735B" w:rsidP="00F3735B">
            <w:pPr>
              <w:jc w:val="center"/>
            </w:pPr>
          </w:p>
        </w:tc>
      </w:tr>
      <w:tr w:rsidR="00F3735B" w:rsidRPr="001E789E" w:rsidTr="002D6E65">
        <w:trPr>
          <w:trHeight w:hRule="exact" w:val="280"/>
        </w:trPr>
        <w:tc>
          <w:tcPr>
            <w:tcW w:w="6736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F3735B" w:rsidRPr="001E789E" w:rsidRDefault="00F3735B" w:rsidP="00F3735B">
            <w:pPr>
              <w:spacing w:before="3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1E789E">
              <w:rPr>
                <w:rFonts w:ascii="Arial" w:eastAsia="Arial" w:hAnsi="Arial" w:cs="Arial"/>
                <w:sz w:val="20"/>
                <w:szCs w:val="20"/>
              </w:rPr>
              <w:t xml:space="preserve">Programas y Políticas regionales, departamentales y nacionales. 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F3735B" w:rsidRPr="001E789E" w:rsidRDefault="00F3735B" w:rsidP="00F3735B">
            <w:pPr>
              <w:jc w:val="center"/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F3735B" w:rsidRPr="001E789E" w:rsidRDefault="00F3735B" w:rsidP="00F3735B">
            <w:pPr>
              <w:jc w:val="center"/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F3735B" w:rsidRPr="001E789E" w:rsidRDefault="00F3735B" w:rsidP="00F3735B">
            <w:pPr>
              <w:jc w:val="center"/>
            </w:pPr>
          </w:p>
        </w:tc>
      </w:tr>
      <w:tr w:rsidR="00F3735B" w:rsidRPr="001E789E" w:rsidTr="002D6E65">
        <w:trPr>
          <w:trHeight w:hRule="exact" w:val="557"/>
        </w:trPr>
        <w:tc>
          <w:tcPr>
            <w:tcW w:w="6736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F3735B" w:rsidRPr="001E789E" w:rsidRDefault="00F3735B" w:rsidP="00F3735B">
            <w:pPr>
              <w:spacing w:before="3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1E789E">
              <w:rPr>
                <w:rFonts w:ascii="Arial" w:eastAsia="Arial" w:hAnsi="Arial" w:cs="Arial"/>
                <w:sz w:val="20"/>
                <w:szCs w:val="20"/>
              </w:rPr>
              <w:t>Reconocimiento jurídico de los derechos y procesos de equidad en la población.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F3735B" w:rsidRPr="001E789E" w:rsidRDefault="00F3735B" w:rsidP="00F3735B">
            <w:pPr>
              <w:jc w:val="center"/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F3735B" w:rsidRPr="001E789E" w:rsidRDefault="00F3735B" w:rsidP="00F3735B">
            <w:pPr>
              <w:jc w:val="center"/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F3735B" w:rsidRPr="001E789E" w:rsidRDefault="00F3735B" w:rsidP="00F3735B">
            <w:pPr>
              <w:jc w:val="center"/>
            </w:pPr>
          </w:p>
        </w:tc>
      </w:tr>
      <w:tr w:rsidR="00F3735B" w:rsidRPr="001E789E" w:rsidTr="002D6E65">
        <w:trPr>
          <w:trHeight w:hRule="exact" w:val="291"/>
        </w:trPr>
        <w:tc>
          <w:tcPr>
            <w:tcW w:w="6736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F3735B" w:rsidRPr="001E789E" w:rsidRDefault="00F3735B" w:rsidP="00F3735B">
            <w:pPr>
              <w:spacing w:before="3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1E789E">
              <w:rPr>
                <w:rFonts w:ascii="Arial" w:eastAsia="Arial" w:hAnsi="Arial" w:cs="Arial"/>
                <w:sz w:val="20"/>
                <w:szCs w:val="20"/>
              </w:rPr>
              <w:t>Mitigación de riesgos ambientales.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F3735B" w:rsidRPr="001E789E" w:rsidRDefault="00F3735B" w:rsidP="00F3735B">
            <w:pPr>
              <w:jc w:val="center"/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F3735B" w:rsidRPr="001E789E" w:rsidRDefault="00F3735B" w:rsidP="00F3735B">
            <w:pPr>
              <w:jc w:val="center"/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F3735B" w:rsidRPr="001E789E" w:rsidRDefault="00F3735B" w:rsidP="00F3735B">
            <w:pPr>
              <w:jc w:val="center"/>
            </w:pPr>
          </w:p>
        </w:tc>
      </w:tr>
      <w:tr w:rsidR="00E639EE" w:rsidRPr="001E789E" w:rsidTr="002D6E65">
        <w:trPr>
          <w:trHeight w:hRule="exact" w:val="291"/>
        </w:trPr>
        <w:tc>
          <w:tcPr>
            <w:tcW w:w="6736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E639EE" w:rsidRPr="001E789E" w:rsidRDefault="00F3735B" w:rsidP="00F3735B">
            <w:pPr>
              <w:spacing w:before="3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1E789E">
              <w:rPr>
                <w:rFonts w:ascii="Arial" w:eastAsia="Arial" w:hAnsi="Arial" w:cs="Arial"/>
                <w:sz w:val="20"/>
                <w:szCs w:val="20"/>
              </w:rPr>
              <w:t>Creación de empresas y empleo.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E639EE" w:rsidRPr="001E789E" w:rsidRDefault="00E639EE" w:rsidP="00F3735B">
            <w:pPr>
              <w:jc w:val="center"/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E639EE" w:rsidRPr="001E789E" w:rsidRDefault="00E639EE" w:rsidP="00F3735B">
            <w:pPr>
              <w:jc w:val="center"/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E639EE" w:rsidRPr="001E789E" w:rsidRDefault="00E639EE" w:rsidP="00F3735B">
            <w:pPr>
              <w:jc w:val="center"/>
            </w:pPr>
          </w:p>
        </w:tc>
      </w:tr>
      <w:tr w:rsidR="00B329E0" w:rsidRPr="001E789E" w:rsidTr="002D6E65">
        <w:trPr>
          <w:trHeight w:hRule="exact" w:val="291"/>
        </w:trPr>
        <w:tc>
          <w:tcPr>
            <w:tcW w:w="6736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B329E0" w:rsidRPr="001E789E" w:rsidRDefault="00B329E0" w:rsidP="00F3735B">
            <w:pPr>
              <w:spacing w:before="3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1E789E">
              <w:rPr>
                <w:rFonts w:ascii="Arial" w:eastAsia="Arial" w:hAnsi="Arial" w:cs="Arial"/>
                <w:sz w:val="20"/>
                <w:szCs w:val="20"/>
              </w:rPr>
              <w:t>Otros. ¿Cuáles?: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B329E0" w:rsidRPr="001E789E" w:rsidRDefault="00B329E0" w:rsidP="00F3735B">
            <w:pPr>
              <w:jc w:val="center"/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329E0" w:rsidRPr="001E789E" w:rsidRDefault="00B329E0" w:rsidP="00F3735B">
            <w:pPr>
              <w:jc w:val="center"/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329E0" w:rsidRPr="001E789E" w:rsidRDefault="00B329E0" w:rsidP="00F3735B">
            <w:pPr>
              <w:jc w:val="center"/>
            </w:pPr>
          </w:p>
        </w:tc>
      </w:tr>
    </w:tbl>
    <w:p w:rsidR="002F1FD7" w:rsidRPr="001E789E" w:rsidRDefault="002F1FD7" w:rsidP="00480FB7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:rsidR="001B7B2C" w:rsidRPr="001E789E" w:rsidRDefault="00357BAA" w:rsidP="002D6E65">
      <w:pPr>
        <w:pStyle w:val="Prrafodelista"/>
        <w:numPr>
          <w:ilvl w:val="0"/>
          <w:numId w:val="35"/>
        </w:numPr>
        <w:ind w:left="-567" w:right="-1085" w:firstLine="0"/>
        <w:jc w:val="both"/>
        <w:rPr>
          <w:rFonts w:ascii="Arial" w:hAnsi="Arial" w:cs="Arial"/>
          <w:b/>
          <w:sz w:val="20"/>
          <w:szCs w:val="20"/>
        </w:rPr>
      </w:pPr>
      <w:r w:rsidRPr="001E789E">
        <w:rPr>
          <w:rFonts w:ascii="Arial" w:hAnsi="Arial" w:cs="Arial"/>
          <w:b/>
          <w:sz w:val="20"/>
          <w:szCs w:val="20"/>
        </w:rPr>
        <w:t>POBLACIÓN ATENDIDA</w:t>
      </w:r>
      <w:r w:rsidR="008326FB" w:rsidRPr="001E789E">
        <w:rPr>
          <w:rFonts w:ascii="Arial" w:hAnsi="Arial" w:cs="Arial"/>
          <w:b/>
          <w:sz w:val="20"/>
          <w:szCs w:val="20"/>
        </w:rPr>
        <w:t xml:space="preserve"> </w:t>
      </w:r>
      <w:r w:rsidR="00A35126" w:rsidRPr="001E789E">
        <w:rPr>
          <w:rFonts w:ascii="Arial" w:hAnsi="Arial" w:cs="Arial"/>
          <w:i/>
          <w:sz w:val="18"/>
          <w:szCs w:val="18"/>
        </w:rPr>
        <w:t>(</w:t>
      </w:r>
      <w:r w:rsidR="0042605B" w:rsidRPr="001E789E">
        <w:rPr>
          <w:rFonts w:ascii="Arial" w:hAnsi="Arial" w:cs="Arial"/>
          <w:i/>
          <w:sz w:val="18"/>
          <w:szCs w:val="18"/>
        </w:rPr>
        <w:t xml:space="preserve">La cantidad de beneficiarios que se </w:t>
      </w:r>
      <w:r w:rsidR="00D411D7" w:rsidRPr="001E789E">
        <w:rPr>
          <w:rFonts w:ascii="Arial" w:hAnsi="Arial" w:cs="Arial"/>
          <w:i/>
          <w:sz w:val="18"/>
          <w:szCs w:val="18"/>
        </w:rPr>
        <w:t>relacione debe corresponder al</w:t>
      </w:r>
      <w:r w:rsidR="0042605B" w:rsidRPr="001E789E">
        <w:rPr>
          <w:rFonts w:ascii="Arial" w:hAnsi="Arial" w:cs="Arial"/>
          <w:i/>
          <w:sz w:val="18"/>
          <w:szCs w:val="18"/>
        </w:rPr>
        <w:t xml:space="preserve"> número acumulado; </w:t>
      </w:r>
      <w:r w:rsidR="00A35126" w:rsidRPr="001E789E">
        <w:rPr>
          <w:rFonts w:ascii="Arial" w:hAnsi="Arial" w:cs="Arial"/>
          <w:i/>
          <w:sz w:val="18"/>
          <w:szCs w:val="18"/>
        </w:rPr>
        <w:t>Todos los datos solicitados dentro del presente numeral son de obligatorio cumplimiento para el reporte SNIES realizado al MEN)</w:t>
      </w:r>
      <w:r w:rsidR="0042605B" w:rsidRPr="001E789E">
        <w:rPr>
          <w:rFonts w:ascii="Arial" w:hAnsi="Arial" w:cs="Arial"/>
          <w:i/>
          <w:sz w:val="18"/>
          <w:szCs w:val="18"/>
        </w:rPr>
        <w:t>.</w:t>
      </w:r>
    </w:p>
    <w:p w:rsidR="00341F0C" w:rsidRPr="001E789E" w:rsidRDefault="00341F0C" w:rsidP="00341F0C">
      <w:pPr>
        <w:ind w:right="-1085"/>
        <w:jc w:val="both"/>
        <w:rPr>
          <w:rFonts w:ascii="Arial" w:hAnsi="Arial" w:cs="Arial"/>
          <w:b/>
          <w:sz w:val="20"/>
          <w:szCs w:val="20"/>
        </w:rPr>
      </w:pPr>
    </w:p>
    <w:tbl>
      <w:tblPr>
        <w:tblW w:w="10915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38"/>
        <w:gridCol w:w="1177"/>
      </w:tblGrid>
      <w:tr w:rsidR="005A7442" w:rsidRPr="001E789E" w:rsidTr="00C42034">
        <w:tc>
          <w:tcPr>
            <w:tcW w:w="10915" w:type="dxa"/>
            <w:gridSpan w:val="2"/>
            <w:shd w:val="clear" w:color="auto" w:fill="AD142E"/>
            <w:vAlign w:val="center"/>
          </w:tcPr>
          <w:p w:rsidR="005A7442" w:rsidRPr="001E789E" w:rsidRDefault="005A7442" w:rsidP="00814BA5">
            <w:pPr>
              <w:pStyle w:val="Textbody"/>
              <w:spacing w:after="0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1E789E">
              <w:rPr>
                <w:rFonts w:ascii="Arial" w:hAnsi="Arial" w:cs="Arial"/>
                <w:b/>
                <w:color w:val="FFFFFF" w:themeColor="background1"/>
              </w:rPr>
              <w:lastRenderedPageBreak/>
              <w:t>Población por Ciclo Vital</w:t>
            </w:r>
          </w:p>
        </w:tc>
      </w:tr>
      <w:tr w:rsidR="005A7442" w:rsidRPr="001E789E" w:rsidTr="00C42034">
        <w:tc>
          <w:tcPr>
            <w:tcW w:w="9738" w:type="dxa"/>
            <w:shd w:val="clear" w:color="auto" w:fill="AD142E"/>
            <w:vAlign w:val="center"/>
          </w:tcPr>
          <w:p w:rsidR="005A7442" w:rsidRPr="001E789E" w:rsidRDefault="005A7442" w:rsidP="00814BA5">
            <w:pPr>
              <w:pStyle w:val="Textbody"/>
              <w:spacing w:after="0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1E789E">
              <w:rPr>
                <w:rFonts w:ascii="Arial" w:hAnsi="Arial" w:cs="Arial"/>
                <w:b/>
                <w:color w:val="FFFFFF" w:themeColor="background1"/>
              </w:rPr>
              <w:t>Descripción</w:t>
            </w:r>
          </w:p>
        </w:tc>
        <w:tc>
          <w:tcPr>
            <w:tcW w:w="1177" w:type="dxa"/>
            <w:shd w:val="clear" w:color="auto" w:fill="AD142E"/>
            <w:vAlign w:val="center"/>
          </w:tcPr>
          <w:p w:rsidR="005A7442" w:rsidRPr="001E789E" w:rsidRDefault="005A7442" w:rsidP="00814BA5">
            <w:pPr>
              <w:pStyle w:val="Textbody"/>
              <w:spacing w:after="0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1E789E">
              <w:rPr>
                <w:rFonts w:ascii="Arial" w:hAnsi="Arial" w:cs="Arial"/>
                <w:b/>
                <w:color w:val="FFFFFF" w:themeColor="background1"/>
              </w:rPr>
              <w:t>Cantidad</w:t>
            </w:r>
          </w:p>
        </w:tc>
      </w:tr>
      <w:tr w:rsidR="005A7442" w:rsidRPr="001E789E" w:rsidTr="005A7442">
        <w:tc>
          <w:tcPr>
            <w:tcW w:w="9738" w:type="dxa"/>
            <w:shd w:val="clear" w:color="auto" w:fill="auto"/>
            <w:vAlign w:val="center"/>
          </w:tcPr>
          <w:p w:rsidR="005A7442" w:rsidRPr="001E789E" w:rsidRDefault="005A7442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Primera Infancia (0-5 Años)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5A7442" w:rsidRPr="001E789E" w:rsidRDefault="005A7442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5A7442" w:rsidRPr="001E789E" w:rsidTr="005A7442">
        <w:tc>
          <w:tcPr>
            <w:tcW w:w="9738" w:type="dxa"/>
            <w:shd w:val="clear" w:color="auto" w:fill="auto"/>
            <w:vAlign w:val="center"/>
          </w:tcPr>
          <w:p w:rsidR="005A7442" w:rsidRPr="001E789E" w:rsidRDefault="005A7442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Niñez (6-11 Años)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5A7442" w:rsidRPr="001E789E" w:rsidRDefault="005A7442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5A7442" w:rsidRPr="001E789E" w:rsidTr="005A7442">
        <w:tc>
          <w:tcPr>
            <w:tcW w:w="9738" w:type="dxa"/>
            <w:shd w:val="clear" w:color="auto" w:fill="auto"/>
            <w:vAlign w:val="center"/>
          </w:tcPr>
          <w:p w:rsidR="005A7442" w:rsidRPr="001E789E" w:rsidRDefault="005A7442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Jóvenes (12-26 Años)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5A7442" w:rsidRPr="001E789E" w:rsidRDefault="005A7442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5A7442" w:rsidRPr="001E789E" w:rsidTr="005A7442">
        <w:tc>
          <w:tcPr>
            <w:tcW w:w="9738" w:type="dxa"/>
            <w:shd w:val="clear" w:color="auto" w:fill="auto"/>
            <w:vAlign w:val="center"/>
          </w:tcPr>
          <w:p w:rsidR="005A7442" w:rsidRPr="001E789E" w:rsidRDefault="005A7442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Adultos (26-60 Años)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5A7442" w:rsidRPr="001E789E" w:rsidRDefault="005A7442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5A7442" w:rsidRPr="001E789E" w:rsidTr="005A7442">
        <w:tc>
          <w:tcPr>
            <w:tcW w:w="9738" w:type="dxa"/>
            <w:shd w:val="clear" w:color="auto" w:fill="auto"/>
            <w:vAlign w:val="center"/>
          </w:tcPr>
          <w:p w:rsidR="005A7442" w:rsidRPr="001E789E" w:rsidRDefault="005A7442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Adultos Mayores (&gt;60 Años)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5A7442" w:rsidRPr="001E789E" w:rsidRDefault="005A7442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:rsidR="00A963BD" w:rsidRPr="001E789E" w:rsidRDefault="00A963BD" w:rsidP="00514882">
      <w:pPr>
        <w:spacing w:after="0" w:line="240" w:lineRule="auto"/>
        <w:ind w:right="-1083"/>
        <w:contextualSpacing/>
        <w:jc w:val="both"/>
        <w:rPr>
          <w:rFonts w:ascii="Arial" w:hAnsi="Arial" w:cs="Arial"/>
          <w:b/>
          <w:sz w:val="20"/>
          <w:szCs w:val="20"/>
        </w:rPr>
      </w:pPr>
    </w:p>
    <w:tbl>
      <w:tblPr>
        <w:tblW w:w="10915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38"/>
        <w:gridCol w:w="1177"/>
      </w:tblGrid>
      <w:tr w:rsidR="00C838D5" w:rsidRPr="001E789E" w:rsidTr="00C42034">
        <w:tc>
          <w:tcPr>
            <w:tcW w:w="10915" w:type="dxa"/>
            <w:gridSpan w:val="2"/>
            <w:shd w:val="clear" w:color="auto" w:fill="AD142E"/>
          </w:tcPr>
          <w:p w:rsidR="00C838D5" w:rsidRPr="001E789E" w:rsidRDefault="00C838D5" w:rsidP="00C838D5">
            <w:pPr>
              <w:pStyle w:val="Textbody"/>
              <w:spacing w:after="0"/>
              <w:jc w:val="center"/>
              <w:rPr>
                <w:rFonts w:ascii="Arial" w:hAnsi="Arial" w:cs="Arial"/>
                <w:b/>
                <w:color w:val="FFFFFF" w:themeColor="background1"/>
                <w:szCs w:val="24"/>
              </w:rPr>
            </w:pPr>
            <w:r w:rsidRPr="001E789E">
              <w:rPr>
                <w:rFonts w:ascii="Arial" w:hAnsi="Arial" w:cs="Arial"/>
                <w:b/>
                <w:color w:val="FFFFFF" w:themeColor="background1"/>
                <w:szCs w:val="24"/>
              </w:rPr>
              <w:t>Población por Grupos</w:t>
            </w:r>
          </w:p>
        </w:tc>
      </w:tr>
      <w:tr w:rsidR="00C838D5" w:rsidRPr="001E789E" w:rsidTr="00C42034">
        <w:tc>
          <w:tcPr>
            <w:tcW w:w="9738" w:type="dxa"/>
            <w:shd w:val="clear" w:color="auto" w:fill="AD142E"/>
          </w:tcPr>
          <w:p w:rsidR="00C838D5" w:rsidRPr="001E789E" w:rsidRDefault="00C838D5" w:rsidP="00F3735B">
            <w:pPr>
              <w:pStyle w:val="Textbody"/>
              <w:spacing w:after="0"/>
              <w:jc w:val="center"/>
              <w:rPr>
                <w:rFonts w:ascii="Arial" w:hAnsi="Arial" w:cs="Arial"/>
                <w:b/>
                <w:szCs w:val="24"/>
              </w:rPr>
            </w:pPr>
            <w:r w:rsidRPr="001E789E">
              <w:rPr>
                <w:rFonts w:ascii="Arial" w:hAnsi="Arial" w:cs="Arial"/>
                <w:b/>
                <w:color w:val="FFFFFF" w:themeColor="background1"/>
                <w:szCs w:val="24"/>
              </w:rPr>
              <w:t>Descripción</w:t>
            </w:r>
          </w:p>
        </w:tc>
        <w:tc>
          <w:tcPr>
            <w:tcW w:w="1177" w:type="dxa"/>
            <w:shd w:val="clear" w:color="auto" w:fill="AD142E"/>
          </w:tcPr>
          <w:p w:rsidR="00C838D5" w:rsidRPr="001E789E" w:rsidRDefault="00C838D5" w:rsidP="00F3735B">
            <w:pPr>
              <w:pStyle w:val="Textbody"/>
              <w:spacing w:after="0"/>
              <w:jc w:val="center"/>
              <w:rPr>
                <w:rFonts w:ascii="Arial" w:hAnsi="Arial" w:cs="Arial"/>
                <w:b/>
                <w:color w:val="FFFFFF" w:themeColor="background1"/>
                <w:szCs w:val="24"/>
              </w:rPr>
            </w:pPr>
            <w:r w:rsidRPr="001E789E">
              <w:rPr>
                <w:rFonts w:ascii="Arial" w:hAnsi="Arial" w:cs="Arial"/>
                <w:b/>
                <w:color w:val="FFFFFF" w:themeColor="background1"/>
                <w:szCs w:val="24"/>
              </w:rPr>
              <w:t>Cantidad</w:t>
            </w:r>
          </w:p>
        </w:tc>
      </w:tr>
      <w:tr w:rsidR="00C838D5" w:rsidRPr="001E789E" w:rsidTr="00C838D5">
        <w:tc>
          <w:tcPr>
            <w:tcW w:w="9738" w:type="dxa"/>
            <w:shd w:val="clear" w:color="auto" w:fill="auto"/>
            <w:vAlign w:val="center"/>
          </w:tcPr>
          <w:p w:rsidR="00C838D5" w:rsidRPr="001E789E" w:rsidRDefault="00C838D5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Familia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C838D5" w:rsidRPr="001E789E" w:rsidRDefault="00C838D5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C838D5" w:rsidRPr="001E789E" w:rsidTr="00C838D5">
        <w:tc>
          <w:tcPr>
            <w:tcW w:w="9738" w:type="dxa"/>
            <w:shd w:val="clear" w:color="auto" w:fill="auto"/>
            <w:vAlign w:val="center"/>
          </w:tcPr>
          <w:p w:rsidR="00C838D5" w:rsidRPr="001E789E" w:rsidRDefault="00C838D5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Géneros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C838D5" w:rsidRPr="001E789E" w:rsidRDefault="00C838D5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C838D5" w:rsidRPr="001E789E" w:rsidTr="00C838D5">
        <w:tc>
          <w:tcPr>
            <w:tcW w:w="9738" w:type="dxa"/>
            <w:shd w:val="clear" w:color="auto" w:fill="auto"/>
            <w:vAlign w:val="center"/>
          </w:tcPr>
          <w:p w:rsidR="00C838D5" w:rsidRPr="001E789E" w:rsidRDefault="00C838D5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Profesionales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C838D5" w:rsidRPr="001E789E" w:rsidRDefault="00C838D5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C838D5" w:rsidRPr="001E789E" w:rsidTr="00C838D5">
        <w:tc>
          <w:tcPr>
            <w:tcW w:w="9738" w:type="dxa"/>
            <w:shd w:val="clear" w:color="auto" w:fill="auto"/>
            <w:vAlign w:val="center"/>
          </w:tcPr>
          <w:p w:rsidR="00C838D5" w:rsidRPr="001E789E" w:rsidRDefault="00C838D5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Grupos Étnicos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C838D5" w:rsidRPr="001E789E" w:rsidRDefault="00C838D5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C838D5" w:rsidRPr="001E789E" w:rsidTr="00C838D5">
        <w:tc>
          <w:tcPr>
            <w:tcW w:w="9738" w:type="dxa"/>
            <w:shd w:val="clear" w:color="auto" w:fill="auto"/>
            <w:vAlign w:val="center"/>
          </w:tcPr>
          <w:p w:rsidR="00C838D5" w:rsidRPr="001E789E" w:rsidRDefault="00C838D5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Campesinos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C838D5" w:rsidRPr="001E789E" w:rsidRDefault="00C838D5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C838D5" w:rsidRPr="001E789E" w:rsidTr="00C838D5">
        <w:tc>
          <w:tcPr>
            <w:tcW w:w="9738" w:type="dxa"/>
            <w:shd w:val="clear" w:color="auto" w:fill="auto"/>
            <w:vAlign w:val="center"/>
          </w:tcPr>
          <w:p w:rsidR="00C838D5" w:rsidRPr="001E789E" w:rsidRDefault="00C838D5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Mujeres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C838D5" w:rsidRPr="001E789E" w:rsidRDefault="00C838D5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C838D5" w:rsidRPr="001E789E" w:rsidTr="00C838D5">
        <w:tc>
          <w:tcPr>
            <w:tcW w:w="9738" w:type="dxa"/>
            <w:shd w:val="clear" w:color="auto" w:fill="auto"/>
            <w:vAlign w:val="center"/>
          </w:tcPr>
          <w:p w:rsidR="00C838D5" w:rsidRPr="001E789E" w:rsidRDefault="00C838D5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Empleados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C838D5" w:rsidRPr="001E789E" w:rsidRDefault="00C838D5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C838D5" w:rsidRPr="001E789E" w:rsidTr="00C838D5">
        <w:tc>
          <w:tcPr>
            <w:tcW w:w="9738" w:type="dxa"/>
            <w:shd w:val="clear" w:color="auto" w:fill="auto"/>
            <w:vAlign w:val="center"/>
          </w:tcPr>
          <w:p w:rsidR="00C838D5" w:rsidRPr="001E789E" w:rsidRDefault="00C838D5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Comunidades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C838D5" w:rsidRPr="001E789E" w:rsidRDefault="00C838D5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C838D5" w:rsidRPr="001E789E" w:rsidTr="00C838D5">
        <w:tc>
          <w:tcPr>
            <w:tcW w:w="9738" w:type="dxa"/>
            <w:shd w:val="clear" w:color="auto" w:fill="auto"/>
            <w:vAlign w:val="center"/>
          </w:tcPr>
          <w:p w:rsidR="00C838D5" w:rsidRPr="001E789E" w:rsidRDefault="00C838D5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Empresas Mypimes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C838D5" w:rsidRPr="001E789E" w:rsidRDefault="00C838D5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C838D5" w:rsidRPr="001E789E" w:rsidTr="00C838D5">
        <w:tc>
          <w:tcPr>
            <w:tcW w:w="9738" w:type="dxa"/>
            <w:shd w:val="clear" w:color="auto" w:fill="auto"/>
            <w:vAlign w:val="center"/>
          </w:tcPr>
          <w:p w:rsidR="00C838D5" w:rsidRPr="001E789E" w:rsidRDefault="00C838D5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Entidades Gubernamentales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C838D5" w:rsidRPr="001E789E" w:rsidRDefault="00C838D5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C838D5" w:rsidRPr="001E789E" w:rsidTr="00C838D5">
        <w:tc>
          <w:tcPr>
            <w:tcW w:w="9738" w:type="dxa"/>
            <w:shd w:val="clear" w:color="auto" w:fill="auto"/>
            <w:vAlign w:val="center"/>
          </w:tcPr>
          <w:p w:rsidR="00C838D5" w:rsidRPr="001E789E" w:rsidRDefault="00C838D5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Otros</w:t>
            </w:r>
            <w:r w:rsidR="00C618C4" w:rsidRPr="001E789E">
              <w:rPr>
                <w:rFonts w:ascii="Arial" w:hAnsi="Arial" w:cs="Arial"/>
              </w:rPr>
              <w:t>. ¿Cuál?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C838D5" w:rsidRPr="001E789E" w:rsidRDefault="00C838D5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:rsidR="00C838D5" w:rsidRPr="001E789E" w:rsidRDefault="00C838D5" w:rsidP="003518EB">
      <w:pPr>
        <w:spacing w:after="0" w:line="240" w:lineRule="auto"/>
        <w:ind w:right="-1083"/>
        <w:contextualSpacing/>
        <w:jc w:val="both"/>
        <w:rPr>
          <w:rFonts w:ascii="Arial" w:hAnsi="Arial" w:cs="Arial"/>
          <w:b/>
          <w:sz w:val="20"/>
          <w:szCs w:val="20"/>
        </w:rPr>
      </w:pPr>
    </w:p>
    <w:tbl>
      <w:tblPr>
        <w:tblW w:w="10915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38"/>
        <w:gridCol w:w="1177"/>
      </w:tblGrid>
      <w:tr w:rsidR="003518EB" w:rsidRPr="001E789E" w:rsidTr="00C42034">
        <w:tc>
          <w:tcPr>
            <w:tcW w:w="10915" w:type="dxa"/>
            <w:gridSpan w:val="2"/>
            <w:tcBorders>
              <w:bottom w:val="single" w:sz="4" w:space="0" w:color="auto"/>
            </w:tcBorders>
            <w:shd w:val="clear" w:color="auto" w:fill="AD142E"/>
          </w:tcPr>
          <w:p w:rsidR="003518EB" w:rsidRPr="001E789E" w:rsidRDefault="00105E22" w:rsidP="00105E22">
            <w:pPr>
              <w:pStyle w:val="Textbody"/>
              <w:spacing w:after="0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1E789E">
              <w:rPr>
                <w:rFonts w:ascii="Arial" w:hAnsi="Arial" w:cs="Arial"/>
                <w:b/>
                <w:color w:val="FFFFFF" w:themeColor="background1"/>
              </w:rPr>
              <w:t>Población por Condición</w:t>
            </w:r>
          </w:p>
        </w:tc>
      </w:tr>
      <w:tr w:rsidR="003518EB" w:rsidRPr="001E789E" w:rsidTr="00C42034">
        <w:tc>
          <w:tcPr>
            <w:tcW w:w="9738" w:type="dxa"/>
            <w:shd w:val="clear" w:color="auto" w:fill="AD142E"/>
          </w:tcPr>
          <w:p w:rsidR="003518EB" w:rsidRPr="001E789E" w:rsidRDefault="003518EB" w:rsidP="00F3735B">
            <w:pPr>
              <w:pStyle w:val="Textbody"/>
              <w:spacing w:after="0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1E789E">
              <w:rPr>
                <w:rFonts w:ascii="Arial" w:hAnsi="Arial" w:cs="Arial"/>
                <w:b/>
                <w:color w:val="FFFFFF" w:themeColor="background1"/>
              </w:rPr>
              <w:t>Descripción</w:t>
            </w:r>
          </w:p>
        </w:tc>
        <w:tc>
          <w:tcPr>
            <w:tcW w:w="1177" w:type="dxa"/>
            <w:shd w:val="clear" w:color="auto" w:fill="AD142E"/>
          </w:tcPr>
          <w:p w:rsidR="003518EB" w:rsidRPr="001E789E" w:rsidRDefault="003518EB" w:rsidP="00F3735B">
            <w:pPr>
              <w:pStyle w:val="Textbody"/>
              <w:spacing w:after="0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1E789E">
              <w:rPr>
                <w:rFonts w:ascii="Arial" w:hAnsi="Arial" w:cs="Arial"/>
                <w:b/>
                <w:color w:val="FFFFFF" w:themeColor="background1"/>
              </w:rPr>
              <w:t>Cantidad</w:t>
            </w:r>
          </w:p>
        </w:tc>
      </w:tr>
      <w:tr w:rsidR="003518EB" w:rsidRPr="001E789E" w:rsidTr="003518EB">
        <w:tc>
          <w:tcPr>
            <w:tcW w:w="9738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VULNERABILIDAD SOCIAL - Violencia Intrafamiliar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3518EB" w:rsidRPr="001E789E" w:rsidTr="003518EB">
        <w:tc>
          <w:tcPr>
            <w:tcW w:w="9738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VULNERABILIDAD SOCIAL - Violencia Sexual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3518EB" w:rsidRPr="001E789E" w:rsidTr="003518EB">
        <w:tc>
          <w:tcPr>
            <w:tcW w:w="9738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VULNERABILIDAD SOCIAL - Riesgo o Abandono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3518EB" w:rsidRPr="001E789E" w:rsidTr="003518EB">
        <w:tc>
          <w:tcPr>
            <w:tcW w:w="9738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VULNERABILIDAD SOCIAL - Habitante de Calle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3518EB" w:rsidRPr="001E789E" w:rsidTr="003518EB">
        <w:tc>
          <w:tcPr>
            <w:tcW w:w="9738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VULNERABILIDAD SOCIAL - Mujeres Cabeza de Familia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3518EB" w:rsidRPr="001E789E" w:rsidTr="003518EB">
        <w:tc>
          <w:tcPr>
            <w:tcW w:w="9738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VULNERABILIDAD SOCIAL - Otro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3518EB" w:rsidRPr="001E789E" w:rsidTr="003518EB">
        <w:tc>
          <w:tcPr>
            <w:tcW w:w="9738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VULNERABILIDAD ECONÓMICA - Desempleo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3518EB" w:rsidRPr="001E789E" w:rsidTr="003518EB">
        <w:tc>
          <w:tcPr>
            <w:tcW w:w="9738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VULNERABILIDAD ECONÓMICA – Explotación Laboral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3518EB" w:rsidRPr="001E789E" w:rsidTr="003518EB">
        <w:tc>
          <w:tcPr>
            <w:tcW w:w="9738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VULNERABILIDAD ECONÓMICA – Tráfico de Personas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3518EB" w:rsidRPr="001E789E" w:rsidTr="003518EB">
        <w:tc>
          <w:tcPr>
            <w:tcW w:w="9738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VULNERABILIDAD ECONÓMICA - Prostitución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3518EB" w:rsidRPr="001E789E" w:rsidTr="003518EB">
        <w:tc>
          <w:tcPr>
            <w:tcW w:w="9738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VULNERABILIDAD ECONÓMICA – Otro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3518EB" w:rsidRPr="001E789E" w:rsidTr="003518EB">
        <w:tc>
          <w:tcPr>
            <w:tcW w:w="9738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RECLUSIÓN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3518EB" w:rsidRPr="001E789E" w:rsidTr="003518EB">
        <w:tc>
          <w:tcPr>
            <w:tcW w:w="9738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CONSUMO DE SUSTANCIAS PSICOACTIVAS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3518EB" w:rsidRPr="001E789E" w:rsidTr="003518EB">
        <w:tc>
          <w:tcPr>
            <w:tcW w:w="9738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NECESIDADES EDUCATIVAS ESPECIALES – Personas en Condición de Discapacidad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3518EB" w:rsidRPr="001E789E" w:rsidTr="003518EB">
        <w:tc>
          <w:tcPr>
            <w:tcW w:w="9738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NECESIDADES EDUCATIVAS ESPECIALES – Personas con Talentos Excepcionales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3518EB" w:rsidRPr="001E789E" w:rsidTr="003518EB">
        <w:tc>
          <w:tcPr>
            <w:tcW w:w="9738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HABITANTES DE FRONTERA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3518EB" w:rsidRPr="001E789E" w:rsidTr="003518EB">
        <w:tc>
          <w:tcPr>
            <w:tcW w:w="9738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AFECTADOS POR LA VIOLENCIA – Desplazamiento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3518EB" w:rsidRPr="001E789E" w:rsidTr="003518EB">
        <w:tc>
          <w:tcPr>
            <w:tcW w:w="9738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AFECTADOS POR LA VIOLENCIA – Reincorporación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3518EB" w:rsidRPr="001E789E" w:rsidTr="003518EB">
        <w:tc>
          <w:tcPr>
            <w:tcW w:w="9738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AFECTADOS POR LA VIOLENCIA – Desmovilización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3518EB" w:rsidRPr="001E789E" w:rsidTr="003518EB">
        <w:tc>
          <w:tcPr>
            <w:tcW w:w="9738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AFECTADOS POR LA VIOLENCIA – Victimas de Minas Antipersonal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3518EB" w:rsidRPr="001E789E" w:rsidTr="003518EB">
        <w:tc>
          <w:tcPr>
            <w:tcW w:w="9738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AFECTADOS POR LA VIOLENCIA – Secuestro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3518EB" w:rsidRPr="001E789E" w:rsidTr="003518EB">
        <w:tc>
          <w:tcPr>
            <w:tcW w:w="9738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GRUPOS ÉTNICOS – Indígenas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3518EB" w:rsidRPr="001E789E" w:rsidTr="003518EB">
        <w:tc>
          <w:tcPr>
            <w:tcW w:w="9738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GRUPOS ÉTNICOS – Afrocolombianos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3518EB" w:rsidRPr="001E789E" w:rsidTr="003518EB">
        <w:tc>
          <w:tcPr>
            <w:tcW w:w="9738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GRUPOS ÉTNICOS – Rrom o Gitano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3518EB" w:rsidRPr="001E789E" w:rsidTr="003518EB">
        <w:tc>
          <w:tcPr>
            <w:tcW w:w="9738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rPr>
                <w:rFonts w:ascii="Arial" w:hAnsi="Arial" w:cs="Arial"/>
              </w:rPr>
            </w:pPr>
            <w:r w:rsidRPr="001E789E">
              <w:rPr>
                <w:rFonts w:ascii="Arial" w:hAnsi="Arial" w:cs="Arial"/>
              </w:rPr>
              <w:t>Otra</w:t>
            </w:r>
          </w:p>
        </w:tc>
        <w:tc>
          <w:tcPr>
            <w:tcW w:w="1177" w:type="dxa"/>
            <w:shd w:val="clear" w:color="auto" w:fill="auto"/>
            <w:vAlign w:val="center"/>
          </w:tcPr>
          <w:p w:rsidR="003518EB" w:rsidRPr="001E789E" w:rsidRDefault="003518EB" w:rsidP="00F3735B">
            <w:pPr>
              <w:pStyle w:val="Textbody"/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:rsidR="001B7B2C" w:rsidRPr="001E789E" w:rsidRDefault="001B7B2C" w:rsidP="00466ED7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:rsidR="003A0923" w:rsidRPr="001E789E" w:rsidRDefault="00C618C4" w:rsidP="002D6E65">
      <w:pPr>
        <w:pStyle w:val="Prrafodelista"/>
        <w:numPr>
          <w:ilvl w:val="0"/>
          <w:numId w:val="35"/>
        </w:numPr>
        <w:spacing w:after="0" w:line="240" w:lineRule="auto"/>
        <w:ind w:left="-709" w:firstLine="142"/>
        <w:rPr>
          <w:rFonts w:ascii="Arial" w:hAnsi="Arial" w:cs="Arial"/>
          <w:b/>
          <w:sz w:val="20"/>
          <w:szCs w:val="20"/>
        </w:rPr>
      </w:pPr>
      <w:r w:rsidRPr="001E789E">
        <w:rPr>
          <w:rFonts w:ascii="Arial" w:hAnsi="Arial" w:cs="Arial"/>
          <w:b/>
          <w:sz w:val="20"/>
          <w:szCs w:val="20"/>
        </w:rPr>
        <w:lastRenderedPageBreak/>
        <w:t>TOTAL,</w:t>
      </w:r>
      <w:r w:rsidR="003A0923" w:rsidRPr="001E789E">
        <w:rPr>
          <w:rFonts w:ascii="Arial" w:hAnsi="Arial" w:cs="Arial"/>
          <w:b/>
          <w:sz w:val="20"/>
          <w:szCs w:val="20"/>
        </w:rPr>
        <w:t xml:space="preserve"> DE BENEFICIARIOS, PARTICIPANTES</w:t>
      </w:r>
    </w:p>
    <w:p w:rsidR="00074643" w:rsidRPr="001E789E" w:rsidRDefault="00074643" w:rsidP="00074643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:rsidR="003A0980" w:rsidRPr="001E789E" w:rsidRDefault="00270AF2" w:rsidP="002D6E65">
      <w:pPr>
        <w:spacing w:after="0" w:line="240" w:lineRule="auto"/>
        <w:ind w:left="-709" w:firstLine="142"/>
        <w:rPr>
          <w:rFonts w:ascii="Arial" w:hAnsi="Arial" w:cs="Arial"/>
          <w:sz w:val="20"/>
          <w:szCs w:val="20"/>
        </w:rPr>
      </w:pPr>
      <w:r w:rsidRPr="001E789E">
        <w:rPr>
          <w:rFonts w:ascii="Arial" w:hAnsi="Arial" w:cs="Arial"/>
          <w:sz w:val="20"/>
          <w:szCs w:val="20"/>
        </w:rPr>
        <w:t>A continuación, cuantifique la totalidad de beneficiarios proyectados Vs los</w:t>
      </w:r>
      <w:r w:rsidR="00AA61F7" w:rsidRPr="001E789E">
        <w:rPr>
          <w:rFonts w:ascii="Arial" w:hAnsi="Arial" w:cs="Arial"/>
          <w:sz w:val="20"/>
          <w:szCs w:val="20"/>
        </w:rPr>
        <w:t xml:space="preserve"> atendidos.</w:t>
      </w:r>
    </w:p>
    <w:p w:rsidR="004A49BB" w:rsidRPr="001E789E" w:rsidRDefault="004A49BB" w:rsidP="00270AF2">
      <w:pPr>
        <w:spacing w:after="0" w:line="240" w:lineRule="auto"/>
        <w:ind w:left="-709"/>
        <w:rPr>
          <w:rFonts w:ascii="Arial" w:hAnsi="Arial" w:cs="Arial"/>
          <w:sz w:val="20"/>
          <w:szCs w:val="20"/>
        </w:rPr>
      </w:pPr>
    </w:p>
    <w:tbl>
      <w:tblPr>
        <w:tblStyle w:val="Tablaconcuadrcula"/>
        <w:tblW w:w="10915" w:type="dxa"/>
        <w:tblInd w:w="-601" w:type="dxa"/>
        <w:tblLook w:val="04A0" w:firstRow="1" w:lastRow="0" w:firstColumn="1" w:lastColumn="0" w:noHBand="0" w:noVBand="1"/>
      </w:tblPr>
      <w:tblGrid>
        <w:gridCol w:w="9781"/>
        <w:gridCol w:w="1134"/>
      </w:tblGrid>
      <w:tr w:rsidR="00952A1A" w:rsidRPr="001E789E" w:rsidTr="00C42034">
        <w:tc>
          <w:tcPr>
            <w:tcW w:w="9781" w:type="dxa"/>
            <w:shd w:val="clear" w:color="auto" w:fill="AD142E"/>
            <w:vAlign w:val="center"/>
          </w:tcPr>
          <w:p w:rsidR="00952A1A" w:rsidRPr="001E789E" w:rsidRDefault="00FF495A" w:rsidP="00FF495A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1E789E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Resumen </w:t>
            </w:r>
            <w:r w:rsidR="00AA61F7" w:rsidRPr="001E789E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Población </w:t>
            </w:r>
            <w:r w:rsidRPr="001E789E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Proyectada Vs. </w:t>
            </w:r>
            <w:r w:rsidR="00AA61F7" w:rsidRPr="001E789E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Atendida</w:t>
            </w:r>
          </w:p>
        </w:tc>
        <w:tc>
          <w:tcPr>
            <w:tcW w:w="1134" w:type="dxa"/>
            <w:shd w:val="clear" w:color="auto" w:fill="AD142E"/>
          </w:tcPr>
          <w:p w:rsidR="00952A1A" w:rsidRPr="001E789E" w:rsidRDefault="00952A1A" w:rsidP="00B51849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1E789E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Cantidad</w:t>
            </w:r>
          </w:p>
        </w:tc>
      </w:tr>
      <w:tr w:rsidR="00FF495A" w:rsidRPr="001E789E" w:rsidTr="004C2B95">
        <w:tc>
          <w:tcPr>
            <w:tcW w:w="9781" w:type="dxa"/>
          </w:tcPr>
          <w:p w:rsidR="00FF495A" w:rsidRPr="001E789E" w:rsidRDefault="00FF495A" w:rsidP="00357F14">
            <w:pPr>
              <w:rPr>
                <w:rFonts w:ascii="Arial" w:hAnsi="Arial" w:cs="Arial"/>
                <w:sz w:val="20"/>
                <w:szCs w:val="20"/>
              </w:rPr>
            </w:pPr>
            <w:r w:rsidRPr="001E789E">
              <w:rPr>
                <w:rFonts w:ascii="Arial" w:hAnsi="Arial" w:cs="Arial"/>
                <w:sz w:val="20"/>
                <w:szCs w:val="20"/>
              </w:rPr>
              <w:t xml:space="preserve">Total de Población </w:t>
            </w:r>
            <w:r w:rsidR="00C764AD" w:rsidRPr="001E789E">
              <w:rPr>
                <w:rFonts w:ascii="Arial" w:hAnsi="Arial" w:cs="Arial"/>
                <w:sz w:val="20"/>
                <w:szCs w:val="20"/>
              </w:rPr>
              <w:t>Beneficiada (Directa e Indirecta) P</w:t>
            </w:r>
            <w:r w:rsidRPr="001E789E">
              <w:rPr>
                <w:rFonts w:ascii="Arial" w:hAnsi="Arial" w:cs="Arial"/>
                <w:sz w:val="20"/>
                <w:szCs w:val="20"/>
              </w:rPr>
              <w:t>royectada</w:t>
            </w:r>
          </w:p>
        </w:tc>
        <w:tc>
          <w:tcPr>
            <w:tcW w:w="1134" w:type="dxa"/>
            <w:shd w:val="clear" w:color="auto" w:fill="auto"/>
          </w:tcPr>
          <w:p w:rsidR="00FF495A" w:rsidRPr="001E789E" w:rsidRDefault="00FF495A" w:rsidP="00B518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1849" w:rsidRPr="001E789E" w:rsidTr="004C2B95">
        <w:tc>
          <w:tcPr>
            <w:tcW w:w="9781" w:type="dxa"/>
          </w:tcPr>
          <w:p w:rsidR="00B51849" w:rsidRPr="001E789E" w:rsidRDefault="00B51849" w:rsidP="00357F14">
            <w:pPr>
              <w:rPr>
                <w:rFonts w:ascii="Arial" w:hAnsi="Arial" w:cs="Arial"/>
                <w:sz w:val="20"/>
                <w:szCs w:val="20"/>
              </w:rPr>
            </w:pPr>
            <w:r w:rsidRPr="001E789E">
              <w:rPr>
                <w:rFonts w:ascii="Arial" w:hAnsi="Arial" w:cs="Arial"/>
                <w:sz w:val="20"/>
                <w:szCs w:val="20"/>
              </w:rPr>
              <w:t xml:space="preserve">Total de </w:t>
            </w:r>
            <w:r w:rsidR="00357F14" w:rsidRPr="001E789E">
              <w:rPr>
                <w:rFonts w:ascii="Arial" w:hAnsi="Arial" w:cs="Arial"/>
                <w:sz w:val="20"/>
                <w:szCs w:val="20"/>
              </w:rPr>
              <w:t xml:space="preserve">Población </w:t>
            </w:r>
            <w:r w:rsidRPr="001E789E">
              <w:rPr>
                <w:rFonts w:ascii="Arial" w:hAnsi="Arial" w:cs="Arial"/>
                <w:sz w:val="20"/>
                <w:szCs w:val="20"/>
              </w:rPr>
              <w:t>Directos</w:t>
            </w:r>
            <w:r w:rsidR="00357F14" w:rsidRPr="001E789E">
              <w:rPr>
                <w:rFonts w:ascii="Arial" w:hAnsi="Arial" w:cs="Arial"/>
                <w:sz w:val="20"/>
                <w:szCs w:val="20"/>
              </w:rPr>
              <w:t xml:space="preserve"> Beneficiados</w:t>
            </w:r>
          </w:p>
        </w:tc>
        <w:tc>
          <w:tcPr>
            <w:tcW w:w="1134" w:type="dxa"/>
            <w:shd w:val="clear" w:color="auto" w:fill="auto"/>
          </w:tcPr>
          <w:p w:rsidR="00B51849" w:rsidRPr="001E789E" w:rsidRDefault="00B51849" w:rsidP="00B518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1849" w:rsidRPr="001E789E" w:rsidTr="004C2B95">
        <w:tc>
          <w:tcPr>
            <w:tcW w:w="9781" w:type="dxa"/>
          </w:tcPr>
          <w:p w:rsidR="00B51849" w:rsidRPr="001E789E" w:rsidRDefault="00B51849" w:rsidP="00270AF2">
            <w:pPr>
              <w:rPr>
                <w:rFonts w:ascii="Arial" w:hAnsi="Arial" w:cs="Arial"/>
                <w:sz w:val="20"/>
                <w:szCs w:val="20"/>
              </w:rPr>
            </w:pPr>
            <w:r w:rsidRPr="001E789E">
              <w:rPr>
                <w:rFonts w:ascii="Arial" w:hAnsi="Arial" w:cs="Arial"/>
                <w:sz w:val="20"/>
                <w:szCs w:val="20"/>
              </w:rPr>
              <w:t xml:space="preserve">Total de </w:t>
            </w:r>
            <w:r w:rsidR="00357F14" w:rsidRPr="001E789E">
              <w:rPr>
                <w:rFonts w:ascii="Arial" w:hAnsi="Arial" w:cs="Arial"/>
                <w:sz w:val="20"/>
                <w:szCs w:val="20"/>
              </w:rPr>
              <w:t xml:space="preserve">Población </w:t>
            </w:r>
            <w:r w:rsidRPr="001E789E">
              <w:rPr>
                <w:rFonts w:ascii="Arial" w:hAnsi="Arial" w:cs="Arial"/>
                <w:sz w:val="20"/>
                <w:szCs w:val="20"/>
              </w:rPr>
              <w:t>Indirectos</w:t>
            </w:r>
            <w:r w:rsidR="00357F14" w:rsidRPr="001E789E">
              <w:rPr>
                <w:rFonts w:ascii="Arial" w:hAnsi="Arial" w:cs="Arial"/>
                <w:sz w:val="20"/>
                <w:szCs w:val="20"/>
              </w:rPr>
              <w:t xml:space="preserve"> Beneficiados</w:t>
            </w:r>
          </w:p>
        </w:tc>
        <w:tc>
          <w:tcPr>
            <w:tcW w:w="1134" w:type="dxa"/>
            <w:shd w:val="clear" w:color="auto" w:fill="auto"/>
          </w:tcPr>
          <w:p w:rsidR="00B51849" w:rsidRPr="001E789E" w:rsidRDefault="00B51849" w:rsidP="00B518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807E4F" w:rsidRPr="001E789E" w:rsidRDefault="00807E4F" w:rsidP="00270AF2">
      <w:pPr>
        <w:spacing w:after="0" w:line="240" w:lineRule="auto"/>
        <w:ind w:left="-709"/>
        <w:rPr>
          <w:rFonts w:ascii="Arial" w:hAnsi="Arial" w:cs="Arial"/>
          <w:sz w:val="20"/>
          <w:szCs w:val="20"/>
        </w:rPr>
      </w:pPr>
    </w:p>
    <w:p w:rsidR="00AE3348" w:rsidRPr="001E789E" w:rsidRDefault="00A3489F" w:rsidP="002D6E65">
      <w:pPr>
        <w:spacing w:after="0" w:line="240" w:lineRule="auto"/>
        <w:ind w:left="-709" w:right="-1085" w:firstLine="142"/>
        <w:rPr>
          <w:rFonts w:ascii="Arial" w:hAnsi="Arial" w:cs="Arial"/>
          <w:sz w:val="20"/>
          <w:szCs w:val="20"/>
        </w:rPr>
      </w:pPr>
      <w:r w:rsidRPr="001E789E">
        <w:rPr>
          <w:rFonts w:ascii="Arial" w:hAnsi="Arial" w:cs="Arial"/>
          <w:sz w:val="20"/>
          <w:szCs w:val="20"/>
        </w:rPr>
        <w:t xml:space="preserve">A </w:t>
      </w:r>
      <w:r w:rsidR="00C618C4" w:rsidRPr="001E789E">
        <w:rPr>
          <w:rFonts w:ascii="Arial" w:hAnsi="Arial" w:cs="Arial"/>
          <w:sz w:val="20"/>
          <w:szCs w:val="20"/>
        </w:rPr>
        <w:t>continuación,</w:t>
      </w:r>
      <w:r w:rsidRPr="001E789E">
        <w:rPr>
          <w:rFonts w:ascii="Arial" w:hAnsi="Arial" w:cs="Arial"/>
          <w:sz w:val="20"/>
          <w:szCs w:val="20"/>
        </w:rPr>
        <w:t xml:space="preserve"> relacione la </w:t>
      </w:r>
      <w:r w:rsidR="0003246D" w:rsidRPr="001E789E">
        <w:rPr>
          <w:rFonts w:ascii="Arial" w:hAnsi="Arial" w:cs="Arial"/>
          <w:sz w:val="20"/>
          <w:szCs w:val="20"/>
        </w:rPr>
        <w:t xml:space="preserve">totalidad </w:t>
      </w:r>
      <w:r w:rsidRPr="001E789E">
        <w:rPr>
          <w:rFonts w:ascii="Arial" w:hAnsi="Arial" w:cs="Arial"/>
          <w:sz w:val="20"/>
          <w:szCs w:val="20"/>
        </w:rPr>
        <w:t>de las personas participantes en el proyecto</w:t>
      </w:r>
      <w:r w:rsidR="00615EE5" w:rsidRPr="001E789E">
        <w:rPr>
          <w:rFonts w:ascii="Arial" w:hAnsi="Arial" w:cs="Arial"/>
          <w:sz w:val="20"/>
          <w:szCs w:val="20"/>
        </w:rPr>
        <w:t>.</w:t>
      </w:r>
    </w:p>
    <w:tbl>
      <w:tblPr>
        <w:tblStyle w:val="Tablaconcuadrcula"/>
        <w:tblW w:w="10915" w:type="dxa"/>
        <w:tblInd w:w="-601" w:type="dxa"/>
        <w:tblLook w:val="04A0" w:firstRow="1" w:lastRow="0" w:firstColumn="1" w:lastColumn="0" w:noHBand="0" w:noVBand="1"/>
      </w:tblPr>
      <w:tblGrid>
        <w:gridCol w:w="9781"/>
        <w:gridCol w:w="1134"/>
      </w:tblGrid>
      <w:tr w:rsidR="003B61F6" w:rsidRPr="001E789E" w:rsidTr="00C42034">
        <w:tc>
          <w:tcPr>
            <w:tcW w:w="9781" w:type="dxa"/>
            <w:shd w:val="clear" w:color="auto" w:fill="AD142E"/>
            <w:vAlign w:val="center"/>
          </w:tcPr>
          <w:p w:rsidR="003B61F6" w:rsidRPr="001E789E" w:rsidRDefault="00A1784E" w:rsidP="00F3735B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1E789E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Personal Participante en el Proyecto</w:t>
            </w:r>
          </w:p>
        </w:tc>
        <w:tc>
          <w:tcPr>
            <w:tcW w:w="1134" w:type="dxa"/>
            <w:shd w:val="clear" w:color="auto" w:fill="AD142E"/>
          </w:tcPr>
          <w:p w:rsidR="003B61F6" w:rsidRPr="001E789E" w:rsidRDefault="003B61F6" w:rsidP="00F3735B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1E789E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Cantidad</w:t>
            </w:r>
          </w:p>
        </w:tc>
      </w:tr>
      <w:tr w:rsidR="003B61F6" w:rsidRPr="001E789E" w:rsidTr="00F3735B">
        <w:tc>
          <w:tcPr>
            <w:tcW w:w="9781" w:type="dxa"/>
          </w:tcPr>
          <w:p w:rsidR="003B61F6" w:rsidRPr="001E789E" w:rsidRDefault="003B61F6" w:rsidP="00C5744B">
            <w:pPr>
              <w:rPr>
                <w:rFonts w:ascii="Arial" w:hAnsi="Arial" w:cs="Arial"/>
                <w:sz w:val="20"/>
                <w:szCs w:val="20"/>
              </w:rPr>
            </w:pPr>
            <w:r w:rsidRPr="001E789E">
              <w:rPr>
                <w:rFonts w:ascii="Arial" w:hAnsi="Arial" w:cs="Arial"/>
                <w:sz w:val="20"/>
                <w:szCs w:val="20"/>
              </w:rPr>
              <w:t xml:space="preserve">Total de </w:t>
            </w:r>
            <w:r w:rsidR="00C5744B" w:rsidRPr="001E789E">
              <w:rPr>
                <w:rFonts w:ascii="Arial" w:hAnsi="Arial" w:cs="Arial"/>
                <w:sz w:val="20"/>
                <w:szCs w:val="20"/>
              </w:rPr>
              <w:t>Docentes Participantes</w:t>
            </w:r>
          </w:p>
        </w:tc>
        <w:tc>
          <w:tcPr>
            <w:tcW w:w="1134" w:type="dxa"/>
            <w:shd w:val="clear" w:color="auto" w:fill="auto"/>
          </w:tcPr>
          <w:p w:rsidR="003B61F6" w:rsidRPr="001E789E" w:rsidRDefault="003B61F6" w:rsidP="00F3735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61F6" w:rsidRPr="001E789E" w:rsidTr="00F3735B">
        <w:tc>
          <w:tcPr>
            <w:tcW w:w="9781" w:type="dxa"/>
          </w:tcPr>
          <w:p w:rsidR="003B61F6" w:rsidRPr="001E789E" w:rsidRDefault="003B61F6" w:rsidP="00C5744B">
            <w:pPr>
              <w:rPr>
                <w:rFonts w:ascii="Arial" w:hAnsi="Arial" w:cs="Arial"/>
                <w:sz w:val="20"/>
                <w:szCs w:val="20"/>
              </w:rPr>
            </w:pPr>
            <w:r w:rsidRPr="001E789E">
              <w:rPr>
                <w:rFonts w:ascii="Arial" w:hAnsi="Arial" w:cs="Arial"/>
                <w:sz w:val="20"/>
                <w:szCs w:val="20"/>
              </w:rPr>
              <w:t xml:space="preserve">Total </w:t>
            </w:r>
            <w:r w:rsidR="00C5744B" w:rsidRPr="001E789E">
              <w:rPr>
                <w:rFonts w:ascii="Arial" w:hAnsi="Arial" w:cs="Arial"/>
                <w:sz w:val="20"/>
                <w:szCs w:val="20"/>
              </w:rPr>
              <w:t>de Estudiantes Participantes</w:t>
            </w:r>
          </w:p>
        </w:tc>
        <w:tc>
          <w:tcPr>
            <w:tcW w:w="1134" w:type="dxa"/>
            <w:shd w:val="clear" w:color="auto" w:fill="auto"/>
          </w:tcPr>
          <w:p w:rsidR="003B61F6" w:rsidRPr="001E789E" w:rsidRDefault="003B61F6" w:rsidP="00F3735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61F6" w:rsidRPr="001E789E" w:rsidTr="00F3735B">
        <w:tc>
          <w:tcPr>
            <w:tcW w:w="9781" w:type="dxa"/>
          </w:tcPr>
          <w:p w:rsidR="003B61F6" w:rsidRPr="001E789E" w:rsidRDefault="003B61F6" w:rsidP="004853A3">
            <w:pPr>
              <w:rPr>
                <w:rFonts w:ascii="Arial" w:hAnsi="Arial" w:cs="Arial"/>
                <w:sz w:val="20"/>
                <w:szCs w:val="20"/>
              </w:rPr>
            </w:pPr>
            <w:r w:rsidRPr="001E789E">
              <w:rPr>
                <w:rFonts w:ascii="Arial" w:hAnsi="Arial" w:cs="Arial"/>
                <w:sz w:val="20"/>
                <w:szCs w:val="20"/>
              </w:rPr>
              <w:t xml:space="preserve">Total de </w:t>
            </w:r>
            <w:r w:rsidR="00B15469" w:rsidRPr="001E789E">
              <w:rPr>
                <w:rFonts w:ascii="Arial" w:hAnsi="Arial" w:cs="Arial"/>
                <w:sz w:val="20"/>
                <w:szCs w:val="20"/>
              </w:rPr>
              <w:t>Graduados</w:t>
            </w:r>
            <w:r w:rsidR="004853A3" w:rsidRPr="001E789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5744B" w:rsidRPr="001E789E">
              <w:rPr>
                <w:rFonts w:ascii="Arial" w:hAnsi="Arial" w:cs="Arial"/>
                <w:sz w:val="20"/>
                <w:szCs w:val="20"/>
              </w:rPr>
              <w:t>Participantes</w:t>
            </w:r>
          </w:p>
        </w:tc>
        <w:tc>
          <w:tcPr>
            <w:tcW w:w="1134" w:type="dxa"/>
            <w:shd w:val="clear" w:color="auto" w:fill="auto"/>
          </w:tcPr>
          <w:p w:rsidR="003B61F6" w:rsidRPr="001E789E" w:rsidRDefault="003B61F6" w:rsidP="00F3735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074643" w:rsidRPr="001E789E" w:rsidRDefault="00074643" w:rsidP="00074643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:rsidR="00EC7DA7" w:rsidRPr="001E789E" w:rsidRDefault="00EC7DA7" w:rsidP="002D6E65">
      <w:pPr>
        <w:pStyle w:val="Prrafodelista"/>
        <w:numPr>
          <w:ilvl w:val="0"/>
          <w:numId w:val="35"/>
        </w:numPr>
        <w:spacing w:after="0" w:line="240" w:lineRule="auto"/>
        <w:ind w:left="-709" w:firstLine="142"/>
        <w:rPr>
          <w:rFonts w:ascii="Arial" w:hAnsi="Arial" w:cs="Arial"/>
          <w:b/>
          <w:sz w:val="20"/>
          <w:szCs w:val="20"/>
        </w:rPr>
      </w:pPr>
      <w:r w:rsidRPr="001E789E">
        <w:rPr>
          <w:rFonts w:ascii="Arial" w:hAnsi="Arial" w:cs="Arial"/>
          <w:b/>
          <w:sz w:val="20"/>
          <w:szCs w:val="20"/>
        </w:rPr>
        <w:t>RECONOCIMIENTOS</w:t>
      </w:r>
      <w:r w:rsidR="0079301F" w:rsidRPr="001E789E">
        <w:rPr>
          <w:rFonts w:ascii="Arial" w:hAnsi="Arial" w:cs="Arial"/>
          <w:b/>
          <w:sz w:val="20"/>
          <w:szCs w:val="20"/>
        </w:rPr>
        <w:t xml:space="preserve"> Y PREMIOS OTORGADOS</w:t>
      </w:r>
    </w:p>
    <w:p w:rsidR="00EC7DA7" w:rsidRPr="001E789E" w:rsidRDefault="00EC7DA7" w:rsidP="00466ED7">
      <w:pPr>
        <w:pStyle w:val="Prrafodelista"/>
        <w:spacing w:after="0" w:line="240" w:lineRule="auto"/>
        <w:rPr>
          <w:rFonts w:ascii="Arial" w:hAnsi="Arial" w:cs="Arial"/>
          <w:b/>
          <w:sz w:val="20"/>
          <w:szCs w:val="20"/>
        </w:rPr>
      </w:pPr>
    </w:p>
    <w:p w:rsidR="00E63376" w:rsidRPr="001E789E" w:rsidRDefault="00EC7DA7" w:rsidP="002D6E65">
      <w:pPr>
        <w:pStyle w:val="Prrafodelista"/>
        <w:spacing w:after="0" w:line="240" w:lineRule="auto"/>
        <w:ind w:left="-709" w:firstLine="142"/>
        <w:rPr>
          <w:rFonts w:ascii="Arial" w:hAnsi="Arial" w:cs="Arial"/>
          <w:sz w:val="20"/>
          <w:szCs w:val="20"/>
        </w:rPr>
      </w:pPr>
      <w:r w:rsidRPr="001E789E">
        <w:rPr>
          <w:rFonts w:ascii="Arial" w:hAnsi="Arial" w:cs="Arial"/>
          <w:sz w:val="20"/>
          <w:szCs w:val="20"/>
        </w:rPr>
        <w:t xml:space="preserve">A </w:t>
      </w:r>
      <w:r w:rsidR="00C618C4" w:rsidRPr="001E789E">
        <w:rPr>
          <w:rFonts w:ascii="Arial" w:hAnsi="Arial" w:cs="Arial"/>
          <w:sz w:val="20"/>
          <w:szCs w:val="20"/>
        </w:rPr>
        <w:t>continuación,</w:t>
      </w:r>
      <w:r w:rsidR="00D411D7" w:rsidRPr="001E789E">
        <w:rPr>
          <w:rFonts w:ascii="Arial" w:hAnsi="Arial" w:cs="Arial"/>
          <w:sz w:val="20"/>
          <w:szCs w:val="20"/>
        </w:rPr>
        <w:t xml:space="preserve"> responda las</w:t>
      </w:r>
      <w:r w:rsidRPr="001E789E">
        <w:rPr>
          <w:rFonts w:ascii="Arial" w:hAnsi="Arial" w:cs="Arial"/>
          <w:sz w:val="20"/>
          <w:szCs w:val="20"/>
        </w:rPr>
        <w:t xml:space="preserve"> siguientes preguntas:</w:t>
      </w:r>
    </w:p>
    <w:p w:rsidR="00974813" w:rsidRPr="001E789E" w:rsidRDefault="00974813" w:rsidP="00974813">
      <w:pPr>
        <w:pStyle w:val="Prrafodelista"/>
        <w:spacing w:after="0" w:line="240" w:lineRule="auto"/>
        <w:ind w:left="-709"/>
        <w:rPr>
          <w:rFonts w:ascii="Arial" w:hAnsi="Arial" w:cs="Arial"/>
          <w:sz w:val="20"/>
          <w:szCs w:val="20"/>
        </w:rPr>
      </w:pPr>
    </w:p>
    <w:tbl>
      <w:tblPr>
        <w:tblW w:w="10920" w:type="dxa"/>
        <w:tblInd w:w="-63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506"/>
        <w:gridCol w:w="1134"/>
        <w:gridCol w:w="1280"/>
      </w:tblGrid>
      <w:tr w:rsidR="00B57AE7" w:rsidRPr="001E789E" w:rsidTr="00B57AE7">
        <w:trPr>
          <w:trHeight w:val="322"/>
        </w:trPr>
        <w:tc>
          <w:tcPr>
            <w:tcW w:w="850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57AE7" w:rsidRPr="001E789E" w:rsidRDefault="00B57AE7" w:rsidP="00AC5CE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E789E">
              <w:rPr>
                <w:rFonts w:ascii="Arial" w:eastAsia="Times New Roman" w:hAnsi="Arial" w:cs="Arial"/>
                <w:color w:val="000000"/>
                <w:sz w:val="20"/>
                <w:lang w:val="es-ES"/>
              </w:rPr>
              <w:t>¿Su proyecto obtuvo reconocimientos y premios?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AD142E"/>
            <w:vAlign w:val="center"/>
            <w:hideMark/>
          </w:tcPr>
          <w:p w:rsidR="00B57AE7" w:rsidRPr="001E789E" w:rsidRDefault="00B57AE7" w:rsidP="00B57A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 w:rsidRPr="001E789E"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  <w:lang w:val="es-ES"/>
              </w:rPr>
              <w:t xml:space="preserve">  Si</w:t>
            </w:r>
          </w:p>
        </w:tc>
        <w:tc>
          <w:tcPr>
            <w:tcW w:w="12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AD142E"/>
            <w:vAlign w:val="center"/>
            <w:hideMark/>
          </w:tcPr>
          <w:p w:rsidR="00B57AE7" w:rsidRPr="001E789E" w:rsidRDefault="00B57AE7" w:rsidP="00B57A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 w:rsidRPr="001E789E"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  <w:lang w:val="es-ES"/>
              </w:rPr>
              <w:t>No</w:t>
            </w:r>
          </w:p>
        </w:tc>
      </w:tr>
      <w:tr w:rsidR="00B57AE7" w:rsidRPr="001E789E" w:rsidTr="005571A3">
        <w:trPr>
          <w:trHeight w:val="60"/>
        </w:trPr>
        <w:tc>
          <w:tcPr>
            <w:tcW w:w="850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B57AE7" w:rsidRPr="001E789E" w:rsidRDefault="00B57AE7" w:rsidP="00B57AE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57AE7" w:rsidRPr="001E789E" w:rsidRDefault="00B57AE7" w:rsidP="00B57A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1E789E">
              <w:rPr>
                <w:rFonts w:ascii="Arial" w:eastAsia="Times New Roman" w:hAnsi="Arial" w:cs="Arial"/>
                <w:color w:val="000000"/>
                <w:lang w:val="es-ES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57AE7" w:rsidRPr="001E789E" w:rsidRDefault="00B57AE7" w:rsidP="00B57A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1E789E">
              <w:rPr>
                <w:rFonts w:ascii="Arial" w:eastAsia="Times New Roman" w:hAnsi="Arial" w:cs="Arial"/>
                <w:color w:val="000000"/>
                <w:lang w:val="es-ES"/>
              </w:rPr>
              <w:t> </w:t>
            </w:r>
          </w:p>
        </w:tc>
      </w:tr>
      <w:tr w:rsidR="00B57AE7" w:rsidRPr="001E789E" w:rsidTr="00B57AE7">
        <w:trPr>
          <w:trHeight w:val="322"/>
        </w:trPr>
        <w:tc>
          <w:tcPr>
            <w:tcW w:w="1092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57AE7" w:rsidRPr="001E789E" w:rsidRDefault="00B57AE7" w:rsidP="00B57AE7">
            <w:pPr>
              <w:spacing w:after="0" w:line="240" w:lineRule="auto"/>
              <w:rPr>
                <w:rFonts w:ascii="Arial" w:eastAsia="Times New Roman" w:hAnsi="Arial" w:cs="Arial"/>
                <w:color w:val="BFBFBF"/>
              </w:rPr>
            </w:pPr>
            <w:r w:rsidRPr="001E789E">
              <w:rPr>
                <w:rFonts w:ascii="Arial" w:eastAsia="Times New Roman" w:hAnsi="Arial" w:cs="Arial"/>
                <w:color w:val="BFBFBF"/>
                <w:sz w:val="20"/>
                <w:lang w:val="es-ES"/>
              </w:rPr>
              <w:t>¿Cuál?</w:t>
            </w:r>
          </w:p>
        </w:tc>
      </w:tr>
    </w:tbl>
    <w:p w:rsidR="00B57AE7" w:rsidRPr="001E789E" w:rsidRDefault="00B57AE7" w:rsidP="00280F6F">
      <w:pPr>
        <w:pStyle w:val="Prrafodelista"/>
        <w:spacing w:after="0" w:line="240" w:lineRule="auto"/>
        <w:ind w:left="-709"/>
        <w:rPr>
          <w:rFonts w:ascii="Arial" w:hAnsi="Arial" w:cs="Arial"/>
          <w:sz w:val="20"/>
          <w:szCs w:val="20"/>
        </w:rPr>
      </w:pPr>
    </w:p>
    <w:tbl>
      <w:tblPr>
        <w:tblW w:w="10940" w:type="dxa"/>
        <w:tblInd w:w="-63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096"/>
        <w:gridCol w:w="1701"/>
        <w:gridCol w:w="1559"/>
        <w:gridCol w:w="1584"/>
      </w:tblGrid>
      <w:tr w:rsidR="005571A3" w:rsidRPr="001E789E" w:rsidTr="005571A3">
        <w:trPr>
          <w:trHeight w:val="172"/>
        </w:trPr>
        <w:tc>
          <w:tcPr>
            <w:tcW w:w="609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571A3" w:rsidRPr="001E789E" w:rsidRDefault="005571A3" w:rsidP="00AC5CE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E789E">
              <w:rPr>
                <w:rFonts w:ascii="Arial" w:eastAsia="Times New Roman" w:hAnsi="Arial" w:cs="Arial"/>
                <w:color w:val="000000"/>
              </w:rPr>
              <w:t>¿Si su respuesta fue sí, por favor seleccione con (X) la cobertura del reconocimiento y premio obtenido?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AD142E"/>
            <w:vAlign w:val="center"/>
            <w:hideMark/>
          </w:tcPr>
          <w:p w:rsidR="005571A3" w:rsidRPr="001E789E" w:rsidRDefault="005571A3" w:rsidP="005571A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 w:rsidRPr="001E789E"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t>Local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AD142E"/>
            <w:vAlign w:val="center"/>
            <w:hideMark/>
          </w:tcPr>
          <w:p w:rsidR="005571A3" w:rsidRPr="001E789E" w:rsidRDefault="005571A3" w:rsidP="005571A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 w:rsidRPr="001E789E"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t>Nacional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AD142E"/>
            <w:vAlign w:val="center"/>
            <w:hideMark/>
          </w:tcPr>
          <w:p w:rsidR="005571A3" w:rsidRPr="001E789E" w:rsidRDefault="005571A3" w:rsidP="005571A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 w:rsidRPr="001E789E"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t>Internacional</w:t>
            </w:r>
          </w:p>
        </w:tc>
      </w:tr>
      <w:tr w:rsidR="005571A3" w:rsidRPr="001E789E" w:rsidTr="005571A3">
        <w:trPr>
          <w:trHeight w:val="103"/>
        </w:trPr>
        <w:tc>
          <w:tcPr>
            <w:tcW w:w="609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5571A3" w:rsidRPr="001E789E" w:rsidRDefault="005571A3" w:rsidP="005571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571A3" w:rsidRPr="001E789E" w:rsidRDefault="005571A3" w:rsidP="005571A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 w:rsidRPr="001E789E"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571A3" w:rsidRPr="001E789E" w:rsidRDefault="005571A3" w:rsidP="005571A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 w:rsidRPr="001E789E"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t> 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571A3" w:rsidRPr="001E789E" w:rsidRDefault="005571A3" w:rsidP="005571A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 w:rsidRPr="001E789E"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t> </w:t>
            </w:r>
          </w:p>
        </w:tc>
      </w:tr>
    </w:tbl>
    <w:p w:rsidR="00280F6F" w:rsidRPr="001E789E" w:rsidRDefault="00280F6F" w:rsidP="00280F6F">
      <w:pPr>
        <w:pStyle w:val="Prrafodelista"/>
        <w:spacing w:after="0" w:line="240" w:lineRule="auto"/>
        <w:ind w:left="-709"/>
        <w:rPr>
          <w:rFonts w:ascii="Arial" w:hAnsi="Arial" w:cs="Arial"/>
          <w:sz w:val="20"/>
          <w:szCs w:val="20"/>
        </w:rPr>
      </w:pPr>
    </w:p>
    <w:p w:rsidR="00280F6F" w:rsidRPr="001E789E" w:rsidRDefault="00C92CFD" w:rsidP="002D6E65">
      <w:pPr>
        <w:pStyle w:val="Prrafodelista"/>
        <w:numPr>
          <w:ilvl w:val="0"/>
          <w:numId w:val="35"/>
        </w:numPr>
        <w:spacing w:after="0" w:line="240" w:lineRule="auto"/>
        <w:ind w:left="-567" w:right="-1085" w:firstLine="0"/>
        <w:jc w:val="both"/>
        <w:rPr>
          <w:rFonts w:ascii="Arial" w:hAnsi="Arial" w:cs="Arial"/>
          <w:sz w:val="20"/>
          <w:szCs w:val="20"/>
        </w:rPr>
      </w:pPr>
      <w:r w:rsidRPr="001E789E">
        <w:rPr>
          <w:rFonts w:ascii="Arial" w:hAnsi="Arial" w:cs="Arial"/>
          <w:b/>
          <w:sz w:val="20"/>
          <w:szCs w:val="20"/>
        </w:rPr>
        <w:t>¿</w:t>
      </w:r>
      <w:r w:rsidR="00B57AE7" w:rsidRPr="001E789E">
        <w:rPr>
          <w:rFonts w:ascii="Arial" w:hAnsi="Arial" w:cs="Arial"/>
          <w:b/>
          <w:sz w:val="20"/>
          <w:szCs w:val="20"/>
        </w:rPr>
        <w:t xml:space="preserve">CON CUAL DE LOS </w:t>
      </w:r>
      <w:r w:rsidR="00C618C4" w:rsidRPr="001E789E">
        <w:rPr>
          <w:rFonts w:ascii="Arial" w:hAnsi="Arial" w:cs="Arial"/>
          <w:b/>
          <w:sz w:val="20"/>
          <w:szCs w:val="20"/>
        </w:rPr>
        <w:t>OBJETIVOS DE DESARROLLO SOSTENIBLE</w:t>
      </w:r>
      <w:r w:rsidR="0042605B" w:rsidRPr="001E789E">
        <w:rPr>
          <w:rFonts w:ascii="Arial" w:hAnsi="Arial" w:cs="Arial"/>
          <w:b/>
          <w:sz w:val="20"/>
          <w:szCs w:val="20"/>
        </w:rPr>
        <w:t xml:space="preserve"> SE RELACIONA </w:t>
      </w:r>
      <w:r w:rsidR="00B57AE7" w:rsidRPr="001E789E">
        <w:rPr>
          <w:rFonts w:ascii="Arial" w:hAnsi="Arial" w:cs="Arial"/>
          <w:b/>
          <w:sz w:val="20"/>
          <w:szCs w:val="20"/>
        </w:rPr>
        <w:t>E</w:t>
      </w:r>
      <w:r w:rsidRPr="001E789E">
        <w:rPr>
          <w:rFonts w:ascii="Arial" w:hAnsi="Arial" w:cs="Arial"/>
          <w:b/>
          <w:sz w:val="20"/>
          <w:szCs w:val="20"/>
        </w:rPr>
        <w:t>L PROYECTO?</w:t>
      </w:r>
      <w:r w:rsidR="00645D84" w:rsidRPr="001E789E">
        <w:rPr>
          <w:rFonts w:ascii="Arial" w:hAnsi="Arial" w:cs="Arial"/>
          <w:sz w:val="20"/>
          <w:szCs w:val="20"/>
        </w:rPr>
        <w:t xml:space="preserve"> </w:t>
      </w:r>
      <w:r w:rsidR="00645D84" w:rsidRPr="001E789E">
        <w:rPr>
          <w:rFonts w:ascii="Arial" w:hAnsi="Arial" w:cs="Arial"/>
          <w:i/>
          <w:sz w:val="20"/>
          <w:szCs w:val="20"/>
        </w:rPr>
        <w:t>(</w:t>
      </w:r>
      <w:r w:rsidR="00974813" w:rsidRPr="001E789E">
        <w:rPr>
          <w:rFonts w:ascii="Arial" w:hAnsi="Arial" w:cs="Arial"/>
          <w:i/>
          <w:sz w:val="20"/>
          <w:szCs w:val="20"/>
        </w:rPr>
        <w:t>Seleccione</w:t>
      </w:r>
      <w:r w:rsidR="00CC428C" w:rsidRPr="001E789E">
        <w:rPr>
          <w:rFonts w:ascii="Arial" w:hAnsi="Arial" w:cs="Arial"/>
          <w:i/>
          <w:sz w:val="20"/>
          <w:szCs w:val="20"/>
        </w:rPr>
        <w:t xml:space="preserve"> el </w:t>
      </w:r>
      <w:r w:rsidRPr="001E789E">
        <w:rPr>
          <w:rFonts w:ascii="Arial" w:hAnsi="Arial" w:cs="Arial"/>
          <w:i/>
          <w:sz w:val="20"/>
          <w:szCs w:val="20"/>
        </w:rPr>
        <w:t xml:space="preserve">que </w:t>
      </w:r>
      <w:r w:rsidR="00BF0534" w:rsidRPr="001E789E">
        <w:rPr>
          <w:rFonts w:ascii="Arial" w:hAnsi="Arial" w:cs="Arial"/>
          <w:i/>
          <w:sz w:val="20"/>
          <w:szCs w:val="20"/>
        </w:rPr>
        <w:t>aplica</w:t>
      </w:r>
      <w:r w:rsidR="00CC428C" w:rsidRPr="001E789E">
        <w:rPr>
          <w:rFonts w:ascii="Arial" w:hAnsi="Arial" w:cs="Arial"/>
          <w:i/>
          <w:sz w:val="20"/>
          <w:szCs w:val="20"/>
        </w:rPr>
        <w:t xml:space="preserve"> para la ejecución de este proyecto</w:t>
      </w:r>
      <w:r w:rsidR="00645D84" w:rsidRPr="001E789E">
        <w:rPr>
          <w:rFonts w:ascii="Arial" w:hAnsi="Arial" w:cs="Arial"/>
          <w:i/>
          <w:sz w:val="20"/>
          <w:szCs w:val="20"/>
        </w:rPr>
        <w:t>).</w:t>
      </w:r>
    </w:p>
    <w:p w:rsidR="00CC428C" w:rsidRPr="001E789E" w:rsidRDefault="00CC428C" w:rsidP="00CC428C">
      <w:pPr>
        <w:pStyle w:val="Prrafodelista"/>
        <w:spacing w:after="0" w:line="240" w:lineRule="auto"/>
        <w:ind w:left="-567" w:right="-1085"/>
        <w:jc w:val="both"/>
        <w:rPr>
          <w:rFonts w:ascii="Arial" w:hAnsi="Arial" w:cs="Arial"/>
          <w:b/>
          <w:sz w:val="20"/>
          <w:szCs w:val="20"/>
        </w:rPr>
      </w:pPr>
    </w:p>
    <w:tbl>
      <w:tblPr>
        <w:tblStyle w:val="Tablaconcuadrcula"/>
        <w:tblW w:w="10962" w:type="dxa"/>
        <w:tblInd w:w="-648" w:type="dxa"/>
        <w:tblLook w:val="04A0" w:firstRow="1" w:lastRow="0" w:firstColumn="1" w:lastColumn="0" w:noHBand="0" w:noVBand="1"/>
      </w:tblPr>
      <w:tblGrid>
        <w:gridCol w:w="1372"/>
        <w:gridCol w:w="9164"/>
        <w:gridCol w:w="426"/>
      </w:tblGrid>
      <w:tr w:rsidR="004A49BB" w:rsidRPr="001E789E" w:rsidTr="00974813">
        <w:trPr>
          <w:trHeight w:val="255"/>
        </w:trPr>
        <w:tc>
          <w:tcPr>
            <w:tcW w:w="1372" w:type="dxa"/>
            <w:shd w:val="clear" w:color="auto" w:fill="AD142E"/>
            <w:vAlign w:val="center"/>
          </w:tcPr>
          <w:p w:rsidR="004A49BB" w:rsidRPr="001E789E" w:rsidRDefault="004A49BB" w:rsidP="00015570">
            <w:pPr>
              <w:pStyle w:val="Prrafodelista"/>
              <w:ind w:left="0"/>
              <w:jc w:val="both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1E789E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Objetivo 1</w:t>
            </w:r>
          </w:p>
        </w:tc>
        <w:tc>
          <w:tcPr>
            <w:tcW w:w="9165" w:type="dxa"/>
            <w:vAlign w:val="center"/>
          </w:tcPr>
          <w:p w:rsidR="004A49BB" w:rsidRPr="001E789E" w:rsidRDefault="004A49BB" w:rsidP="00015570">
            <w:pPr>
              <w:pStyle w:val="Prrafodelista"/>
              <w:ind w:left="0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1E789E">
              <w:rPr>
                <w:rFonts w:ascii="Arial" w:hAnsi="Arial" w:cs="Arial"/>
                <w:bCs/>
                <w:sz w:val="21"/>
                <w:szCs w:val="21"/>
              </w:rPr>
              <w:t>Poner </w:t>
            </w:r>
            <w:hyperlink r:id="rId8" w:tooltip="Reducción de la pobreza" w:history="1">
              <w:r w:rsidRPr="001E789E">
                <w:rPr>
                  <w:rStyle w:val="Hipervnculo"/>
                  <w:rFonts w:ascii="Arial" w:hAnsi="Arial" w:cs="Arial"/>
                  <w:bCs/>
                  <w:color w:val="auto"/>
                  <w:sz w:val="21"/>
                  <w:szCs w:val="21"/>
                  <w:u w:val="none"/>
                </w:rPr>
                <w:t>fin a la pobreza</w:t>
              </w:r>
            </w:hyperlink>
            <w:r w:rsidRPr="001E789E">
              <w:rPr>
                <w:rFonts w:ascii="Arial" w:hAnsi="Arial" w:cs="Arial"/>
                <w:bCs/>
                <w:sz w:val="21"/>
                <w:szCs w:val="21"/>
              </w:rPr>
              <w:t> en todas sus formas en todo el mundo.</w:t>
            </w:r>
          </w:p>
        </w:tc>
        <w:sdt>
          <w:sdtPr>
            <w:rPr>
              <w:rFonts w:ascii="Arial" w:hAnsi="Arial" w:cs="Arial"/>
              <w:sz w:val="21"/>
              <w:szCs w:val="21"/>
            </w:rPr>
            <w:id w:val="16416038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vAlign w:val="center"/>
              </w:tcPr>
              <w:p w:rsidR="004A49BB" w:rsidRPr="001E789E" w:rsidRDefault="00974813" w:rsidP="00CC428C">
                <w:pPr>
                  <w:pStyle w:val="Prrafodelista"/>
                  <w:ind w:left="0" w:right="-1085"/>
                  <w:jc w:val="both"/>
                  <w:rPr>
                    <w:rFonts w:ascii="Arial" w:hAnsi="Arial" w:cs="Arial"/>
                    <w:sz w:val="21"/>
                    <w:szCs w:val="21"/>
                  </w:rPr>
                </w:pPr>
                <w:r w:rsidRPr="001E789E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4A49BB" w:rsidRPr="001E789E" w:rsidTr="00974813">
        <w:trPr>
          <w:trHeight w:val="255"/>
        </w:trPr>
        <w:tc>
          <w:tcPr>
            <w:tcW w:w="1372" w:type="dxa"/>
            <w:shd w:val="clear" w:color="auto" w:fill="AD142E"/>
            <w:vAlign w:val="center"/>
          </w:tcPr>
          <w:p w:rsidR="004A49BB" w:rsidRPr="001E789E" w:rsidRDefault="004A49BB" w:rsidP="004A49BB">
            <w:pPr>
              <w:pStyle w:val="Prrafodelista"/>
              <w:ind w:left="0"/>
              <w:jc w:val="both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1E789E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Objetivo 2</w:t>
            </w:r>
          </w:p>
        </w:tc>
        <w:tc>
          <w:tcPr>
            <w:tcW w:w="9165" w:type="dxa"/>
            <w:vAlign w:val="center"/>
          </w:tcPr>
          <w:p w:rsidR="004A49BB" w:rsidRPr="001E789E" w:rsidRDefault="004A49BB" w:rsidP="004A49BB">
            <w:pPr>
              <w:spacing w:before="48" w:after="100" w:afterAutospacing="1"/>
              <w:jc w:val="both"/>
              <w:rPr>
                <w:rFonts w:ascii="Arial" w:hAnsi="Arial" w:cs="Arial"/>
                <w:bCs/>
                <w:sz w:val="21"/>
                <w:szCs w:val="21"/>
              </w:rPr>
            </w:pPr>
            <w:r w:rsidRPr="001E789E">
              <w:rPr>
                <w:rFonts w:ascii="Arial" w:hAnsi="Arial" w:cs="Arial"/>
                <w:bCs/>
                <w:sz w:val="21"/>
                <w:szCs w:val="21"/>
              </w:rPr>
              <w:t>Poner fin al hambre, lograr la </w:t>
            </w:r>
            <w:hyperlink r:id="rId9" w:tooltip="Seguridad alimentaria" w:history="1">
              <w:r w:rsidRPr="001E789E">
                <w:rPr>
                  <w:rStyle w:val="Hipervnculo"/>
                  <w:rFonts w:ascii="Arial" w:hAnsi="Arial" w:cs="Arial"/>
                  <w:bCs/>
                  <w:color w:val="auto"/>
                  <w:sz w:val="21"/>
                  <w:szCs w:val="21"/>
                  <w:u w:val="none"/>
                </w:rPr>
                <w:t>seguridad alimentaria</w:t>
              </w:r>
            </w:hyperlink>
            <w:r w:rsidRPr="001E789E">
              <w:rPr>
                <w:rFonts w:ascii="Arial" w:hAnsi="Arial" w:cs="Arial"/>
                <w:bCs/>
                <w:sz w:val="21"/>
                <w:szCs w:val="21"/>
              </w:rPr>
              <w:t> y la mejora de la </w:t>
            </w:r>
            <w:hyperlink r:id="rId10" w:tooltip="Nutrición" w:history="1">
              <w:r w:rsidRPr="001E789E">
                <w:rPr>
                  <w:rStyle w:val="Hipervnculo"/>
                  <w:rFonts w:ascii="Arial" w:hAnsi="Arial" w:cs="Arial"/>
                  <w:bCs/>
                  <w:color w:val="auto"/>
                  <w:sz w:val="21"/>
                  <w:szCs w:val="21"/>
                  <w:u w:val="none"/>
                </w:rPr>
                <w:t>nutrición</w:t>
              </w:r>
            </w:hyperlink>
            <w:r w:rsidRPr="001E789E">
              <w:rPr>
                <w:rFonts w:ascii="Arial" w:hAnsi="Arial" w:cs="Arial"/>
                <w:bCs/>
                <w:sz w:val="21"/>
                <w:szCs w:val="21"/>
              </w:rPr>
              <w:t> y promover la </w:t>
            </w:r>
            <w:hyperlink r:id="rId11" w:tooltip="Agricultura sostenible" w:history="1">
              <w:r w:rsidRPr="001E789E">
                <w:rPr>
                  <w:rStyle w:val="Hipervnculo"/>
                  <w:rFonts w:ascii="Arial" w:hAnsi="Arial" w:cs="Arial"/>
                  <w:bCs/>
                  <w:color w:val="auto"/>
                  <w:sz w:val="21"/>
                  <w:szCs w:val="21"/>
                  <w:u w:val="none"/>
                </w:rPr>
                <w:t>agricultura sostenible</w:t>
              </w:r>
            </w:hyperlink>
          </w:p>
        </w:tc>
        <w:sdt>
          <w:sdtPr>
            <w:rPr>
              <w:rFonts w:ascii="Arial" w:hAnsi="Arial" w:cs="Arial"/>
              <w:sz w:val="21"/>
              <w:szCs w:val="21"/>
            </w:rPr>
            <w:id w:val="-11250827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vAlign w:val="center"/>
              </w:tcPr>
              <w:p w:rsidR="004A49BB" w:rsidRPr="001E789E" w:rsidRDefault="004A49BB" w:rsidP="004A49BB">
                <w:pPr>
                  <w:pStyle w:val="Prrafodelista"/>
                  <w:ind w:left="0" w:right="-1085"/>
                  <w:jc w:val="both"/>
                  <w:rPr>
                    <w:rFonts w:ascii="Arial" w:hAnsi="Arial" w:cs="Arial"/>
                    <w:sz w:val="21"/>
                    <w:szCs w:val="21"/>
                  </w:rPr>
                </w:pPr>
                <w:r w:rsidRPr="001E789E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4A49BB" w:rsidRPr="001E789E" w:rsidTr="00974813">
        <w:trPr>
          <w:trHeight w:val="255"/>
        </w:trPr>
        <w:tc>
          <w:tcPr>
            <w:tcW w:w="1372" w:type="dxa"/>
            <w:shd w:val="clear" w:color="auto" w:fill="AD142E"/>
            <w:vAlign w:val="center"/>
          </w:tcPr>
          <w:p w:rsidR="004A49BB" w:rsidRPr="001E789E" w:rsidRDefault="004A49BB" w:rsidP="004A49BB">
            <w:pPr>
              <w:pStyle w:val="Prrafodelista"/>
              <w:ind w:left="0"/>
              <w:jc w:val="both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1E789E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Objetivo 3</w:t>
            </w:r>
          </w:p>
        </w:tc>
        <w:tc>
          <w:tcPr>
            <w:tcW w:w="9165" w:type="dxa"/>
            <w:vAlign w:val="center"/>
          </w:tcPr>
          <w:p w:rsidR="004A49BB" w:rsidRPr="001E789E" w:rsidRDefault="004A49BB" w:rsidP="004A49BB">
            <w:pPr>
              <w:spacing w:before="48" w:after="100" w:afterAutospacing="1"/>
              <w:jc w:val="both"/>
              <w:rPr>
                <w:rFonts w:ascii="Arial" w:hAnsi="Arial" w:cs="Arial"/>
                <w:bCs/>
                <w:sz w:val="21"/>
                <w:szCs w:val="21"/>
              </w:rPr>
            </w:pPr>
            <w:r w:rsidRPr="001E789E">
              <w:rPr>
                <w:rFonts w:ascii="Arial" w:hAnsi="Arial" w:cs="Arial"/>
                <w:bCs/>
                <w:sz w:val="21"/>
                <w:szCs w:val="21"/>
              </w:rPr>
              <w:t>Garantizar una </w:t>
            </w:r>
            <w:hyperlink r:id="rId12" w:tooltip="Salud" w:history="1">
              <w:r w:rsidRPr="001E789E">
                <w:rPr>
                  <w:rStyle w:val="Hipervnculo"/>
                  <w:rFonts w:ascii="Arial" w:hAnsi="Arial" w:cs="Arial"/>
                  <w:bCs/>
                  <w:color w:val="auto"/>
                  <w:sz w:val="21"/>
                  <w:szCs w:val="21"/>
                  <w:u w:val="none"/>
                </w:rPr>
                <w:t>vida sana</w:t>
              </w:r>
            </w:hyperlink>
            <w:r w:rsidRPr="001E789E">
              <w:rPr>
                <w:rFonts w:ascii="Arial" w:hAnsi="Arial" w:cs="Arial"/>
                <w:bCs/>
                <w:sz w:val="21"/>
                <w:szCs w:val="21"/>
              </w:rPr>
              <w:t> y promover el bienestar para todos en todas las edades</w:t>
            </w:r>
          </w:p>
        </w:tc>
        <w:sdt>
          <w:sdtPr>
            <w:rPr>
              <w:rFonts w:ascii="Arial" w:hAnsi="Arial" w:cs="Arial"/>
              <w:sz w:val="21"/>
              <w:szCs w:val="21"/>
            </w:rPr>
            <w:id w:val="7051458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vAlign w:val="center"/>
              </w:tcPr>
              <w:p w:rsidR="004A49BB" w:rsidRPr="001E789E" w:rsidRDefault="004A49BB" w:rsidP="004A49BB">
                <w:pPr>
                  <w:pStyle w:val="Prrafodelista"/>
                  <w:ind w:left="0" w:right="-1085"/>
                  <w:jc w:val="both"/>
                  <w:rPr>
                    <w:rFonts w:ascii="Arial" w:hAnsi="Arial" w:cs="Arial"/>
                    <w:sz w:val="21"/>
                    <w:szCs w:val="21"/>
                  </w:rPr>
                </w:pPr>
                <w:r w:rsidRPr="001E789E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4A49BB" w:rsidRPr="001E789E" w:rsidTr="00974813">
        <w:trPr>
          <w:trHeight w:val="255"/>
        </w:trPr>
        <w:tc>
          <w:tcPr>
            <w:tcW w:w="1372" w:type="dxa"/>
            <w:shd w:val="clear" w:color="auto" w:fill="AD142E"/>
            <w:vAlign w:val="center"/>
          </w:tcPr>
          <w:p w:rsidR="004A49BB" w:rsidRPr="001E789E" w:rsidRDefault="004A49BB" w:rsidP="004A49BB">
            <w:pPr>
              <w:pStyle w:val="Prrafodelista"/>
              <w:ind w:left="0"/>
              <w:jc w:val="both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1E789E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Objetivo 4</w:t>
            </w:r>
          </w:p>
        </w:tc>
        <w:tc>
          <w:tcPr>
            <w:tcW w:w="9165" w:type="dxa"/>
            <w:vAlign w:val="center"/>
          </w:tcPr>
          <w:p w:rsidR="004A49BB" w:rsidRPr="001E789E" w:rsidRDefault="004A49BB" w:rsidP="004A49BB">
            <w:pPr>
              <w:pStyle w:val="Prrafodelista"/>
              <w:ind w:left="0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1E789E">
              <w:rPr>
                <w:rFonts w:ascii="Arial" w:hAnsi="Arial" w:cs="Arial"/>
                <w:bCs/>
                <w:sz w:val="21"/>
                <w:szCs w:val="21"/>
                <w:shd w:val="clear" w:color="auto" w:fill="FFFFFF"/>
              </w:rPr>
              <w:t>Garantizar una </w:t>
            </w:r>
            <w:hyperlink r:id="rId13" w:tooltip="Educación inclusiva" w:history="1">
              <w:r w:rsidRPr="001E789E">
                <w:rPr>
                  <w:rStyle w:val="Hipervnculo"/>
                  <w:rFonts w:ascii="Arial" w:hAnsi="Arial" w:cs="Arial"/>
                  <w:bCs/>
                  <w:color w:val="auto"/>
                  <w:sz w:val="21"/>
                  <w:szCs w:val="21"/>
                  <w:u w:val="none"/>
                  <w:shd w:val="clear" w:color="auto" w:fill="FFFFFF"/>
                </w:rPr>
                <w:t>educación inclusiva</w:t>
              </w:r>
            </w:hyperlink>
            <w:r w:rsidRPr="001E789E">
              <w:rPr>
                <w:rFonts w:ascii="Arial" w:hAnsi="Arial" w:cs="Arial"/>
                <w:bCs/>
                <w:sz w:val="21"/>
                <w:szCs w:val="21"/>
                <w:shd w:val="clear" w:color="auto" w:fill="FFFFFF"/>
              </w:rPr>
              <w:t>, equitativa y de calidad y promover oportunidades de </w:t>
            </w:r>
            <w:hyperlink r:id="rId14" w:tooltip="Educación permanente" w:history="1">
              <w:r w:rsidRPr="001E789E">
                <w:rPr>
                  <w:rStyle w:val="Hipervnculo"/>
                  <w:rFonts w:ascii="Arial" w:hAnsi="Arial" w:cs="Arial"/>
                  <w:bCs/>
                  <w:color w:val="auto"/>
                  <w:sz w:val="21"/>
                  <w:szCs w:val="21"/>
                  <w:u w:val="none"/>
                  <w:shd w:val="clear" w:color="auto" w:fill="FFFFFF"/>
                </w:rPr>
                <w:t>aprendizaje durante toda la vida</w:t>
              </w:r>
            </w:hyperlink>
            <w:r w:rsidRPr="001E789E">
              <w:rPr>
                <w:rFonts w:ascii="Arial" w:hAnsi="Arial" w:cs="Arial"/>
                <w:bCs/>
                <w:sz w:val="21"/>
                <w:szCs w:val="21"/>
                <w:shd w:val="clear" w:color="auto" w:fill="FFFFFF"/>
              </w:rPr>
              <w:t> para todos</w:t>
            </w:r>
          </w:p>
        </w:tc>
        <w:sdt>
          <w:sdtPr>
            <w:rPr>
              <w:rFonts w:ascii="Arial" w:hAnsi="Arial" w:cs="Arial"/>
              <w:sz w:val="21"/>
              <w:szCs w:val="21"/>
            </w:rPr>
            <w:id w:val="6543421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vAlign w:val="center"/>
              </w:tcPr>
              <w:p w:rsidR="004A49BB" w:rsidRPr="001E789E" w:rsidRDefault="004A49BB" w:rsidP="004A49BB">
                <w:pPr>
                  <w:pStyle w:val="Prrafodelista"/>
                  <w:ind w:left="0" w:right="-1085"/>
                  <w:jc w:val="both"/>
                  <w:rPr>
                    <w:rFonts w:ascii="Arial" w:hAnsi="Arial" w:cs="Arial"/>
                    <w:sz w:val="21"/>
                    <w:szCs w:val="21"/>
                  </w:rPr>
                </w:pPr>
                <w:r w:rsidRPr="001E789E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4A49BB" w:rsidRPr="001E789E" w:rsidTr="00974813">
        <w:trPr>
          <w:trHeight w:val="255"/>
        </w:trPr>
        <w:tc>
          <w:tcPr>
            <w:tcW w:w="1372" w:type="dxa"/>
            <w:shd w:val="clear" w:color="auto" w:fill="AD142E"/>
            <w:vAlign w:val="center"/>
          </w:tcPr>
          <w:p w:rsidR="004A49BB" w:rsidRPr="001E789E" w:rsidRDefault="004A49BB" w:rsidP="004A49BB">
            <w:pPr>
              <w:pStyle w:val="Prrafodelista"/>
              <w:ind w:left="0"/>
              <w:jc w:val="both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1E789E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Objetivo 5</w:t>
            </w:r>
          </w:p>
        </w:tc>
        <w:tc>
          <w:tcPr>
            <w:tcW w:w="9165" w:type="dxa"/>
            <w:vAlign w:val="center"/>
          </w:tcPr>
          <w:p w:rsidR="004A49BB" w:rsidRPr="001E789E" w:rsidRDefault="004A49BB" w:rsidP="004A49BB">
            <w:pPr>
              <w:spacing w:before="48" w:after="100" w:afterAutospacing="1"/>
              <w:jc w:val="both"/>
              <w:rPr>
                <w:rFonts w:ascii="Arial" w:hAnsi="Arial" w:cs="Arial"/>
                <w:bCs/>
                <w:sz w:val="21"/>
                <w:szCs w:val="21"/>
              </w:rPr>
            </w:pPr>
            <w:r w:rsidRPr="001E789E">
              <w:rPr>
                <w:rFonts w:ascii="Arial" w:hAnsi="Arial" w:cs="Arial"/>
                <w:bCs/>
                <w:sz w:val="21"/>
                <w:szCs w:val="21"/>
              </w:rPr>
              <w:t>Lograr la </w:t>
            </w:r>
            <w:hyperlink r:id="rId15" w:tooltip="Igualdad de género" w:history="1">
              <w:r w:rsidRPr="001E789E">
                <w:rPr>
                  <w:rStyle w:val="Hipervnculo"/>
                  <w:rFonts w:ascii="Arial" w:hAnsi="Arial" w:cs="Arial"/>
                  <w:bCs/>
                  <w:color w:val="auto"/>
                  <w:sz w:val="21"/>
                  <w:szCs w:val="21"/>
                  <w:u w:val="none"/>
                </w:rPr>
                <w:t>igualdad entre los géneros</w:t>
              </w:r>
            </w:hyperlink>
            <w:r w:rsidRPr="001E789E">
              <w:rPr>
                <w:rFonts w:ascii="Arial" w:hAnsi="Arial" w:cs="Arial"/>
                <w:bCs/>
                <w:sz w:val="21"/>
                <w:szCs w:val="21"/>
              </w:rPr>
              <w:t>.</w:t>
            </w:r>
          </w:p>
        </w:tc>
        <w:sdt>
          <w:sdtPr>
            <w:rPr>
              <w:rFonts w:ascii="Arial" w:hAnsi="Arial" w:cs="Arial"/>
              <w:sz w:val="21"/>
              <w:szCs w:val="21"/>
            </w:rPr>
            <w:id w:val="-15159944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vAlign w:val="center"/>
              </w:tcPr>
              <w:p w:rsidR="004A49BB" w:rsidRPr="001E789E" w:rsidRDefault="004A49BB" w:rsidP="004A49BB">
                <w:pPr>
                  <w:pStyle w:val="Prrafodelista"/>
                  <w:ind w:left="0" w:right="-1085"/>
                  <w:jc w:val="both"/>
                  <w:rPr>
                    <w:rFonts w:ascii="Arial" w:hAnsi="Arial" w:cs="Arial"/>
                    <w:sz w:val="21"/>
                    <w:szCs w:val="21"/>
                  </w:rPr>
                </w:pPr>
                <w:r w:rsidRPr="001E789E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4A49BB" w:rsidRPr="001E789E" w:rsidTr="00974813">
        <w:trPr>
          <w:trHeight w:val="255"/>
        </w:trPr>
        <w:tc>
          <w:tcPr>
            <w:tcW w:w="1372" w:type="dxa"/>
            <w:shd w:val="clear" w:color="auto" w:fill="AD142E"/>
            <w:vAlign w:val="center"/>
          </w:tcPr>
          <w:p w:rsidR="004A49BB" w:rsidRPr="001E789E" w:rsidRDefault="004A49BB" w:rsidP="004A49BB">
            <w:pPr>
              <w:pStyle w:val="Prrafodelista"/>
              <w:ind w:left="0"/>
              <w:jc w:val="both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1E789E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Objetivo 6</w:t>
            </w:r>
          </w:p>
        </w:tc>
        <w:tc>
          <w:tcPr>
            <w:tcW w:w="9165" w:type="dxa"/>
            <w:vAlign w:val="center"/>
          </w:tcPr>
          <w:p w:rsidR="004A49BB" w:rsidRPr="001E789E" w:rsidRDefault="004A49BB" w:rsidP="004A49BB">
            <w:pPr>
              <w:spacing w:before="48" w:after="100" w:afterAutospacing="1"/>
              <w:jc w:val="both"/>
              <w:rPr>
                <w:rFonts w:ascii="Arial" w:hAnsi="Arial" w:cs="Arial"/>
                <w:bCs/>
                <w:sz w:val="21"/>
                <w:szCs w:val="21"/>
              </w:rPr>
            </w:pPr>
            <w:r w:rsidRPr="001E789E">
              <w:rPr>
                <w:rFonts w:ascii="Arial" w:hAnsi="Arial" w:cs="Arial"/>
                <w:bCs/>
                <w:sz w:val="21"/>
                <w:szCs w:val="21"/>
              </w:rPr>
              <w:t>Garantizar la disponibilidad de </w:t>
            </w:r>
            <w:hyperlink r:id="rId16" w:tooltip="Agua" w:history="1">
              <w:r w:rsidRPr="001E789E">
                <w:rPr>
                  <w:rStyle w:val="Hipervnculo"/>
                  <w:rFonts w:ascii="Arial" w:hAnsi="Arial" w:cs="Arial"/>
                  <w:bCs/>
                  <w:color w:val="auto"/>
                  <w:sz w:val="21"/>
                  <w:szCs w:val="21"/>
                  <w:u w:val="none"/>
                </w:rPr>
                <w:t>agua</w:t>
              </w:r>
            </w:hyperlink>
            <w:r w:rsidRPr="001E789E">
              <w:rPr>
                <w:rFonts w:ascii="Arial" w:hAnsi="Arial" w:cs="Arial"/>
                <w:bCs/>
                <w:sz w:val="21"/>
                <w:szCs w:val="21"/>
              </w:rPr>
              <w:t> y su gestión sostenible y el saneamiento para todos</w:t>
            </w:r>
          </w:p>
        </w:tc>
        <w:sdt>
          <w:sdtPr>
            <w:rPr>
              <w:rFonts w:ascii="Arial" w:hAnsi="Arial" w:cs="Arial"/>
              <w:sz w:val="21"/>
              <w:szCs w:val="21"/>
            </w:rPr>
            <w:id w:val="-3823239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vAlign w:val="center"/>
              </w:tcPr>
              <w:p w:rsidR="004A49BB" w:rsidRPr="001E789E" w:rsidRDefault="004A49BB" w:rsidP="004A49BB">
                <w:pPr>
                  <w:pStyle w:val="Prrafodelista"/>
                  <w:ind w:left="0" w:right="-1085"/>
                  <w:jc w:val="both"/>
                  <w:rPr>
                    <w:rFonts w:ascii="Arial" w:hAnsi="Arial" w:cs="Arial"/>
                    <w:sz w:val="21"/>
                    <w:szCs w:val="21"/>
                  </w:rPr>
                </w:pPr>
                <w:r w:rsidRPr="001E789E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4A49BB" w:rsidRPr="001E789E" w:rsidTr="00974813">
        <w:trPr>
          <w:trHeight w:val="255"/>
        </w:trPr>
        <w:tc>
          <w:tcPr>
            <w:tcW w:w="1372" w:type="dxa"/>
            <w:shd w:val="clear" w:color="auto" w:fill="AD142E"/>
            <w:vAlign w:val="center"/>
          </w:tcPr>
          <w:p w:rsidR="004A49BB" w:rsidRPr="001E789E" w:rsidRDefault="004A49BB" w:rsidP="004A49BB">
            <w:pPr>
              <w:pStyle w:val="Prrafodelista"/>
              <w:ind w:left="0"/>
              <w:jc w:val="both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1E789E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Objetivo 7</w:t>
            </w:r>
          </w:p>
        </w:tc>
        <w:tc>
          <w:tcPr>
            <w:tcW w:w="9165" w:type="dxa"/>
            <w:vAlign w:val="center"/>
          </w:tcPr>
          <w:p w:rsidR="004A49BB" w:rsidRPr="001E789E" w:rsidRDefault="004A49BB" w:rsidP="004A49BB">
            <w:pPr>
              <w:spacing w:before="48" w:after="100" w:afterAutospacing="1"/>
              <w:jc w:val="both"/>
              <w:rPr>
                <w:rFonts w:ascii="Arial" w:hAnsi="Arial" w:cs="Arial"/>
                <w:bCs/>
                <w:sz w:val="21"/>
                <w:szCs w:val="21"/>
              </w:rPr>
            </w:pPr>
            <w:r w:rsidRPr="001E789E">
              <w:rPr>
                <w:rFonts w:ascii="Arial" w:hAnsi="Arial" w:cs="Arial"/>
                <w:bCs/>
                <w:sz w:val="21"/>
                <w:szCs w:val="21"/>
              </w:rPr>
              <w:t>Garantizar el acceso a una </w:t>
            </w:r>
            <w:hyperlink r:id="rId17" w:tooltip="Energía" w:history="1">
              <w:r w:rsidRPr="001E789E">
                <w:rPr>
                  <w:rStyle w:val="Hipervnculo"/>
                  <w:rFonts w:ascii="Arial" w:hAnsi="Arial" w:cs="Arial"/>
                  <w:bCs/>
                  <w:color w:val="auto"/>
                  <w:sz w:val="21"/>
                  <w:szCs w:val="21"/>
                  <w:u w:val="none"/>
                </w:rPr>
                <w:t>energía</w:t>
              </w:r>
            </w:hyperlink>
            <w:r w:rsidRPr="001E789E">
              <w:rPr>
                <w:rFonts w:ascii="Arial" w:hAnsi="Arial" w:cs="Arial"/>
                <w:bCs/>
                <w:sz w:val="21"/>
                <w:szCs w:val="21"/>
              </w:rPr>
              <w:t> asequible, segura, sostenible y moderna para todos</w:t>
            </w:r>
          </w:p>
        </w:tc>
        <w:sdt>
          <w:sdtPr>
            <w:rPr>
              <w:rFonts w:ascii="Arial" w:hAnsi="Arial" w:cs="Arial"/>
              <w:sz w:val="21"/>
              <w:szCs w:val="21"/>
            </w:rPr>
            <w:id w:val="7497043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vAlign w:val="center"/>
              </w:tcPr>
              <w:p w:rsidR="004A49BB" w:rsidRPr="001E789E" w:rsidRDefault="004A49BB" w:rsidP="004A49BB">
                <w:pPr>
                  <w:pStyle w:val="Prrafodelista"/>
                  <w:ind w:left="0" w:right="-1085"/>
                  <w:jc w:val="both"/>
                  <w:rPr>
                    <w:rFonts w:ascii="Arial" w:hAnsi="Arial" w:cs="Arial"/>
                    <w:sz w:val="21"/>
                    <w:szCs w:val="21"/>
                  </w:rPr>
                </w:pPr>
                <w:r w:rsidRPr="001E789E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4A49BB" w:rsidRPr="001E789E" w:rsidTr="00974813">
        <w:trPr>
          <w:trHeight w:val="255"/>
        </w:trPr>
        <w:tc>
          <w:tcPr>
            <w:tcW w:w="1372" w:type="dxa"/>
            <w:shd w:val="clear" w:color="auto" w:fill="AD142E"/>
            <w:vAlign w:val="center"/>
          </w:tcPr>
          <w:p w:rsidR="004A49BB" w:rsidRPr="001E789E" w:rsidRDefault="004A49BB" w:rsidP="004A49BB">
            <w:pPr>
              <w:pStyle w:val="Prrafodelista"/>
              <w:ind w:left="0"/>
              <w:jc w:val="both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1E789E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Objetivo 8</w:t>
            </w:r>
          </w:p>
        </w:tc>
        <w:tc>
          <w:tcPr>
            <w:tcW w:w="9165" w:type="dxa"/>
            <w:vAlign w:val="center"/>
          </w:tcPr>
          <w:p w:rsidR="004A49BB" w:rsidRPr="001E789E" w:rsidRDefault="004A49BB" w:rsidP="004A49BB">
            <w:pPr>
              <w:spacing w:before="48" w:after="100" w:afterAutospacing="1"/>
              <w:jc w:val="both"/>
              <w:rPr>
                <w:rFonts w:ascii="Arial" w:hAnsi="Arial" w:cs="Arial"/>
                <w:bCs/>
                <w:sz w:val="21"/>
                <w:szCs w:val="21"/>
              </w:rPr>
            </w:pPr>
            <w:r w:rsidRPr="001E789E">
              <w:rPr>
                <w:rFonts w:ascii="Arial" w:hAnsi="Arial" w:cs="Arial"/>
                <w:bCs/>
                <w:sz w:val="21"/>
                <w:szCs w:val="21"/>
              </w:rPr>
              <w:t>Promover el crecimiento económico sostenido, inclusivo y sostenible, el </w:t>
            </w:r>
            <w:hyperlink r:id="rId18" w:tooltip="Pleno empleo" w:history="1">
              <w:r w:rsidRPr="001E789E">
                <w:rPr>
                  <w:rStyle w:val="Hipervnculo"/>
                  <w:rFonts w:ascii="Arial" w:hAnsi="Arial" w:cs="Arial"/>
                  <w:bCs/>
                  <w:color w:val="auto"/>
                  <w:sz w:val="21"/>
                  <w:szCs w:val="21"/>
                  <w:u w:val="none"/>
                </w:rPr>
                <w:t>empleo pleno</w:t>
              </w:r>
            </w:hyperlink>
            <w:r w:rsidRPr="001E789E">
              <w:rPr>
                <w:rFonts w:ascii="Arial" w:hAnsi="Arial" w:cs="Arial"/>
                <w:bCs/>
                <w:sz w:val="21"/>
                <w:szCs w:val="21"/>
              </w:rPr>
              <w:t> y productivo y el </w:t>
            </w:r>
            <w:hyperlink r:id="rId19" w:tooltip="Trabajo decente" w:history="1">
              <w:r w:rsidRPr="001E789E">
                <w:rPr>
                  <w:rStyle w:val="Hipervnculo"/>
                  <w:rFonts w:ascii="Arial" w:hAnsi="Arial" w:cs="Arial"/>
                  <w:bCs/>
                  <w:color w:val="auto"/>
                  <w:sz w:val="21"/>
                  <w:szCs w:val="21"/>
                  <w:u w:val="none"/>
                </w:rPr>
                <w:t>trabajo decente</w:t>
              </w:r>
            </w:hyperlink>
            <w:r w:rsidRPr="001E789E">
              <w:rPr>
                <w:rFonts w:ascii="Arial" w:hAnsi="Arial" w:cs="Arial"/>
                <w:bCs/>
                <w:sz w:val="21"/>
                <w:szCs w:val="21"/>
              </w:rPr>
              <w:t> para todos</w:t>
            </w:r>
          </w:p>
        </w:tc>
        <w:sdt>
          <w:sdtPr>
            <w:rPr>
              <w:rFonts w:ascii="Arial" w:hAnsi="Arial" w:cs="Arial"/>
              <w:sz w:val="21"/>
              <w:szCs w:val="21"/>
            </w:rPr>
            <w:id w:val="8910799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vAlign w:val="center"/>
              </w:tcPr>
              <w:p w:rsidR="004A49BB" w:rsidRPr="001E789E" w:rsidRDefault="004A49BB" w:rsidP="004A49BB">
                <w:pPr>
                  <w:pStyle w:val="Prrafodelista"/>
                  <w:ind w:left="0" w:right="-1085"/>
                  <w:jc w:val="both"/>
                  <w:rPr>
                    <w:rFonts w:ascii="Arial" w:hAnsi="Arial" w:cs="Arial"/>
                    <w:sz w:val="21"/>
                    <w:szCs w:val="21"/>
                  </w:rPr>
                </w:pPr>
                <w:r w:rsidRPr="001E789E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4A49BB" w:rsidRPr="001E789E" w:rsidTr="00974813">
        <w:trPr>
          <w:trHeight w:val="255"/>
        </w:trPr>
        <w:tc>
          <w:tcPr>
            <w:tcW w:w="1372" w:type="dxa"/>
            <w:shd w:val="clear" w:color="auto" w:fill="AD142E"/>
            <w:vAlign w:val="center"/>
          </w:tcPr>
          <w:p w:rsidR="004A49BB" w:rsidRPr="001E789E" w:rsidRDefault="004A49BB" w:rsidP="004A49BB">
            <w:pPr>
              <w:pStyle w:val="Prrafodelista"/>
              <w:ind w:left="0"/>
              <w:jc w:val="both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1E789E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Objetivo 9</w:t>
            </w:r>
          </w:p>
        </w:tc>
        <w:tc>
          <w:tcPr>
            <w:tcW w:w="9165" w:type="dxa"/>
            <w:vAlign w:val="center"/>
          </w:tcPr>
          <w:p w:rsidR="004A49BB" w:rsidRPr="001E789E" w:rsidRDefault="004A49BB" w:rsidP="004A49BB">
            <w:pPr>
              <w:spacing w:before="48" w:after="100" w:afterAutospacing="1"/>
              <w:jc w:val="both"/>
              <w:rPr>
                <w:rFonts w:ascii="Arial" w:hAnsi="Arial" w:cs="Arial"/>
                <w:bCs/>
                <w:sz w:val="21"/>
                <w:szCs w:val="21"/>
              </w:rPr>
            </w:pPr>
            <w:r w:rsidRPr="001E789E">
              <w:rPr>
                <w:rFonts w:ascii="Arial" w:hAnsi="Arial" w:cs="Arial"/>
                <w:bCs/>
                <w:sz w:val="21"/>
                <w:szCs w:val="21"/>
              </w:rPr>
              <w:t>Construir </w:t>
            </w:r>
            <w:hyperlink r:id="rId20" w:tooltip="Infraestructura" w:history="1">
              <w:r w:rsidRPr="001E789E">
                <w:rPr>
                  <w:rStyle w:val="Hipervnculo"/>
                  <w:rFonts w:ascii="Arial" w:hAnsi="Arial" w:cs="Arial"/>
                  <w:bCs/>
                  <w:color w:val="auto"/>
                  <w:sz w:val="21"/>
                  <w:szCs w:val="21"/>
                  <w:u w:val="none"/>
                </w:rPr>
                <w:t>infraestructuras</w:t>
              </w:r>
            </w:hyperlink>
            <w:r w:rsidRPr="001E789E">
              <w:rPr>
                <w:rFonts w:ascii="Arial" w:hAnsi="Arial" w:cs="Arial"/>
                <w:bCs/>
                <w:sz w:val="21"/>
                <w:szCs w:val="21"/>
              </w:rPr>
              <w:t> resilientes, promover la </w:t>
            </w:r>
            <w:hyperlink r:id="rId21" w:tooltip="Industrialización" w:history="1">
              <w:r w:rsidRPr="001E789E">
                <w:rPr>
                  <w:rStyle w:val="Hipervnculo"/>
                  <w:rFonts w:ascii="Arial" w:hAnsi="Arial" w:cs="Arial"/>
                  <w:bCs/>
                  <w:color w:val="auto"/>
                  <w:sz w:val="21"/>
                  <w:szCs w:val="21"/>
                  <w:u w:val="none"/>
                </w:rPr>
                <w:t>industrialización</w:t>
              </w:r>
            </w:hyperlink>
            <w:r w:rsidRPr="001E789E">
              <w:rPr>
                <w:rFonts w:ascii="Arial" w:hAnsi="Arial" w:cs="Arial"/>
                <w:bCs/>
                <w:sz w:val="21"/>
                <w:szCs w:val="21"/>
              </w:rPr>
              <w:t> inclusiva y sostenible y fomentar la </w:t>
            </w:r>
            <w:hyperlink r:id="rId22" w:tooltip="Innovación" w:history="1">
              <w:r w:rsidRPr="001E789E">
                <w:rPr>
                  <w:rStyle w:val="Hipervnculo"/>
                  <w:rFonts w:ascii="Arial" w:hAnsi="Arial" w:cs="Arial"/>
                  <w:bCs/>
                  <w:color w:val="auto"/>
                  <w:sz w:val="21"/>
                  <w:szCs w:val="21"/>
                  <w:u w:val="none"/>
                </w:rPr>
                <w:t>innovación</w:t>
              </w:r>
            </w:hyperlink>
          </w:p>
        </w:tc>
        <w:sdt>
          <w:sdtPr>
            <w:rPr>
              <w:rFonts w:ascii="Arial" w:hAnsi="Arial" w:cs="Arial"/>
              <w:sz w:val="21"/>
              <w:szCs w:val="21"/>
            </w:rPr>
            <w:id w:val="-11284006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vAlign w:val="center"/>
              </w:tcPr>
              <w:p w:rsidR="004A49BB" w:rsidRPr="001E789E" w:rsidRDefault="004A49BB" w:rsidP="004A49BB">
                <w:pPr>
                  <w:pStyle w:val="Prrafodelista"/>
                  <w:ind w:left="0" w:right="-1085"/>
                  <w:jc w:val="both"/>
                  <w:rPr>
                    <w:rFonts w:ascii="Arial" w:hAnsi="Arial" w:cs="Arial"/>
                    <w:sz w:val="21"/>
                    <w:szCs w:val="21"/>
                  </w:rPr>
                </w:pPr>
                <w:r w:rsidRPr="001E789E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4A49BB" w:rsidRPr="001E789E" w:rsidTr="00974813">
        <w:trPr>
          <w:trHeight w:val="255"/>
        </w:trPr>
        <w:tc>
          <w:tcPr>
            <w:tcW w:w="1372" w:type="dxa"/>
            <w:shd w:val="clear" w:color="auto" w:fill="AD142E"/>
            <w:vAlign w:val="center"/>
          </w:tcPr>
          <w:p w:rsidR="004A49BB" w:rsidRPr="001E789E" w:rsidRDefault="004A49BB" w:rsidP="004A49BB">
            <w:pPr>
              <w:pStyle w:val="Prrafodelista"/>
              <w:ind w:left="0"/>
              <w:jc w:val="both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1E789E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Objetivo 10</w:t>
            </w:r>
          </w:p>
        </w:tc>
        <w:tc>
          <w:tcPr>
            <w:tcW w:w="9165" w:type="dxa"/>
            <w:vAlign w:val="center"/>
          </w:tcPr>
          <w:p w:rsidR="004A49BB" w:rsidRPr="001E789E" w:rsidRDefault="004A49BB" w:rsidP="004A49BB">
            <w:pPr>
              <w:spacing w:before="48" w:after="100" w:afterAutospacing="1"/>
              <w:jc w:val="both"/>
              <w:rPr>
                <w:rFonts w:ascii="Arial" w:hAnsi="Arial" w:cs="Arial"/>
                <w:bCs/>
                <w:sz w:val="21"/>
                <w:szCs w:val="21"/>
              </w:rPr>
            </w:pPr>
            <w:r w:rsidRPr="001E789E">
              <w:rPr>
                <w:rFonts w:ascii="Arial" w:hAnsi="Arial" w:cs="Arial"/>
                <w:bCs/>
                <w:sz w:val="21"/>
                <w:szCs w:val="21"/>
              </w:rPr>
              <w:t>Reducir la desigualdad en y entre los países</w:t>
            </w:r>
          </w:p>
        </w:tc>
        <w:sdt>
          <w:sdtPr>
            <w:rPr>
              <w:rFonts w:ascii="Arial" w:hAnsi="Arial" w:cs="Arial"/>
              <w:sz w:val="21"/>
              <w:szCs w:val="21"/>
            </w:rPr>
            <w:id w:val="4920691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vAlign w:val="center"/>
              </w:tcPr>
              <w:p w:rsidR="004A49BB" w:rsidRPr="001E789E" w:rsidRDefault="004A49BB" w:rsidP="004A49BB">
                <w:pPr>
                  <w:pStyle w:val="Prrafodelista"/>
                  <w:ind w:left="0" w:right="-1085"/>
                  <w:jc w:val="both"/>
                  <w:rPr>
                    <w:rFonts w:ascii="Arial" w:hAnsi="Arial" w:cs="Arial"/>
                    <w:sz w:val="21"/>
                    <w:szCs w:val="21"/>
                  </w:rPr>
                </w:pPr>
                <w:r w:rsidRPr="001E789E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4A49BB" w:rsidRPr="001E789E" w:rsidTr="00974813">
        <w:trPr>
          <w:trHeight w:val="255"/>
        </w:trPr>
        <w:tc>
          <w:tcPr>
            <w:tcW w:w="1372" w:type="dxa"/>
            <w:shd w:val="clear" w:color="auto" w:fill="AD142E"/>
            <w:vAlign w:val="center"/>
          </w:tcPr>
          <w:p w:rsidR="004A49BB" w:rsidRPr="001E789E" w:rsidRDefault="004A49BB" w:rsidP="004A49BB">
            <w:pPr>
              <w:pStyle w:val="Prrafodelista"/>
              <w:ind w:left="0"/>
              <w:jc w:val="both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1E789E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Objetivo 11</w:t>
            </w:r>
          </w:p>
        </w:tc>
        <w:tc>
          <w:tcPr>
            <w:tcW w:w="9165" w:type="dxa"/>
            <w:vAlign w:val="center"/>
          </w:tcPr>
          <w:p w:rsidR="004A49BB" w:rsidRPr="001E789E" w:rsidRDefault="004A49BB" w:rsidP="004A49BB">
            <w:pPr>
              <w:spacing w:before="48" w:after="100" w:afterAutospacing="1"/>
              <w:jc w:val="both"/>
              <w:rPr>
                <w:rFonts w:ascii="Arial" w:hAnsi="Arial" w:cs="Arial"/>
                <w:bCs/>
                <w:sz w:val="21"/>
                <w:szCs w:val="21"/>
              </w:rPr>
            </w:pPr>
            <w:r w:rsidRPr="001E789E">
              <w:rPr>
                <w:rFonts w:ascii="Arial" w:hAnsi="Arial" w:cs="Arial"/>
                <w:bCs/>
                <w:sz w:val="21"/>
                <w:szCs w:val="21"/>
              </w:rPr>
              <w:t>Lograr que las ciudades y los asentamientos humanos sean inclusivos, seguros, resilientes y sostenibles</w:t>
            </w:r>
          </w:p>
        </w:tc>
        <w:sdt>
          <w:sdtPr>
            <w:rPr>
              <w:rFonts w:ascii="Arial" w:hAnsi="Arial" w:cs="Arial"/>
              <w:sz w:val="21"/>
              <w:szCs w:val="21"/>
            </w:rPr>
            <w:id w:val="-216676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vAlign w:val="center"/>
              </w:tcPr>
              <w:p w:rsidR="004A49BB" w:rsidRPr="001E789E" w:rsidRDefault="004A49BB" w:rsidP="004A49BB">
                <w:pPr>
                  <w:pStyle w:val="Prrafodelista"/>
                  <w:ind w:left="0" w:right="-1085"/>
                  <w:jc w:val="both"/>
                  <w:rPr>
                    <w:rFonts w:ascii="Arial" w:hAnsi="Arial" w:cs="Arial"/>
                    <w:sz w:val="21"/>
                    <w:szCs w:val="21"/>
                  </w:rPr>
                </w:pPr>
                <w:r w:rsidRPr="001E789E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4A49BB" w:rsidRPr="001E789E" w:rsidTr="00974813">
        <w:trPr>
          <w:trHeight w:val="255"/>
        </w:trPr>
        <w:tc>
          <w:tcPr>
            <w:tcW w:w="1372" w:type="dxa"/>
            <w:shd w:val="clear" w:color="auto" w:fill="AD142E"/>
            <w:vAlign w:val="center"/>
          </w:tcPr>
          <w:p w:rsidR="004A49BB" w:rsidRPr="001E789E" w:rsidRDefault="004A49BB" w:rsidP="004A49BB">
            <w:pPr>
              <w:pStyle w:val="Prrafodelista"/>
              <w:ind w:left="0"/>
              <w:jc w:val="both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1E789E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Objetivo 12</w:t>
            </w:r>
          </w:p>
        </w:tc>
        <w:tc>
          <w:tcPr>
            <w:tcW w:w="9165" w:type="dxa"/>
            <w:vAlign w:val="center"/>
          </w:tcPr>
          <w:p w:rsidR="004A49BB" w:rsidRPr="001E789E" w:rsidRDefault="004A49BB" w:rsidP="004A49BB">
            <w:pPr>
              <w:spacing w:before="48" w:after="100" w:afterAutospacing="1"/>
              <w:jc w:val="both"/>
              <w:rPr>
                <w:rFonts w:ascii="Arial" w:hAnsi="Arial" w:cs="Arial"/>
                <w:bCs/>
                <w:sz w:val="21"/>
                <w:szCs w:val="21"/>
              </w:rPr>
            </w:pPr>
            <w:r w:rsidRPr="001E789E">
              <w:rPr>
                <w:rFonts w:ascii="Arial" w:hAnsi="Arial" w:cs="Arial"/>
                <w:bCs/>
                <w:sz w:val="21"/>
                <w:szCs w:val="21"/>
              </w:rPr>
              <w:t>Garantizar modalidades de consumo y producción sostenibles</w:t>
            </w:r>
          </w:p>
        </w:tc>
        <w:sdt>
          <w:sdtPr>
            <w:rPr>
              <w:rFonts w:ascii="Arial" w:hAnsi="Arial" w:cs="Arial"/>
              <w:sz w:val="21"/>
              <w:szCs w:val="21"/>
            </w:rPr>
            <w:id w:val="4291687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vAlign w:val="center"/>
              </w:tcPr>
              <w:p w:rsidR="004A49BB" w:rsidRPr="001E789E" w:rsidRDefault="004A49BB" w:rsidP="004A49BB">
                <w:pPr>
                  <w:pStyle w:val="Prrafodelista"/>
                  <w:ind w:left="0" w:right="-1085"/>
                  <w:jc w:val="both"/>
                  <w:rPr>
                    <w:rFonts w:ascii="Arial" w:hAnsi="Arial" w:cs="Arial"/>
                    <w:sz w:val="21"/>
                    <w:szCs w:val="21"/>
                  </w:rPr>
                </w:pPr>
                <w:r w:rsidRPr="001E789E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4A49BB" w:rsidRPr="001E789E" w:rsidTr="00974813">
        <w:trPr>
          <w:trHeight w:val="255"/>
        </w:trPr>
        <w:tc>
          <w:tcPr>
            <w:tcW w:w="1372" w:type="dxa"/>
            <w:shd w:val="clear" w:color="auto" w:fill="AD142E"/>
            <w:vAlign w:val="center"/>
          </w:tcPr>
          <w:p w:rsidR="004A49BB" w:rsidRPr="001E789E" w:rsidRDefault="004A49BB" w:rsidP="004A49BB">
            <w:pPr>
              <w:pStyle w:val="Prrafodelista"/>
              <w:ind w:left="0"/>
              <w:jc w:val="both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1E789E">
              <w:rPr>
                <w:rFonts w:ascii="Arial" w:hAnsi="Arial" w:cs="Arial"/>
                <w:color w:val="FFFFFF" w:themeColor="background1"/>
                <w:sz w:val="21"/>
                <w:szCs w:val="21"/>
              </w:rPr>
              <w:lastRenderedPageBreak/>
              <w:t>Objetivo 13</w:t>
            </w:r>
          </w:p>
        </w:tc>
        <w:tc>
          <w:tcPr>
            <w:tcW w:w="9165" w:type="dxa"/>
            <w:vAlign w:val="center"/>
          </w:tcPr>
          <w:p w:rsidR="004A49BB" w:rsidRPr="001E789E" w:rsidRDefault="004A49BB" w:rsidP="004A49BB">
            <w:pPr>
              <w:spacing w:before="48" w:after="100" w:afterAutospacing="1"/>
              <w:jc w:val="both"/>
              <w:rPr>
                <w:rFonts w:ascii="Arial" w:hAnsi="Arial" w:cs="Arial"/>
                <w:bCs/>
                <w:sz w:val="21"/>
                <w:szCs w:val="21"/>
              </w:rPr>
            </w:pPr>
            <w:r w:rsidRPr="001E789E">
              <w:rPr>
                <w:rFonts w:ascii="Arial" w:hAnsi="Arial" w:cs="Arial"/>
                <w:bCs/>
                <w:sz w:val="21"/>
                <w:szCs w:val="21"/>
              </w:rPr>
              <w:t>Adoptar medidas urgentes para combatir el </w:t>
            </w:r>
            <w:hyperlink r:id="rId23" w:tooltip="Cambio climático" w:history="1">
              <w:r w:rsidRPr="001E789E">
                <w:rPr>
                  <w:rStyle w:val="Hipervnculo"/>
                  <w:rFonts w:ascii="Arial" w:hAnsi="Arial" w:cs="Arial"/>
                  <w:bCs/>
                  <w:color w:val="auto"/>
                  <w:sz w:val="21"/>
                  <w:szCs w:val="21"/>
                  <w:u w:val="none"/>
                </w:rPr>
                <w:t>cambio climático</w:t>
              </w:r>
            </w:hyperlink>
            <w:r w:rsidRPr="001E789E">
              <w:rPr>
                <w:rFonts w:ascii="Arial" w:hAnsi="Arial" w:cs="Arial"/>
                <w:bCs/>
                <w:sz w:val="21"/>
                <w:szCs w:val="21"/>
              </w:rPr>
              <w:t> y sus efectos</w:t>
            </w:r>
          </w:p>
        </w:tc>
        <w:sdt>
          <w:sdtPr>
            <w:rPr>
              <w:rFonts w:ascii="Arial" w:hAnsi="Arial" w:cs="Arial"/>
              <w:sz w:val="21"/>
              <w:szCs w:val="21"/>
            </w:rPr>
            <w:id w:val="-17581224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vAlign w:val="center"/>
              </w:tcPr>
              <w:p w:rsidR="004A49BB" w:rsidRPr="001E789E" w:rsidRDefault="004A49BB" w:rsidP="004A49BB">
                <w:pPr>
                  <w:pStyle w:val="Prrafodelista"/>
                  <w:ind w:left="0" w:right="-1085"/>
                  <w:jc w:val="both"/>
                  <w:rPr>
                    <w:rFonts w:ascii="Arial" w:hAnsi="Arial" w:cs="Arial"/>
                    <w:sz w:val="21"/>
                    <w:szCs w:val="21"/>
                  </w:rPr>
                </w:pPr>
                <w:r w:rsidRPr="001E789E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4A49BB" w:rsidRPr="001E789E" w:rsidTr="00974813">
        <w:trPr>
          <w:trHeight w:val="255"/>
        </w:trPr>
        <w:tc>
          <w:tcPr>
            <w:tcW w:w="1372" w:type="dxa"/>
            <w:shd w:val="clear" w:color="auto" w:fill="AD142E"/>
            <w:vAlign w:val="center"/>
          </w:tcPr>
          <w:p w:rsidR="004A49BB" w:rsidRPr="001E789E" w:rsidRDefault="004A49BB" w:rsidP="004A49BB">
            <w:pPr>
              <w:pStyle w:val="Prrafodelista"/>
              <w:ind w:left="0"/>
              <w:jc w:val="both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1E789E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Objetivo 14</w:t>
            </w:r>
          </w:p>
        </w:tc>
        <w:tc>
          <w:tcPr>
            <w:tcW w:w="9165" w:type="dxa"/>
            <w:vAlign w:val="center"/>
          </w:tcPr>
          <w:p w:rsidR="004A49BB" w:rsidRPr="001E789E" w:rsidRDefault="004A49BB" w:rsidP="004A49BB">
            <w:pPr>
              <w:spacing w:before="48" w:after="100" w:afterAutospacing="1"/>
              <w:jc w:val="both"/>
              <w:rPr>
                <w:rFonts w:ascii="Arial" w:hAnsi="Arial" w:cs="Arial"/>
                <w:bCs/>
                <w:sz w:val="21"/>
                <w:szCs w:val="21"/>
              </w:rPr>
            </w:pPr>
            <w:r w:rsidRPr="001E789E">
              <w:rPr>
                <w:rFonts w:ascii="Arial" w:hAnsi="Arial" w:cs="Arial"/>
                <w:bCs/>
                <w:sz w:val="21"/>
                <w:szCs w:val="21"/>
              </w:rPr>
              <w:t>Conservar y utilizar de forma sostenible los </w:t>
            </w:r>
            <w:hyperlink r:id="rId24" w:tooltip="Océano" w:history="1">
              <w:r w:rsidRPr="001E789E">
                <w:rPr>
                  <w:rStyle w:val="Hipervnculo"/>
                  <w:rFonts w:ascii="Arial" w:hAnsi="Arial" w:cs="Arial"/>
                  <w:bCs/>
                  <w:color w:val="auto"/>
                  <w:sz w:val="21"/>
                  <w:szCs w:val="21"/>
                  <w:u w:val="none"/>
                </w:rPr>
                <w:t>océanos</w:t>
              </w:r>
            </w:hyperlink>
            <w:r w:rsidRPr="001E789E">
              <w:rPr>
                <w:rFonts w:ascii="Arial" w:hAnsi="Arial" w:cs="Arial"/>
                <w:bCs/>
                <w:sz w:val="21"/>
                <w:szCs w:val="21"/>
              </w:rPr>
              <w:t>, los mares y los recursos marinos para el desarrollo sostenible</w:t>
            </w:r>
          </w:p>
        </w:tc>
        <w:sdt>
          <w:sdtPr>
            <w:rPr>
              <w:rFonts w:ascii="Arial" w:hAnsi="Arial" w:cs="Arial"/>
              <w:sz w:val="21"/>
              <w:szCs w:val="21"/>
            </w:rPr>
            <w:id w:val="-1973667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vAlign w:val="center"/>
              </w:tcPr>
              <w:p w:rsidR="004A49BB" w:rsidRPr="001E789E" w:rsidRDefault="004A49BB" w:rsidP="004A49BB">
                <w:pPr>
                  <w:pStyle w:val="Prrafodelista"/>
                  <w:ind w:left="0" w:right="-1085"/>
                  <w:jc w:val="both"/>
                  <w:rPr>
                    <w:rFonts w:ascii="Arial" w:hAnsi="Arial" w:cs="Arial"/>
                    <w:sz w:val="21"/>
                    <w:szCs w:val="21"/>
                  </w:rPr>
                </w:pPr>
                <w:r w:rsidRPr="001E789E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4A49BB" w:rsidRPr="001E789E" w:rsidTr="00974813">
        <w:trPr>
          <w:trHeight w:val="255"/>
        </w:trPr>
        <w:tc>
          <w:tcPr>
            <w:tcW w:w="1372" w:type="dxa"/>
            <w:shd w:val="clear" w:color="auto" w:fill="AD142E"/>
            <w:vAlign w:val="center"/>
          </w:tcPr>
          <w:p w:rsidR="004A49BB" w:rsidRPr="001E789E" w:rsidRDefault="004A49BB" w:rsidP="004A49BB">
            <w:pPr>
              <w:pStyle w:val="Prrafodelista"/>
              <w:ind w:left="0"/>
              <w:jc w:val="both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1E789E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Objetivo 15</w:t>
            </w:r>
          </w:p>
        </w:tc>
        <w:tc>
          <w:tcPr>
            <w:tcW w:w="9165" w:type="dxa"/>
            <w:vAlign w:val="center"/>
          </w:tcPr>
          <w:p w:rsidR="004A49BB" w:rsidRPr="001E789E" w:rsidRDefault="004A49BB" w:rsidP="004A49BB">
            <w:pPr>
              <w:spacing w:before="48" w:after="100" w:afterAutospacing="1"/>
              <w:jc w:val="both"/>
              <w:rPr>
                <w:rFonts w:ascii="Arial" w:hAnsi="Arial" w:cs="Arial"/>
                <w:bCs/>
                <w:sz w:val="21"/>
                <w:szCs w:val="21"/>
              </w:rPr>
            </w:pPr>
            <w:r w:rsidRPr="001E789E">
              <w:rPr>
                <w:rFonts w:ascii="Arial" w:hAnsi="Arial" w:cs="Arial"/>
                <w:bCs/>
                <w:sz w:val="21"/>
                <w:szCs w:val="21"/>
              </w:rPr>
              <w:t>Proteger, restablecer y promover el uso sostenible de los </w:t>
            </w:r>
            <w:hyperlink r:id="rId25" w:tooltip="Ecosistema" w:history="1">
              <w:r w:rsidRPr="001E789E">
                <w:rPr>
                  <w:rStyle w:val="Hipervnculo"/>
                  <w:rFonts w:ascii="Arial" w:hAnsi="Arial" w:cs="Arial"/>
                  <w:bCs/>
                  <w:color w:val="auto"/>
                  <w:sz w:val="21"/>
                  <w:szCs w:val="21"/>
                  <w:u w:val="none"/>
                </w:rPr>
                <w:t>ecosistemas</w:t>
              </w:r>
            </w:hyperlink>
            <w:r w:rsidRPr="001E789E">
              <w:rPr>
                <w:rFonts w:ascii="Arial" w:hAnsi="Arial" w:cs="Arial"/>
                <w:bCs/>
                <w:sz w:val="21"/>
                <w:szCs w:val="21"/>
              </w:rPr>
              <w:t> terrestres, gestionar los bosques de forma sostenible, luchar contra la </w:t>
            </w:r>
            <w:hyperlink r:id="rId26" w:tooltip="Desertificación" w:history="1">
              <w:r w:rsidRPr="001E789E">
                <w:rPr>
                  <w:rStyle w:val="Hipervnculo"/>
                  <w:rFonts w:ascii="Arial" w:hAnsi="Arial" w:cs="Arial"/>
                  <w:bCs/>
                  <w:color w:val="auto"/>
                  <w:sz w:val="21"/>
                  <w:szCs w:val="21"/>
                  <w:u w:val="none"/>
                </w:rPr>
                <w:t>desertificación</w:t>
              </w:r>
            </w:hyperlink>
            <w:r w:rsidRPr="001E789E">
              <w:rPr>
                <w:rFonts w:ascii="Arial" w:hAnsi="Arial" w:cs="Arial"/>
                <w:bCs/>
                <w:sz w:val="21"/>
                <w:szCs w:val="21"/>
              </w:rPr>
              <w:t>, detener e invertir la degradación de las tierras y poner freno a la pérdida de la </w:t>
            </w:r>
            <w:hyperlink r:id="rId27" w:tooltip="Diversidad biológica" w:history="1">
              <w:r w:rsidRPr="001E789E">
                <w:rPr>
                  <w:rStyle w:val="Hipervnculo"/>
                  <w:rFonts w:ascii="Arial" w:hAnsi="Arial" w:cs="Arial"/>
                  <w:bCs/>
                  <w:color w:val="auto"/>
                  <w:sz w:val="21"/>
                  <w:szCs w:val="21"/>
                  <w:u w:val="none"/>
                </w:rPr>
                <w:t>diversidad biológica</w:t>
              </w:r>
            </w:hyperlink>
          </w:p>
        </w:tc>
        <w:sdt>
          <w:sdtPr>
            <w:rPr>
              <w:rFonts w:ascii="Arial" w:hAnsi="Arial" w:cs="Arial"/>
              <w:sz w:val="21"/>
              <w:szCs w:val="21"/>
            </w:rPr>
            <w:id w:val="16460069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vAlign w:val="center"/>
              </w:tcPr>
              <w:p w:rsidR="004A49BB" w:rsidRPr="001E789E" w:rsidRDefault="004A49BB" w:rsidP="004A49BB">
                <w:pPr>
                  <w:pStyle w:val="Prrafodelista"/>
                  <w:ind w:left="0" w:right="-1085"/>
                  <w:jc w:val="both"/>
                  <w:rPr>
                    <w:rFonts w:ascii="Arial" w:hAnsi="Arial" w:cs="Arial"/>
                    <w:sz w:val="21"/>
                    <w:szCs w:val="21"/>
                  </w:rPr>
                </w:pPr>
                <w:r w:rsidRPr="001E789E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4A49BB" w:rsidRPr="001E789E" w:rsidTr="00974813">
        <w:trPr>
          <w:trHeight w:val="255"/>
        </w:trPr>
        <w:tc>
          <w:tcPr>
            <w:tcW w:w="1372" w:type="dxa"/>
            <w:shd w:val="clear" w:color="auto" w:fill="AD142E"/>
            <w:vAlign w:val="center"/>
          </w:tcPr>
          <w:p w:rsidR="004A49BB" w:rsidRPr="001E789E" w:rsidRDefault="004A49BB" w:rsidP="004A49BB">
            <w:pPr>
              <w:pStyle w:val="Prrafodelista"/>
              <w:ind w:left="0"/>
              <w:jc w:val="both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1E789E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Objetivo 16</w:t>
            </w:r>
          </w:p>
        </w:tc>
        <w:tc>
          <w:tcPr>
            <w:tcW w:w="9165" w:type="dxa"/>
            <w:vAlign w:val="center"/>
          </w:tcPr>
          <w:p w:rsidR="004A49BB" w:rsidRPr="001E789E" w:rsidRDefault="004A49BB" w:rsidP="004A49BB">
            <w:pPr>
              <w:spacing w:before="48" w:after="100" w:afterAutospacing="1"/>
              <w:jc w:val="both"/>
              <w:rPr>
                <w:rFonts w:ascii="Arial" w:hAnsi="Arial" w:cs="Arial"/>
                <w:bCs/>
                <w:sz w:val="21"/>
                <w:szCs w:val="21"/>
              </w:rPr>
            </w:pPr>
            <w:r w:rsidRPr="001E789E">
              <w:rPr>
                <w:rFonts w:ascii="Arial" w:hAnsi="Arial" w:cs="Arial"/>
                <w:bCs/>
                <w:sz w:val="21"/>
                <w:szCs w:val="21"/>
              </w:rPr>
              <w:t>Promover sociedades </w:t>
            </w:r>
            <w:hyperlink r:id="rId28" w:tooltip="Paz" w:history="1">
              <w:r w:rsidRPr="001E789E">
                <w:rPr>
                  <w:rStyle w:val="Hipervnculo"/>
                  <w:rFonts w:ascii="Arial" w:hAnsi="Arial" w:cs="Arial"/>
                  <w:bCs/>
                  <w:color w:val="auto"/>
                  <w:sz w:val="21"/>
                  <w:szCs w:val="21"/>
                  <w:u w:val="none"/>
                </w:rPr>
                <w:t>pacíficas</w:t>
              </w:r>
            </w:hyperlink>
            <w:r w:rsidRPr="001E789E">
              <w:rPr>
                <w:rFonts w:ascii="Arial" w:hAnsi="Arial" w:cs="Arial"/>
                <w:bCs/>
                <w:sz w:val="21"/>
                <w:szCs w:val="21"/>
              </w:rPr>
              <w:t> e inclusivas para el desarrollo sostenible, facilitar el acceso a la justicia para todos y crear instituciones eficaces, responsables e inclusivas a todos los niveles</w:t>
            </w:r>
          </w:p>
        </w:tc>
        <w:sdt>
          <w:sdtPr>
            <w:rPr>
              <w:rFonts w:ascii="Arial" w:hAnsi="Arial" w:cs="Arial"/>
              <w:sz w:val="21"/>
              <w:szCs w:val="21"/>
            </w:rPr>
            <w:id w:val="-19075198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vAlign w:val="center"/>
              </w:tcPr>
              <w:p w:rsidR="004A49BB" w:rsidRPr="001E789E" w:rsidRDefault="004A49BB" w:rsidP="004A49BB">
                <w:pPr>
                  <w:pStyle w:val="Prrafodelista"/>
                  <w:ind w:left="0" w:right="-1085"/>
                  <w:jc w:val="both"/>
                  <w:rPr>
                    <w:rFonts w:ascii="Arial" w:hAnsi="Arial" w:cs="Arial"/>
                    <w:sz w:val="21"/>
                    <w:szCs w:val="21"/>
                  </w:rPr>
                </w:pPr>
                <w:r w:rsidRPr="001E789E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4A49BB" w:rsidRPr="001E789E" w:rsidTr="00974813">
        <w:trPr>
          <w:trHeight w:val="255"/>
        </w:trPr>
        <w:tc>
          <w:tcPr>
            <w:tcW w:w="1372" w:type="dxa"/>
            <w:shd w:val="clear" w:color="auto" w:fill="AD142E"/>
            <w:vAlign w:val="center"/>
          </w:tcPr>
          <w:p w:rsidR="004A49BB" w:rsidRPr="001E789E" w:rsidRDefault="004A49BB" w:rsidP="004A49BB">
            <w:pPr>
              <w:pStyle w:val="Prrafodelista"/>
              <w:ind w:left="0"/>
              <w:jc w:val="both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1E789E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Objetivo 17</w:t>
            </w:r>
          </w:p>
        </w:tc>
        <w:tc>
          <w:tcPr>
            <w:tcW w:w="9165" w:type="dxa"/>
            <w:vAlign w:val="center"/>
          </w:tcPr>
          <w:p w:rsidR="004A49BB" w:rsidRPr="001E789E" w:rsidRDefault="004A49BB" w:rsidP="004A49BB">
            <w:pPr>
              <w:spacing w:before="48" w:after="100" w:afterAutospacing="1"/>
              <w:jc w:val="both"/>
              <w:rPr>
                <w:rFonts w:ascii="Arial" w:hAnsi="Arial" w:cs="Arial"/>
                <w:bCs/>
                <w:sz w:val="21"/>
                <w:szCs w:val="21"/>
              </w:rPr>
            </w:pPr>
            <w:r w:rsidRPr="001E789E">
              <w:rPr>
                <w:rFonts w:ascii="Arial" w:hAnsi="Arial" w:cs="Arial"/>
                <w:bCs/>
                <w:sz w:val="21"/>
                <w:szCs w:val="21"/>
              </w:rPr>
              <w:t>Fortalecer los medios de ejecución y revitalizar la Alianza Mundial para el Desarrollo Sostenible</w:t>
            </w:r>
          </w:p>
        </w:tc>
        <w:sdt>
          <w:sdtPr>
            <w:rPr>
              <w:rFonts w:ascii="Arial" w:hAnsi="Arial" w:cs="Arial"/>
              <w:sz w:val="21"/>
              <w:szCs w:val="21"/>
            </w:rPr>
            <w:id w:val="-9513149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vAlign w:val="center"/>
              </w:tcPr>
              <w:p w:rsidR="004A49BB" w:rsidRPr="001E789E" w:rsidRDefault="004A49BB" w:rsidP="004A49BB">
                <w:pPr>
                  <w:pStyle w:val="Prrafodelista"/>
                  <w:ind w:left="0" w:right="-1085"/>
                  <w:jc w:val="both"/>
                  <w:rPr>
                    <w:rFonts w:ascii="Arial" w:hAnsi="Arial" w:cs="Arial"/>
                    <w:sz w:val="21"/>
                    <w:szCs w:val="21"/>
                  </w:rPr>
                </w:pPr>
                <w:r w:rsidRPr="001E789E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</w:tbl>
    <w:p w:rsidR="00B514F7" w:rsidRPr="001E789E" w:rsidRDefault="00B514F7" w:rsidP="00B14977">
      <w:pPr>
        <w:spacing w:after="0" w:line="240" w:lineRule="auto"/>
        <w:ind w:right="-1085"/>
        <w:jc w:val="both"/>
        <w:rPr>
          <w:rFonts w:ascii="Arial" w:hAnsi="Arial" w:cs="Arial"/>
          <w:sz w:val="20"/>
          <w:szCs w:val="20"/>
        </w:rPr>
      </w:pPr>
    </w:p>
    <w:p w:rsidR="00540E0A" w:rsidRPr="001E789E" w:rsidRDefault="00540E0A" w:rsidP="004A49BB">
      <w:pPr>
        <w:pStyle w:val="Prrafodelista"/>
        <w:numPr>
          <w:ilvl w:val="0"/>
          <w:numId w:val="35"/>
        </w:numPr>
        <w:spacing w:after="0" w:line="240" w:lineRule="auto"/>
        <w:ind w:left="-284" w:right="-1085"/>
        <w:jc w:val="both"/>
        <w:rPr>
          <w:rFonts w:ascii="Arial" w:hAnsi="Arial" w:cs="Arial"/>
          <w:i/>
          <w:sz w:val="20"/>
          <w:szCs w:val="20"/>
        </w:rPr>
      </w:pPr>
      <w:r w:rsidRPr="001E789E">
        <w:rPr>
          <w:rFonts w:ascii="Arial" w:hAnsi="Arial" w:cs="Arial"/>
          <w:b/>
          <w:sz w:val="20"/>
          <w:szCs w:val="20"/>
        </w:rPr>
        <w:t xml:space="preserve">ANÁLISIS DEL IMPACTO </w:t>
      </w:r>
      <w:r w:rsidRPr="001E789E">
        <w:rPr>
          <w:rFonts w:ascii="Arial" w:hAnsi="Arial" w:cs="Arial"/>
          <w:i/>
          <w:sz w:val="20"/>
          <w:szCs w:val="20"/>
        </w:rPr>
        <w:t>(Este espacio se diligencia en el informe final,</w:t>
      </w:r>
      <w:r w:rsidRPr="001E789E">
        <w:t xml:space="preserve"> </w:t>
      </w:r>
      <w:r w:rsidRPr="001E789E">
        <w:rPr>
          <w:rFonts w:ascii="Arial" w:hAnsi="Arial" w:cs="Arial"/>
          <w:i/>
          <w:sz w:val="20"/>
          <w:szCs w:val="20"/>
        </w:rPr>
        <w:t>De forma breve y concisa describa cual es el impacto que su proyecto deja una vez ejecutada la totalidad de sus actividades).</w:t>
      </w:r>
    </w:p>
    <w:p w:rsidR="00540E0A" w:rsidRPr="001E789E" w:rsidRDefault="00540E0A" w:rsidP="00540E0A">
      <w:pPr>
        <w:pStyle w:val="Prrafodelista"/>
        <w:spacing w:after="0" w:line="240" w:lineRule="auto"/>
        <w:ind w:left="-567"/>
        <w:rPr>
          <w:rFonts w:ascii="Arial" w:hAnsi="Arial" w:cs="Arial"/>
          <w:i/>
          <w:sz w:val="20"/>
          <w:szCs w:val="20"/>
        </w:rPr>
      </w:pPr>
    </w:p>
    <w:tbl>
      <w:tblPr>
        <w:tblW w:w="1102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28"/>
      </w:tblGrid>
      <w:tr w:rsidR="00540E0A" w:rsidRPr="001E789E" w:rsidTr="00341F0C">
        <w:trPr>
          <w:trHeight w:val="274"/>
        </w:trPr>
        <w:tc>
          <w:tcPr>
            <w:tcW w:w="11028" w:type="dxa"/>
            <w:shd w:val="clear" w:color="auto" w:fill="AD142E"/>
            <w:vAlign w:val="center"/>
          </w:tcPr>
          <w:p w:rsidR="00540E0A" w:rsidRPr="001E789E" w:rsidRDefault="00540E0A" w:rsidP="004A49BB">
            <w:pPr>
              <w:pStyle w:val="Prrafodelista"/>
              <w:spacing w:before="100" w:beforeAutospacing="1" w:after="0" w:line="240" w:lineRule="auto"/>
              <w:ind w:left="360"/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/>
              </w:rPr>
            </w:pPr>
            <w:r w:rsidRPr="001E789E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/>
              </w:rPr>
              <w:t xml:space="preserve">DESCRIPCIÓN DE LOS IMPACTOS LOGRADOS </w:t>
            </w:r>
          </w:p>
        </w:tc>
      </w:tr>
      <w:tr w:rsidR="00540E0A" w:rsidRPr="001E789E" w:rsidTr="00341F0C">
        <w:trPr>
          <w:trHeight w:val="274"/>
        </w:trPr>
        <w:tc>
          <w:tcPr>
            <w:tcW w:w="11028" w:type="dxa"/>
            <w:shd w:val="clear" w:color="auto" w:fill="auto"/>
            <w:vAlign w:val="center"/>
          </w:tcPr>
          <w:p w:rsidR="00540E0A" w:rsidRPr="001E789E" w:rsidRDefault="00540E0A" w:rsidP="004A49BB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</w:pPr>
          </w:p>
          <w:p w:rsidR="00341F0C" w:rsidRPr="001E789E" w:rsidRDefault="00341F0C" w:rsidP="004A49BB">
            <w:pPr>
              <w:spacing w:before="100" w:beforeAutospacing="1"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s-ES"/>
              </w:rPr>
            </w:pPr>
          </w:p>
        </w:tc>
      </w:tr>
    </w:tbl>
    <w:p w:rsidR="00540E0A" w:rsidRPr="001E789E" w:rsidRDefault="00540E0A" w:rsidP="00974813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280F6F" w:rsidRPr="001E789E" w:rsidRDefault="00716FFF" w:rsidP="002D6E65">
      <w:pPr>
        <w:pStyle w:val="Prrafodelista"/>
        <w:numPr>
          <w:ilvl w:val="0"/>
          <w:numId w:val="35"/>
        </w:numPr>
        <w:spacing w:after="0" w:line="240" w:lineRule="auto"/>
        <w:ind w:left="-567" w:right="-1085" w:firstLine="0"/>
        <w:rPr>
          <w:rFonts w:ascii="Arial" w:hAnsi="Arial" w:cs="Arial"/>
          <w:i/>
          <w:sz w:val="20"/>
          <w:szCs w:val="20"/>
        </w:rPr>
      </w:pPr>
      <w:r w:rsidRPr="001E789E">
        <w:rPr>
          <w:rFonts w:ascii="Arial" w:hAnsi="Arial" w:cs="Arial"/>
          <w:b/>
          <w:sz w:val="20"/>
          <w:szCs w:val="20"/>
        </w:rPr>
        <w:t xml:space="preserve">LECCIONES APRENDIDAS </w:t>
      </w:r>
      <w:r w:rsidRPr="001E789E">
        <w:rPr>
          <w:rFonts w:ascii="Arial" w:hAnsi="Arial" w:cs="Arial"/>
          <w:i/>
          <w:sz w:val="20"/>
          <w:szCs w:val="20"/>
        </w:rPr>
        <w:t>(Describa de forma breve y concisa las lecciones aprendidas durante el desarrollo del proyecto)</w:t>
      </w:r>
    </w:p>
    <w:p w:rsidR="00280F6F" w:rsidRPr="001E789E" w:rsidRDefault="00280F6F" w:rsidP="002D6E65">
      <w:pPr>
        <w:pStyle w:val="Prrafodelista"/>
        <w:spacing w:after="0" w:line="240" w:lineRule="auto"/>
        <w:ind w:left="-567"/>
        <w:rPr>
          <w:rFonts w:ascii="Arial" w:hAnsi="Arial" w:cs="Arial"/>
          <w:sz w:val="20"/>
          <w:szCs w:val="20"/>
        </w:rPr>
      </w:pPr>
    </w:p>
    <w:p w:rsidR="00920B7A" w:rsidRPr="001E789E" w:rsidRDefault="00920B7A" w:rsidP="002D6E65">
      <w:pPr>
        <w:pStyle w:val="Textbody"/>
        <w:ind w:left="-567" w:right="-1085"/>
        <w:jc w:val="both"/>
        <w:rPr>
          <w:rFonts w:ascii="Arial" w:hAnsi="Arial" w:cs="Arial"/>
        </w:rPr>
      </w:pPr>
      <w:r w:rsidRPr="001E789E">
        <w:rPr>
          <w:rFonts w:ascii="Arial" w:hAnsi="Arial" w:cs="Arial"/>
          <w:b/>
        </w:rPr>
        <w:t>NOTA 1:</w:t>
      </w:r>
      <w:r w:rsidRPr="001E789E">
        <w:rPr>
          <w:rFonts w:ascii="Arial" w:hAnsi="Arial" w:cs="Arial"/>
        </w:rPr>
        <w:t xml:space="preserve"> En el presente informe se requiere del envío de los soportes físicos:</w:t>
      </w:r>
      <w:r w:rsidR="00AD15B9" w:rsidRPr="001E789E">
        <w:rPr>
          <w:rFonts w:ascii="Arial" w:hAnsi="Arial" w:cs="Arial"/>
        </w:rPr>
        <w:t xml:space="preserve"> </w:t>
      </w:r>
      <w:r w:rsidR="0033145A" w:rsidRPr="001E789E">
        <w:rPr>
          <w:rFonts w:ascii="Arial" w:hAnsi="Arial" w:cs="Arial"/>
        </w:rPr>
        <w:t>Reconocimientos, l</w:t>
      </w:r>
      <w:r w:rsidRPr="001E789E">
        <w:rPr>
          <w:rFonts w:ascii="Arial" w:hAnsi="Arial" w:cs="Arial"/>
        </w:rPr>
        <w:t xml:space="preserve">istados de asistencia, registros </w:t>
      </w:r>
      <w:r w:rsidR="00AD15B9" w:rsidRPr="001E789E">
        <w:rPr>
          <w:rFonts w:ascii="Arial" w:hAnsi="Arial" w:cs="Arial"/>
        </w:rPr>
        <w:t>fotográficos y/o audiovisuales, memorias, etc.</w:t>
      </w:r>
    </w:p>
    <w:p w:rsidR="00920B7A" w:rsidRPr="001E789E" w:rsidRDefault="00920B7A" w:rsidP="002D6E65">
      <w:pPr>
        <w:pStyle w:val="Textbody"/>
        <w:ind w:left="-567" w:right="-1085"/>
        <w:jc w:val="both"/>
        <w:rPr>
          <w:rFonts w:ascii="Arial" w:hAnsi="Arial" w:cs="Arial"/>
        </w:rPr>
      </w:pPr>
      <w:r w:rsidRPr="001E789E">
        <w:rPr>
          <w:rFonts w:ascii="Arial" w:hAnsi="Arial" w:cs="Arial"/>
          <w:b/>
        </w:rPr>
        <w:t>NOTA 2:</w:t>
      </w:r>
      <w:r w:rsidRPr="001E789E">
        <w:rPr>
          <w:rFonts w:ascii="Arial" w:hAnsi="Arial" w:cs="Arial"/>
        </w:rPr>
        <w:t xml:space="preserve"> La documentac</w:t>
      </w:r>
      <w:r w:rsidR="00CF3A5F" w:rsidRPr="001E789E">
        <w:rPr>
          <w:rFonts w:ascii="Arial" w:hAnsi="Arial" w:cs="Arial"/>
        </w:rPr>
        <w:t>ión de soporte de las fases de inicio, planeación, ejecución, monitoreo, control y c</w:t>
      </w:r>
      <w:r w:rsidRPr="001E789E">
        <w:rPr>
          <w:rFonts w:ascii="Arial" w:hAnsi="Arial" w:cs="Arial"/>
        </w:rPr>
        <w:t>ierre del</w:t>
      </w:r>
      <w:r w:rsidR="00CF3A5F" w:rsidRPr="001E789E">
        <w:rPr>
          <w:rFonts w:ascii="Arial" w:hAnsi="Arial" w:cs="Arial"/>
        </w:rPr>
        <w:t xml:space="preserve"> proyecto, debe reposar en las u</w:t>
      </w:r>
      <w:r w:rsidRPr="001E789E">
        <w:rPr>
          <w:rFonts w:ascii="Arial" w:hAnsi="Arial" w:cs="Arial"/>
        </w:rPr>
        <w:t xml:space="preserve">nidades administrativas de la Facultad con copia a la Dirección </w:t>
      </w:r>
      <w:r w:rsidR="00CF3A5F" w:rsidRPr="001E789E">
        <w:rPr>
          <w:rFonts w:ascii="Arial" w:hAnsi="Arial" w:cs="Arial"/>
        </w:rPr>
        <w:t>Administrativa</w:t>
      </w:r>
      <w:r w:rsidRPr="001E789E">
        <w:rPr>
          <w:rFonts w:ascii="Arial" w:hAnsi="Arial" w:cs="Arial"/>
        </w:rPr>
        <w:t xml:space="preserve"> de Proyección Social y </w:t>
      </w:r>
      <w:r w:rsidR="00CF3A5F" w:rsidRPr="001E789E">
        <w:rPr>
          <w:rFonts w:ascii="Arial" w:hAnsi="Arial" w:cs="Arial"/>
        </w:rPr>
        <w:t xml:space="preserve">Proyectos Especiales </w:t>
      </w:r>
      <w:r w:rsidR="004F29DA" w:rsidRPr="001E789E">
        <w:rPr>
          <w:rFonts w:ascii="Arial" w:hAnsi="Arial" w:cs="Arial"/>
        </w:rPr>
        <w:t xml:space="preserve">y </w:t>
      </w:r>
      <w:r w:rsidRPr="001E789E">
        <w:rPr>
          <w:rFonts w:ascii="Arial" w:hAnsi="Arial" w:cs="Arial"/>
        </w:rPr>
        <w:t xml:space="preserve">estar disponibles para la atención de posibles visitas y auditorías </w:t>
      </w:r>
      <w:r w:rsidR="0025217A" w:rsidRPr="001E789E">
        <w:rPr>
          <w:rFonts w:ascii="Arial" w:hAnsi="Arial" w:cs="Arial"/>
        </w:rPr>
        <w:t>programadas por las diferentes u</w:t>
      </w:r>
      <w:r w:rsidRPr="001E789E">
        <w:rPr>
          <w:rFonts w:ascii="Arial" w:hAnsi="Arial" w:cs="Arial"/>
        </w:rPr>
        <w:t>nidades administrativas de la Universidad y/o Entidades competentes que los requiera.</w:t>
      </w:r>
    </w:p>
    <w:p w:rsidR="00A87059" w:rsidRPr="001E789E" w:rsidRDefault="00A87059" w:rsidP="00835EB3">
      <w:pPr>
        <w:pStyle w:val="Textbody"/>
        <w:ind w:left="-709" w:right="-1085"/>
        <w:jc w:val="both"/>
        <w:rPr>
          <w:rFonts w:ascii="Arial" w:hAnsi="Arial" w:cs="Arial"/>
        </w:rPr>
      </w:pPr>
    </w:p>
    <w:p w:rsidR="004A49BB" w:rsidRPr="001E789E" w:rsidRDefault="004A49BB" w:rsidP="00835EB3">
      <w:pPr>
        <w:pStyle w:val="Textbody"/>
        <w:ind w:left="-709" w:right="-1085"/>
        <w:jc w:val="both"/>
        <w:rPr>
          <w:rFonts w:ascii="Arial" w:hAnsi="Arial" w:cs="Arial"/>
        </w:rPr>
      </w:pPr>
    </w:p>
    <w:p w:rsidR="00341F0C" w:rsidRPr="001E789E" w:rsidRDefault="00341F0C" w:rsidP="00835EB3">
      <w:pPr>
        <w:pStyle w:val="Textbody"/>
        <w:ind w:left="-709" w:right="-1085"/>
        <w:jc w:val="both"/>
        <w:rPr>
          <w:rFonts w:ascii="Arial" w:hAnsi="Arial" w:cs="Arial"/>
        </w:rPr>
      </w:pPr>
    </w:p>
    <w:p w:rsidR="00A87059" w:rsidRPr="001E789E" w:rsidRDefault="00A87059" w:rsidP="00835EB3">
      <w:pPr>
        <w:pStyle w:val="Textbody"/>
        <w:ind w:left="-709" w:right="-1085"/>
        <w:jc w:val="both"/>
        <w:rPr>
          <w:rFonts w:ascii="Arial" w:hAnsi="Arial" w:cs="Arial"/>
        </w:rPr>
      </w:pPr>
    </w:p>
    <w:p w:rsidR="00C66406" w:rsidRPr="001E789E" w:rsidRDefault="00A87059" w:rsidP="00A87059">
      <w:pPr>
        <w:pStyle w:val="Textbody"/>
        <w:spacing w:after="0"/>
        <w:ind w:left="-709" w:right="-1083"/>
        <w:jc w:val="both"/>
        <w:rPr>
          <w:rFonts w:ascii="Arial" w:hAnsi="Arial" w:cs="Arial"/>
        </w:rPr>
      </w:pPr>
      <w:r w:rsidRPr="001E789E">
        <w:rPr>
          <w:rFonts w:ascii="Arial" w:hAnsi="Arial" w:cs="Arial"/>
        </w:rPr>
        <w:t>_____________________________________________</w:t>
      </w:r>
      <w:r w:rsidRPr="001E789E">
        <w:rPr>
          <w:rFonts w:ascii="Arial" w:hAnsi="Arial" w:cs="Arial"/>
        </w:rPr>
        <w:tab/>
      </w:r>
      <w:r w:rsidRPr="001E789E">
        <w:rPr>
          <w:rFonts w:ascii="Arial" w:hAnsi="Arial" w:cs="Arial"/>
        </w:rPr>
        <w:tab/>
        <w:t>____________________________________</w:t>
      </w:r>
    </w:p>
    <w:p w:rsidR="00C66406" w:rsidRPr="001E789E" w:rsidRDefault="00A87059" w:rsidP="00A87059">
      <w:pPr>
        <w:pStyle w:val="Textbody"/>
        <w:spacing w:before="40" w:after="40"/>
        <w:ind w:left="-709" w:right="-1083"/>
        <w:jc w:val="both"/>
        <w:rPr>
          <w:rFonts w:ascii="Arial" w:hAnsi="Arial" w:cs="Arial"/>
        </w:rPr>
      </w:pPr>
      <w:r w:rsidRPr="001E789E">
        <w:rPr>
          <w:rFonts w:ascii="Arial" w:hAnsi="Arial" w:cs="Arial"/>
          <w:b/>
        </w:rPr>
        <w:t>Nombre Coordinador del Proyecto</w:t>
      </w:r>
      <w:r w:rsidRPr="001E789E">
        <w:rPr>
          <w:rFonts w:ascii="Arial" w:hAnsi="Arial" w:cs="Arial"/>
          <w:b/>
        </w:rPr>
        <w:tab/>
      </w:r>
      <w:r w:rsidRPr="001E789E">
        <w:rPr>
          <w:rFonts w:ascii="Arial" w:hAnsi="Arial" w:cs="Arial"/>
        </w:rPr>
        <w:tab/>
      </w:r>
      <w:r w:rsidRPr="001E789E">
        <w:rPr>
          <w:rFonts w:ascii="Arial" w:hAnsi="Arial" w:cs="Arial"/>
        </w:rPr>
        <w:tab/>
      </w:r>
      <w:r w:rsidRPr="001E789E">
        <w:rPr>
          <w:rFonts w:ascii="Arial" w:hAnsi="Arial" w:cs="Arial"/>
        </w:rPr>
        <w:tab/>
      </w:r>
      <w:r w:rsidRPr="001E789E">
        <w:rPr>
          <w:rFonts w:ascii="Arial" w:hAnsi="Arial" w:cs="Arial"/>
        </w:rPr>
        <w:tab/>
      </w:r>
      <w:r w:rsidRPr="001E789E">
        <w:rPr>
          <w:rFonts w:ascii="Arial" w:hAnsi="Arial" w:cs="Arial"/>
          <w:b/>
        </w:rPr>
        <w:t>Firma</w:t>
      </w:r>
    </w:p>
    <w:p w:rsidR="00A87059" w:rsidRPr="001E789E" w:rsidRDefault="00A87059" w:rsidP="00A87059">
      <w:pPr>
        <w:pStyle w:val="Textbody"/>
        <w:spacing w:before="40" w:after="40"/>
        <w:ind w:left="-709" w:right="-1083"/>
        <w:jc w:val="both"/>
        <w:rPr>
          <w:rFonts w:ascii="Arial" w:hAnsi="Arial" w:cs="Arial"/>
        </w:rPr>
      </w:pPr>
      <w:r w:rsidRPr="001E789E">
        <w:rPr>
          <w:rFonts w:ascii="Arial" w:hAnsi="Arial" w:cs="Arial"/>
        </w:rPr>
        <w:t>(Aprueba)</w:t>
      </w:r>
    </w:p>
    <w:p w:rsidR="00A87059" w:rsidRPr="001E789E" w:rsidRDefault="00A87059" w:rsidP="00A87059">
      <w:pPr>
        <w:pStyle w:val="Textbody"/>
        <w:spacing w:before="40" w:after="40"/>
        <w:ind w:left="-709" w:right="-1085"/>
        <w:jc w:val="both"/>
        <w:rPr>
          <w:rFonts w:ascii="Arial" w:hAnsi="Arial" w:cs="Arial"/>
        </w:rPr>
      </w:pPr>
    </w:p>
    <w:p w:rsidR="00B329E0" w:rsidRPr="001E789E" w:rsidRDefault="00B329E0" w:rsidP="00A87059">
      <w:pPr>
        <w:pStyle w:val="Textbody"/>
        <w:spacing w:before="40" w:after="40"/>
        <w:ind w:left="-709" w:right="-1085"/>
        <w:jc w:val="both"/>
        <w:rPr>
          <w:rFonts w:ascii="Arial" w:hAnsi="Arial" w:cs="Arial"/>
        </w:rPr>
      </w:pPr>
    </w:p>
    <w:p w:rsidR="00B329E0" w:rsidRPr="001E789E" w:rsidRDefault="00B329E0" w:rsidP="00A87059">
      <w:pPr>
        <w:pStyle w:val="Textbody"/>
        <w:spacing w:before="40" w:after="40"/>
        <w:ind w:left="-709" w:right="-1085"/>
        <w:jc w:val="both"/>
        <w:rPr>
          <w:rFonts w:ascii="Arial" w:hAnsi="Arial" w:cs="Arial"/>
        </w:rPr>
      </w:pPr>
    </w:p>
    <w:p w:rsidR="00A87059" w:rsidRPr="001E789E" w:rsidRDefault="00A87059" w:rsidP="00A87059">
      <w:pPr>
        <w:pStyle w:val="Textbody"/>
        <w:spacing w:before="40" w:after="40"/>
        <w:ind w:left="-709" w:right="-1083"/>
        <w:jc w:val="both"/>
        <w:rPr>
          <w:rFonts w:ascii="Arial" w:hAnsi="Arial" w:cs="Arial"/>
        </w:rPr>
      </w:pPr>
      <w:r w:rsidRPr="001E789E">
        <w:rPr>
          <w:rFonts w:ascii="Arial" w:hAnsi="Arial" w:cs="Arial"/>
        </w:rPr>
        <w:t>_____________________________________________</w:t>
      </w:r>
      <w:r w:rsidRPr="001E789E">
        <w:rPr>
          <w:rFonts w:ascii="Arial" w:hAnsi="Arial" w:cs="Arial"/>
        </w:rPr>
        <w:tab/>
      </w:r>
      <w:r w:rsidRPr="001E789E">
        <w:rPr>
          <w:rFonts w:ascii="Arial" w:hAnsi="Arial" w:cs="Arial"/>
        </w:rPr>
        <w:tab/>
        <w:t>____________________________________</w:t>
      </w:r>
    </w:p>
    <w:p w:rsidR="00A87059" w:rsidRPr="001E789E" w:rsidRDefault="00A87059" w:rsidP="00A87059">
      <w:pPr>
        <w:pStyle w:val="Textbody"/>
        <w:spacing w:before="40" w:after="40"/>
        <w:ind w:left="-709" w:right="-1083"/>
        <w:jc w:val="both"/>
        <w:rPr>
          <w:rFonts w:ascii="Arial" w:hAnsi="Arial" w:cs="Arial"/>
        </w:rPr>
      </w:pPr>
      <w:r w:rsidRPr="001E789E">
        <w:rPr>
          <w:rFonts w:ascii="Arial" w:hAnsi="Arial" w:cs="Arial"/>
          <w:b/>
        </w:rPr>
        <w:t>Nombre Coordinador Proyección Social Facultad</w:t>
      </w:r>
      <w:r w:rsidRPr="001E789E">
        <w:rPr>
          <w:rFonts w:ascii="Arial" w:hAnsi="Arial" w:cs="Arial"/>
        </w:rPr>
        <w:tab/>
      </w:r>
      <w:r w:rsidRPr="001E789E">
        <w:rPr>
          <w:rFonts w:ascii="Arial" w:hAnsi="Arial" w:cs="Arial"/>
        </w:rPr>
        <w:tab/>
      </w:r>
      <w:r w:rsidRPr="001E789E">
        <w:rPr>
          <w:rFonts w:ascii="Arial" w:hAnsi="Arial" w:cs="Arial"/>
        </w:rPr>
        <w:tab/>
      </w:r>
      <w:r w:rsidRPr="001E789E">
        <w:rPr>
          <w:rFonts w:ascii="Arial" w:hAnsi="Arial" w:cs="Arial"/>
          <w:b/>
        </w:rPr>
        <w:t>Firma</w:t>
      </w:r>
    </w:p>
    <w:p w:rsidR="00A87059" w:rsidRPr="00AD261D" w:rsidRDefault="00A87059" w:rsidP="00F41E8B">
      <w:pPr>
        <w:pStyle w:val="Textbody"/>
        <w:spacing w:before="40" w:after="40"/>
        <w:ind w:left="-709" w:right="-1083"/>
        <w:jc w:val="both"/>
        <w:rPr>
          <w:rFonts w:ascii="Arial" w:hAnsi="Arial" w:cs="Arial"/>
        </w:rPr>
      </w:pPr>
      <w:r w:rsidRPr="001E789E">
        <w:rPr>
          <w:rFonts w:ascii="Arial" w:hAnsi="Arial" w:cs="Arial"/>
        </w:rPr>
        <w:t>(Avala)</w:t>
      </w:r>
    </w:p>
    <w:sectPr w:rsidR="00A87059" w:rsidRPr="00AD261D" w:rsidSect="00341F0C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pgSz w:w="12240" w:h="15840"/>
      <w:pgMar w:top="1417" w:right="1701" w:bottom="1417" w:left="1418" w:header="709" w:footer="2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17780" w:rsidRDefault="00B17780" w:rsidP="00E13C5A">
      <w:pPr>
        <w:spacing w:after="0" w:line="240" w:lineRule="auto"/>
      </w:pPr>
      <w:r>
        <w:separator/>
      </w:r>
    </w:p>
  </w:endnote>
  <w:endnote w:type="continuationSeparator" w:id="0">
    <w:p w:rsidR="00B17780" w:rsidRDefault="00B17780" w:rsidP="00E13C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30C9A" w:rsidRDefault="00130C9A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A49BB" w:rsidRPr="0022498C" w:rsidRDefault="004A49BB" w:rsidP="00983B31">
    <w:pPr>
      <w:spacing w:after="0"/>
      <w:ind w:left="-567" w:right="-518"/>
      <w:jc w:val="center"/>
      <w:rPr>
        <w:rStyle w:val="Fuentedeprrafopredeter1"/>
        <w:rFonts w:ascii="Arial" w:hAnsi="Arial" w:cs="Arial"/>
        <w:sz w:val="16"/>
        <w:szCs w:val="16"/>
      </w:rPr>
    </w:pPr>
    <w:r w:rsidRPr="0022498C">
      <w:rPr>
        <w:rStyle w:val="Fuentedeprrafopredeter1"/>
        <w:rFonts w:ascii="Arial" w:hAnsi="Arial" w:cs="Arial"/>
        <w:sz w:val="16"/>
        <w:szCs w:val="16"/>
      </w:rPr>
      <w:t>Vigilada Min</w:t>
    </w:r>
    <w:r>
      <w:rPr>
        <w:rStyle w:val="Fuentedeprrafopredeter1"/>
        <w:rFonts w:ascii="Arial" w:hAnsi="Arial" w:cs="Arial"/>
        <w:sz w:val="16"/>
        <w:szCs w:val="16"/>
      </w:rPr>
      <w:t>e</w:t>
    </w:r>
    <w:r w:rsidRPr="0022498C">
      <w:rPr>
        <w:rStyle w:val="Fuentedeprrafopredeter1"/>
        <w:rFonts w:ascii="Arial" w:hAnsi="Arial" w:cs="Arial"/>
        <w:sz w:val="16"/>
        <w:szCs w:val="16"/>
      </w:rPr>
      <w:t>ducación</w:t>
    </w:r>
  </w:p>
  <w:p w:rsidR="004A49BB" w:rsidRDefault="004A49BB" w:rsidP="00983B31">
    <w:pPr>
      <w:spacing w:after="0"/>
      <w:ind w:left="-567" w:right="-518"/>
      <w:jc w:val="center"/>
    </w:pPr>
    <w:r w:rsidRPr="0022498C">
      <w:rPr>
        <w:rFonts w:ascii="Arial" w:hAnsi="Arial"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22498C">
        <w:rPr>
          <w:rFonts w:ascii="Arial" w:hAnsi="Arial" w:cs="Arial"/>
          <w:sz w:val="16"/>
          <w:szCs w:val="16"/>
        </w:rPr>
        <w:t>www.usco.edu.co</w:t>
      </w:r>
    </w:hyperlink>
    <w:r w:rsidRPr="0022498C">
      <w:rPr>
        <w:rFonts w:ascii="Arial" w:hAnsi="Arial"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.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30C9A" w:rsidRDefault="00130C9A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17780" w:rsidRDefault="00B17780" w:rsidP="00E13C5A">
      <w:pPr>
        <w:spacing w:after="0" w:line="240" w:lineRule="auto"/>
      </w:pPr>
      <w:r>
        <w:separator/>
      </w:r>
    </w:p>
  </w:footnote>
  <w:footnote w:type="continuationSeparator" w:id="0">
    <w:p w:rsidR="00B17780" w:rsidRDefault="00B17780" w:rsidP="00E13C5A">
      <w:pPr>
        <w:spacing w:after="0" w:line="240" w:lineRule="auto"/>
      </w:pPr>
      <w:r>
        <w:continuationSeparator/>
      </w:r>
    </w:p>
  </w:footnote>
  <w:footnote w:id="1">
    <w:p w:rsidR="004A49BB" w:rsidRPr="002325EA" w:rsidRDefault="004A49BB" w:rsidP="002D6E65">
      <w:pPr>
        <w:pStyle w:val="Textonotapie"/>
        <w:ind w:left="-567" w:firstLine="0"/>
        <w:rPr>
          <w:rFonts w:ascii="Arial" w:hAnsi="Arial" w:cs="Arial"/>
          <w:lang w:val="es-CO"/>
        </w:rPr>
      </w:pPr>
      <w:r w:rsidRPr="002325EA">
        <w:rPr>
          <w:rStyle w:val="Refdenotaalpie"/>
          <w:rFonts w:ascii="Arial" w:hAnsi="Arial" w:cs="Arial"/>
          <w:sz w:val="16"/>
        </w:rPr>
        <w:footnoteRef/>
      </w:r>
      <w:r w:rsidRPr="002325EA">
        <w:rPr>
          <w:rFonts w:ascii="Arial" w:hAnsi="Arial" w:cs="Arial"/>
          <w:sz w:val="16"/>
        </w:rPr>
        <w:t xml:space="preserve"> </w:t>
      </w:r>
      <w:r w:rsidRPr="002325EA">
        <w:rPr>
          <w:rFonts w:ascii="Arial" w:hAnsi="Arial" w:cs="Arial"/>
          <w:sz w:val="16"/>
          <w:lang w:val="es-CO"/>
        </w:rPr>
        <w:t>Fecha según acta de inicio.</w:t>
      </w:r>
    </w:p>
  </w:footnote>
  <w:footnote w:id="2">
    <w:p w:rsidR="004A49BB" w:rsidRPr="002325EA" w:rsidRDefault="004A49BB" w:rsidP="002D6E65">
      <w:pPr>
        <w:pStyle w:val="Textonotapie"/>
        <w:ind w:left="-567" w:firstLine="0"/>
        <w:rPr>
          <w:rFonts w:ascii="Arial" w:hAnsi="Arial" w:cs="Arial"/>
          <w:sz w:val="16"/>
          <w:szCs w:val="16"/>
          <w:lang w:val="es-CO"/>
        </w:rPr>
      </w:pPr>
      <w:r w:rsidRPr="002325EA">
        <w:rPr>
          <w:rStyle w:val="Refdenotaalpie"/>
          <w:rFonts w:ascii="Arial" w:hAnsi="Arial" w:cs="Arial"/>
          <w:sz w:val="16"/>
          <w:szCs w:val="16"/>
        </w:rPr>
        <w:footnoteRef/>
      </w:r>
      <w:r w:rsidRPr="002325EA">
        <w:rPr>
          <w:rFonts w:ascii="Arial" w:hAnsi="Arial" w:cs="Arial"/>
          <w:sz w:val="16"/>
          <w:szCs w:val="16"/>
        </w:rPr>
        <w:t xml:space="preserve"> </w:t>
      </w:r>
      <w:r w:rsidRPr="002325EA">
        <w:rPr>
          <w:rFonts w:ascii="Arial" w:hAnsi="Arial" w:cs="Arial"/>
          <w:sz w:val="16"/>
          <w:szCs w:val="16"/>
          <w:lang w:val="es-CO"/>
        </w:rPr>
        <w:t>Fecha según acta de inicio</w:t>
      </w:r>
    </w:p>
  </w:footnote>
  <w:footnote w:id="3">
    <w:p w:rsidR="004A49BB" w:rsidRPr="00D411D7" w:rsidRDefault="004A49BB" w:rsidP="00D411D7">
      <w:pPr>
        <w:pStyle w:val="Textonotapie"/>
        <w:ind w:hanging="992"/>
        <w:rPr>
          <w:lang w:val="es-CO"/>
        </w:rPr>
      </w:pPr>
      <w:r w:rsidRPr="00D411D7">
        <w:rPr>
          <w:rFonts w:ascii="Arial" w:hAnsi="Arial" w:cs="Arial"/>
          <w:sz w:val="16"/>
          <w:lang w:val="es-CO"/>
        </w:rPr>
        <w:footnoteRef/>
      </w:r>
      <w:r>
        <w:rPr>
          <w:rFonts w:ascii="Arial" w:hAnsi="Arial" w:cs="Arial"/>
          <w:sz w:val="16"/>
          <w:lang w:val="es-CO"/>
        </w:rPr>
        <w:t>.</w:t>
      </w:r>
      <w:r w:rsidRPr="00D411D7">
        <w:rPr>
          <w:rFonts w:ascii="Arial" w:hAnsi="Arial" w:cs="Arial"/>
          <w:sz w:val="16"/>
          <w:lang w:val="es-CO"/>
        </w:rPr>
        <w:t xml:space="preserve">  La me</w:t>
      </w:r>
      <w:r>
        <w:rPr>
          <w:rFonts w:ascii="Arial" w:hAnsi="Arial" w:cs="Arial"/>
          <w:sz w:val="16"/>
          <w:lang w:val="es-CO"/>
        </w:rPr>
        <w:t>dición del impacto estará sujeta</w:t>
      </w:r>
      <w:r w:rsidRPr="00D411D7">
        <w:rPr>
          <w:rFonts w:ascii="Arial" w:hAnsi="Arial" w:cs="Arial"/>
          <w:sz w:val="16"/>
          <w:lang w:val="es-CO"/>
        </w:rPr>
        <w:t xml:space="preserve"> a las características del proyecto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30C9A" w:rsidRDefault="00130C9A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802" w:type="dxa"/>
      <w:tblInd w:w="-601" w:type="dxa"/>
      <w:tblBorders>
        <w:top w:val="single" w:sz="4" w:space="0" w:color="AD142E"/>
        <w:left w:val="single" w:sz="4" w:space="0" w:color="AD142E"/>
        <w:bottom w:val="single" w:sz="4" w:space="0" w:color="AD142E"/>
        <w:right w:val="single" w:sz="4" w:space="0" w:color="AD142E"/>
        <w:insideH w:val="single" w:sz="4" w:space="0" w:color="AD142E"/>
        <w:insideV w:val="single" w:sz="4" w:space="0" w:color="AD142E"/>
      </w:tblBorders>
      <w:tblLayout w:type="fixed"/>
      <w:tblLook w:val="0000" w:firstRow="0" w:lastRow="0" w:firstColumn="0" w:lastColumn="0" w:noHBand="0" w:noVBand="0"/>
    </w:tblPr>
    <w:tblGrid>
      <w:gridCol w:w="1135"/>
      <w:gridCol w:w="1701"/>
      <w:gridCol w:w="1134"/>
      <w:gridCol w:w="708"/>
      <w:gridCol w:w="1418"/>
      <w:gridCol w:w="992"/>
      <w:gridCol w:w="1559"/>
      <w:gridCol w:w="2155"/>
    </w:tblGrid>
    <w:tr w:rsidR="004A49BB" w:rsidTr="00341F0C">
      <w:tc>
        <w:tcPr>
          <w:tcW w:w="1135" w:type="dxa"/>
          <w:vMerge w:val="restart"/>
          <w:shd w:val="clear" w:color="auto" w:fill="auto"/>
          <w:vAlign w:val="center"/>
        </w:tcPr>
        <w:p w:rsidR="004A49BB" w:rsidRDefault="004A49BB" w:rsidP="002F6F0B">
          <w:pPr>
            <w:pStyle w:val="Textoindependiente"/>
            <w:jc w:val="center"/>
          </w:pPr>
          <w:r>
            <w:rPr>
              <w:noProof/>
              <w:lang w:val="es-CO" w:eastAsia="es-CO"/>
            </w:rPr>
            <w:drawing>
              <wp:inline distT="0" distB="0" distL="0" distR="0" wp14:anchorId="7A8565C8" wp14:editId="6A9EB5FF">
                <wp:extent cx="570988" cy="581025"/>
                <wp:effectExtent l="0" t="0" r="0" b="0"/>
                <wp:docPr id="11" name="Imagen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n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0988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12" w:type="dxa"/>
          <w:gridSpan w:val="6"/>
          <w:shd w:val="clear" w:color="auto" w:fill="AD142E"/>
          <w:vAlign w:val="center"/>
        </w:tcPr>
        <w:p w:rsidR="004A49BB" w:rsidRDefault="004A49BB" w:rsidP="00C42034">
          <w:pPr>
            <w:pStyle w:val="Textonotapie"/>
            <w:jc w:val="center"/>
            <w:rPr>
              <w:rFonts w:ascii="Arial" w:hAnsi="Arial"/>
              <w:b/>
              <w:bCs/>
              <w:color w:val="FFFFFF" w:themeColor="background1"/>
              <w:sz w:val="22"/>
              <w:szCs w:val="22"/>
            </w:rPr>
          </w:pPr>
          <w:r>
            <w:rPr>
              <w:rFonts w:ascii="Arial" w:hAnsi="Arial"/>
              <w:b/>
              <w:bCs/>
              <w:color w:val="FFFFFF" w:themeColor="background1"/>
              <w:sz w:val="22"/>
              <w:szCs w:val="22"/>
            </w:rPr>
            <w:t>UNIVERSIDAD SURCOLOMBIANA</w:t>
          </w:r>
        </w:p>
        <w:p w:rsidR="004A49BB" w:rsidRPr="00C42034" w:rsidRDefault="004A49BB" w:rsidP="00C42034">
          <w:pPr>
            <w:pStyle w:val="Textonotapie"/>
            <w:jc w:val="center"/>
            <w:rPr>
              <w:rFonts w:ascii="Arial" w:hAnsi="Arial"/>
              <w:b/>
              <w:bCs/>
              <w:color w:val="FFFFFF" w:themeColor="background1"/>
              <w:sz w:val="22"/>
              <w:szCs w:val="22"/>
            </w:rPr>
          </w:pPr>
          <w:r w:rsidRPr="005D5F7E">
            <w:rPr>
              <w:rFonts w:ascii="Arial" w:hAnsi="Arial"/>
              <w:b/>
              <w:bCs/>
              <w:color w:val="FFFFFF" w:themeColor="background1"/>
              <w:sz w:val="22"/>
              <w:szCs w:val="22"/>
            </w:rPr>
            <w:t>PROYECCIÓN SOCIAL</w:t>
          </w:r>
          <w:r>
            <w:rPr>
              <w:rFonts w:ascii="Arial" w:hAnsi="Arial"/>
              <w:b/>
              <w:bCs/>
              <w:color w:val="FFFFFF" w:themeColor="background1"/>
              <w:sz w:val="22"/>
              <w:szCs w:val="22"/>
            </w:rPr>
            <w:t xml:space="preserve"> Y PROYECTOS ESPECIALES</w:t>
          </w:r>
        </w:p>
      </w:tc>
      <w:tc>
        <w:tcPr>
          <w:tcW w:w="2155" w:type="dxa"/>
          <w:vMerge w:val="restart"/>
          <w:shd w:val="clear" w:color="auto" w:fill="auto"/>
          <w:vAlign w:val="center"/>
        </w:tcPr>
        <w:p w:rsidR="004A49BB" w:rsidRPr="009C6DD4" w:rsidRDefault="00130C9A" w:rsidP="00341F0C">
          <w:pPr>
            <w:pStyle w:val="Textonotapie"/>
            <w:ind w:left="0" w:firstLine="0"/>
          </w:pPr>
          <w:r>
            <w:rPr>
              <w:noProof/>
              <w:lang w:val="es-CO" w:eastAsia="es-CO"/>
            </w:rPr>
            <w:drawing>
              <wp:inline distT="0" distB="0" distL="0" distR="0" wp14:anchorId="3DDED3C3" wp14:editId="286EA48D">
                <wp:extent cx="1224501" cy="443595"/>
                <wp:effectExtent l="0" t="0" r="0" b="0"/>
                <wp:docPr id="1" name="Imagen 1" descr="Logo ICONTEC  202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 ICONTEC  202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2524" cy="44650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4A49BB" w:rsidTr="00341F0C">
      <w:trPr>
        <w:trHeight w:val="616"/>
      </w:trPr>
      <w:tc>
        <w:tcPr>
          <w:tcW w:w="1135" w:type="dxa"/>
          <w:vMerge/>
          <w:shd w:val="clear" w:color="auto" w:fill="auto"/>
          <w:vAlign w:val="center"/>
        </w:tcPr>
        <w:p w:rsidR="004A49BB" w:rsidRDefault="004A49BB" w:rsidP="002B4918"/>
      </w:tc>
      <w:tc>
        <w:tcPr>
          <w:tcW w:w="7512" w:type="dxa"/>
          <w:gridSpan w:val="6"/>
          <w:shd w:val="clear" w:color="auto" w:fill="auto"/>
          <w:vAlign w:val="center"/>
        </w:tcPr>
        <w:p w:rsidR="004A49BB" w:rsidRPr="00C42034" w:rsidRDefault="004A49BB" w:rsidP="00C42034">
          <w:pPr>
            <w:pStyle w:val="Encabezado"/>
            <w:snapToGrid w:val="0"/>
            <w:spacing w:line="240" w:lineRule="atLeast"/>
            <w:jc w:val="center"/>
            <w:rPr>
              <w:rFonts w:ascii="Arial" w:hAnsi="Arial" w:cs="Arial"/>
            </w:rPr>
          </w:pPr>
          <w:r w:rsidRPr="00C42034">
            <w:rPr>
              <w:rFonts w:ascii="Arial" w:hAnsi="Arial" w:cs="Arial"/>
              <w:b/>
            </w:rPr>
            <w:t>INFORMES PROYECTOS Y ACTIVIDADES DE PROYECCIÓN SOCIAL SOLIDARIA</w:t>
          </w:r>
        </w:p>
      </w:tc>
      <w:tc>
        <w:tcPr>
          <w:tcW w:w="2155" w:type="dxa"/>
          <w:vMerge/>
          <w:shd w:val="clear" w:color="auto" w:fill="auto"/>
          <w:vAlign w:val="center"/>
        </w:tcPr>
        <w:p w:rsidR="004A49BB" w:rsidRDefault="004A49BB" w:rsidP="002B4918"/>
      </w:tc>
    </w:tr>
    <w:tr w:rsidR="004A49BB" w:rsidTr="00341F0C">
      <w:trPr>
        <w:trHeight w:val="241"/>
      </w:trPr>
      <w:tc>
        <w:tcPr>
          <w:tcW w:w="1135" w:type="dxa"/>
          <w:shd w:val="clear" w:color="auto" w:fill="AD142E"/>
        </w:tcPr>
        <w:p w:rsidR="004A49BB" w:rsidRDefault="004A49BB" w:rsidP="007528B9">
          <w:pPr>
            <w:spacing w:after="0" w:line="240" w:lineRule="auto"/>
            <w:ind w:left="-91" w:right="5"/>
            <w:contextualSpacing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5D5F7E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1701" w:type="dxa"/>
          <w:shd w:val="clear" w:color="auto" w:fill="auto"/>
        </w:tcPr>
        <w:p w:rsidR="004A49BB" w:rsidRDefault="004A49BB" w:rsidP="007528B9">
          <w:pPr>
            <w:spacing w:after="0" w:line="240" w:lineRule="auto"/>
            <w:contextualSpacing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MI-PSO-FO-04</w:t>
          </w:r>
        </w:p>
      </w:tc>
      <w:tc>
        <w:tcPr>
          <w:tcW w:w="1134" w:type="dxa"/>
          <w:shd w:val="clear" w:color="auto" w:fill="AD142E"/>
        </w:tcPr>
        <w:p w:rsidR="004A49BB" w:rsidRDefault="004A49BB" w:rsidP="007528B9">
          <w:pPr>
            <w:spacing w:after="0" w:line="240" w:lineRule="auto"/>
            <w:contextualSpacing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5D5F7E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708" w:type="dxa"/>
          <w:shd w:val="clear" w:color="auto" w:fill="auto"/>
        </w:tcPr>
        <w:p w:rsidR="004A49BB" w:rsidRDefault="00FC53AE" w:rsidP="007528B9">
          <w:pPr>
            <w:spacing w:after="0" w:line="240" w:lineRule="auto"/>
            <w:contextualSpacing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05</w:t>
          </w:r>
        </w:p>
      </w:tc>
      <w:tc>
        <w:tcPr>
          <w:tcW w:w="1418" w:type="dxa"/>
          <w:shd w:val="clear" w:color="auto" w:fill="AD142E"/>
        </w:tcPr>
        <w:p w:rsidR="004A49BB" w:rsidRDefault="004A49BB" w:rsidP="007528B9">
          <w:pPr>
            <w:spacing w:after="0" w:line="240" w:lineRule="auto"/>
            <w:contextualSpacing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5D5F7E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992" w:type="dxa"/>
          <w:shd w:val="clear" w:color="auto" w:fill="auto"/>
        </w:tcPr>
        <w:p w:rsidR="004A49BB" w:rsidRDefault="00FC53AE" w:rsidP="007528B9">
          <w:pPr>
            <w:spacing w:after="0" w:line="240" w:lineRule="auto"/>
            <w:contextualSpacing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2023</w:t>
          </w:r>
        </w:p>
      </w:tc>
      <w:tc>
        <w:tcPr>
          <w:tcW w:w="1559" w:type="dxa"/>
          <w:shd w:val="clear" w:color="auto" w:fill="AD142E"/>
        </w:tcPr>
        <w:p w:rsidR="004A49BB" w:rsidRDefault="004A49BB" w:rsidP="007528B9">
          <w:pPr>
            <w:spacing w:after="0" w:line="240" w:lineRule="auto"/>
            <w:contextualSpacing/>
            <w:jc w:val="center"/>
          </w:pPr>
          <w:r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2155" w:type="dxa"/>
          <w:shd w:val="clear" w:color="auto" w:fill="auto"/>
        </w:tcPr>
        <w:p w:rsidR="004A49BB" w:rsidRPr="005D5F7E" w:rsidRDefault="004A49BB" w:rsidP="007528B9">
          <w:pPr>
            <w:pStyle w:val="Textonotapie"/>
            <w:contextualSpacing/>
            <w:jc w:val="center"/>
            <w:rPr>
              <w:rFonts w:ascii="Arial" w:hAnsi="Arial" w:cs="Arial"/>
            </w:rPr>
          </w:pPr>
          <w:r w:rsidRPr="005D5F7E">
            <w:rPr>
              <w:rStyle w:val="Fuentedeprrafopredeter1"/>
              <w:rFonts w:ascii="Arial" w:hAnsi="Arial" w:cs="Arial"/>
              <w:b/>
              <w:bCs/>
            </w:rPr>
            <w:fldChar w:fldCharType="begin"/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instrText xml:space="preserve"> PAGE </w:instrText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fldChar w:fldCharType="separate"/>
          </w:r>
          <w:r w:rsidR="007A3173">
            <w:rPr>
              <w:rStyle w:val="Fuentedeprrafopredeter1"/>
              <w:rFonts w:ascii="Arial" w:hAnsi="Arial" w:cs="Arial"/>
              <w:b/>
              <w:bCs/>
              <w:noProof/>
            </w:rPr>
            <w:t>5</w:t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fldChar w:fldCharType="end"/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t xml:space="preserve"> de </w:t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fldChar w:fldCharType="begin"/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instrText xml:space="preserve"> NUMPAGES </w:instrText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fldChar w:fldCharType="separate"/>
          </w:r>
          <w:r w:rsidR="007A3173">
            <w:rPr>
              <w:rStyle w:val="Fuentedeprrafopredeter1"/>
              <w:rFonts w:ascii="Arial" w:hAnsi="Arial" w:cs="Arial"/>
              <w:b/>
              <w:bCs/>
              <w:noProof/>
            </w:rPr>
            <w:t>6</w:t>
          </w:r>
          <w:r w:rsidRPr="005D5F7E">
            <w:rPr>
              <w:rStyle w:val="Fuentedeprrafopredeter1"/>
              <w:rFonts w:ascii="Arial" w:hAnsi="Arial" w:cs="Arial"/>
              <w:b/>
              <w:bCs/>
            </w:rPr>
            <w:fldChar w:fldCharType="end"/>
          </w:r>
        </w:p>
      </w:tc>
    </w:tr>
  </w:tbl>
  <w:p w:rsidR="004A49BB" w:rsidRDefault="004A49BB">
    <w:pPr>
      <w:pStyle w:val="Encabezad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30C9A" w:rsidRDefault="00130C9A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D27885"/>
    <w:multiLevelType w:val="hybridMultilevel"/>
    <w:tmpl w:val="DD0CD07C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CF5C48"/>
    <w:multiLevelType w:val="hybridMultilevel"/>
    <w:tmpl w:val="DD0CD07C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C91357"/>
    <w:multiLevelType w:val="hybridMultilevel"/>
    <w:tmpl w:val="CF103BBE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97305D"/>
    <w:multiLevelType w:val="hybridMultilevel"/>
    <w:tmpl w:val="019619B8"/>
    <w:lvl w:ilvl="0" w:tplc="8750AF06">
      <w:start w:val="1"/>
      <w:numFmt w:val="decimal"/>
      <w:lvlText w:val="%1."/>
      <w:lvlJc w:val="left"/>
      <w:pPr>
        <w:ind w:left="1080" w:hanging="360"/>
      </w:pPr>
      <w:rPr>
        <w:rFonts w:ascii="Arial" w:eastAsia="SimSun" w:hAnsi="Arial" w:hint="default"/>
      </w:rPr>
    </w:lvl>
    <w:lvl w:ilvl="1" w:tplc="240A0019" w:tentative="1">
      <w:start w:val="1"/>
      <w:numFmt w:val="lowerLetter"/>
      <w:lvlText w:val="%2."/>
      <w:lvlJc w:val="left"/>
      <w:pPr>
        <w:ind w:left="1800" w:hanging="360"/>
      </w:pPr>
    </w:lvl>
    <w:lvl w:ilvl="2" w:tplc="240A001B" w:tentative="1">
      <w:start w:val="1"/>
      <w:numFmt w:val="lowerRoman"/>
      <w:lvlText w:val="%3."/>
      <w:lvlJc w:val="right"/>
      <w:pPr>
        <w:ind w:left="2520" w:hanging="180"/>
      </w:pPr>
    </w:lvl>
    <w:lvl w:ilvl="3" w:tplc="240A000F" w:tentative="1">
      <w:start w:val="1"/>
      <w:numFmt w:val="decimal"/>
      <w:lvlText w:val="%4."/>
      <w:lvlJc w:val="left"/>
      <w:pPr>
        <w:ind w:left="3240" w:hanging="360"/>
      </w:pPr>
    </w:lvl>
    <w:lvl w:ilvl="4" w:tplc="240A0019" w:tentative="1">
      <w:start w:val="1"/>
      <w:numFmt w:val="lowerLetter"/>
      <w:lvlText w:val="%5."/>
      <w:lvlJc w:val="left"/>
      <w:pPr>
        <w:ind w:left="3960" w:hanging="360"/>
      </w:pPr>
    </w:lvl>
    <w:lvl w:ilvl="5" w:tplc="240A001B" w:tentative="1">
      <w:start w:val="1"/>
      <w:numFmt w:val="lowerRoman"/>
      <w:lvlText w:val="%6."/>
      <w:lvlJc w:val="right"/>
      <w:pPr>
        <w:ind w:left="4680" w:hanging="180"/>
      </w:pPr>
    </w:lvl>
    <w:lvl w:ilvl="6" w:tplc="240A000F" w:tentative="1">
      <w:start w:val="1"/>
      <w:numFmt w:val="decimal"/>
      <w:lvlText w:val="%7."/>
      <w:lvlJc w:val="left"/>
      <w:pPr>
        <w:ind w:left="5400" w:hanging="360"/>
      </w:pPr>
    </w:lvl>
    <w:lvl w:ilvl="7" w:tplc="240A0019" w:tentative="1">
      <w:start w:val="1"/>
      <w:numFmt w:val="lowerLetter"/>
      <w:lvlText w:val="%8."/>
      <w:lvlJc w:val="left"/>
      <w:pPr>
        <w:ind w:left="6120" w:hanging="360"/>
      </w:pPr>
    </w:lvl>
    <w:lvl w:ilvl="8" w:tplc="2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5592B57"/>
    <w:multiLevelType w:val="multilevel"/>
    <w:tmpl w:val="1A441E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483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5">
    <w:nsid w:val="179444D1"/>
    <w:multiLevelType w:val="hybridMultilevel"/>
    <w:tmpl w:val="0016AA84"/>
    <w:lvl w:ilvl="0" w:tplc="BB66D06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8FB0CD7"/>
    <w:multiLevelType w:val="hybridMultilevel"/>
    <w:tmpl w:val="977C0EB6"/>
    <w:lvl w:ilvl="0" w:tplc="240A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7">
    <w:nsid w:val="193253E3"/>
    <w:multiLevelType w:val="multilevel"/>
    <w:tmpl w:val="1A441E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4472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483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8">
    <w:nsid w:val="1D1566F5"/>
    <w:multiLevelType w:val="hybridMultilevel"/>
    <w:tmpl w:val="105E4A16"/>
    <w:lvl w:ilvl="0" w:tplc="240A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9">
    <w:nsid w:val="2B9069A8"/>
    <w:multiLevelType w:val="hybridMultilevel"/>
    <w:tmpl w:val="2F5C58E0"/>
    <w:lvl w:ilvl="0" w:tplc="240A0005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>
    <w:nsid w:val="2D2A5541"/>
    <w:multiLevelType w:val="multilevel"/>
    <w:tmpl w:val="C824B5DE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483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1">
    <w:nsid w:val="2DF07C54"/>
    <w:multiLevelType w:val="hybridMultilevel"/>
    <w:tmpl w:val="F3D4CBAE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EC152CD"/>
    <w:multiLevelType w:val="hybridMultilevel"/>
    <w:tmpl w:val="A40E369E"/>
    <w:lvl w:ilvl="0" w:tplc="2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FCC4FAC"/>
    <w:multiLevelType w:val="hybridMultilevel"/>
    <w:tmpl w:val="F1F4C5DC"/>
    <w:lvl w:ilvl="0" w:tplc="CDA03306">
      <w:start w:val="3"/>
      <w:numFmt w:val="bullet"/>
      <w:lvlText w:val=""/>
      <w:lvlJc w:val="left"/>
      <w:pPr>
        <w:ind w:left="312" w:hanging="360"/>
      </w:pPr>
      <w:rPr>
        <w:rFonts w:ascii="Symbol" w:eastAsia="Times New Roman" w:hAnsi="Symbol" w:cs="Arial" w:hint="default"/>
      </w:rPr>
    </w:lvl>
    <w:lvl w:ilvl="1" w:tplc="240A0003" w:tentative="1">
      <w:start w:val="1"/>
      <w:numFmt w:val="bullet"/>
      <w:lvlText w:val="o"/>
      <w:lvlJc w:val="left"/>
      <w:pPr>
        <w:ind w:left="1032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752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472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</w:abstractNum>
  <w:abstractNum w:abstractNumId="14">
    <w:nsid w:val="30E2192D"/>
    <w:multiLevelType w:val="hybridMultilevel"/>
    <w:tmpl w:val="0EC872F0"/>
    <w:lvl w:ilvl="0" w:tplc="2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314E4036"/>
    <w:multiLevelType w:val="hybridMultilevel"/>
    <w:tmpl w:val="3C32C448"/>
    <w:lvl w:ilvl="0" w:tplc="2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362A38FD"/>
    <w:multiLevelType w:val="hybridMultilevel"/>
    <w:tmpl w:val="4998DE04"/>
    <w:lvl w:ilvl="0" w:tplc="2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3CF94F1C"/>
    <w:multiLevelType w:val="multilevel"/>
    <w:tmpl w:val="1A441E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8">
    <w:nsid w:val="40646D99"/>
    <w:multiLevelType w:val="hybridMultilevel"/>
    <w:tmpl w:val="A5E27322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762465F"/>
    <w:multiLevelType w:val="multilevel"/>
    <w:tmpl w:val="E27AF15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0">
    <w:nsid w:val="4ADF187C"/>
    <w:multiLevelType w:val="hybridMultilevel"/>
    <w:tmpl w:val="8124D5B6"/>
    <w:lvl w:ilvl="0" w:tplc="65A00BAE">
      <w:start w:val="1"/>
      <w:numFmt w:val="decimal"/>
      <w:lvlText w:val="%1."/>
      <w:lvlJc w:val="left"/>
      <w:pPr>
        <w:ind w:left="360" w:hanging="360"/>
      </w:pPr>
      <w:rPr>
        <w:rFonts w:ascii="Arial" w:eastAsia="SimSun" w:hAnsi="Arial" w:hint="default"/>
        <w:b/>
      </w:rPr>
    </w:lvl>
    <w:lvl w:ilvl="1" w:tplc="240A0019" w:tentative="1">
      <w:start w:val="1"/>
      <w:numFmt w:val="lowerLetter"/>
      <w:lvlText w:val="%2."/>
      <w:lvlJc w:val="left"/>
      <w:pPr>
        <w:ind w:left="2160" w:hanging="360"/>
      </w:pPr>
    </w:lvl>
    <w:lvl w:ilvl="2" w:tplc="240A001B" w:tentative="1">
      <w:start w:val="1"/>
      <w:numFmt w:val="lowerRoman"/>
      <w:lvlText w:val="%3."/>
      <w:lvlJc w:val="right"/>
      <w:pPr>
        <w:ind w:left="2880" w:hanging="180"/>
      </w:pPr>
    </w:lvl>
    <w:lvl w:ilvl="3" w:tplc="240A000F" w:tentative="1">
      <w:start w:val="1"/>
      <w:numFmt w:val="decimal"/>
      <w:lvlText w:val="%4."/>
      <w:lvlJc w:val="left"/>
      <w:pPr>
        <w:ind w:left="3600" w:hanging="360"/>
      </w:pPr>
    </w:lvl>
    <w:lvl w:ilvl="4" w:tplc="240A0019" w:tentative="1">
      <w:start w:val="1"/>
      <w:numFmt w:val="lowerLetter"/>
      <w:lvlText w:val="%5."/>
      <w:lvlJc w:val="left"/>
      <w:pPr>
        <w:ind w:left="4320" w:hanging="360"/>
      </w:pPr>
    </w:lvl>
    <w:lvl w:ilvl="5" w:tplc="240A001B" w:tentative="1">
      <w:start w:val="1"/>
      <w:numFmt w:val="lowerRoman"/>
      <w:lvlText w:val="%6."/>
      <w:lvlJc w:val="right"/>
      <w:pPr>
        <w:ind w:left="5040" w:hanging="180"/>
      </w:pPr>
    </w:lvl>
    <w:lvl w:ilvl="6" w:tplc="240A000F" w:tentative="1">
      <w:start w:val="1"/>
      <w:numFmt w:val="decimal"/>
      <w:lvlText w:val="%7."/>
      <w:lvlJc w:val="left"/>
      <w:pPr>
        <w:ind w:left="5760" w:hanging="360"/>
      </w:pPr>
    </w:lvl>
    <w:lvl w:ilvl="7" w:tplc="240A0019" w:tentative="1">
      <w:start w:val="1"/>
      <w:numFmt w:val="lowerLetter"/>
      <w:lvlText w:val="%8."/>
      <w:lvlJc w:val="left"/>
      <w:pPr>
        <w:ind w:left="6480" w:hanging="360"/>
      </w:pPr>
    </w:lvl>
    <w:lvl w:ilvl="8" w:tplc="2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4D126448"/>
    <w:multiLevelType w:val="hybridMultilevel"/>
    <w:tmpl w:val="D61A2C64"/>
    <w:lvl w:ilvl="0" w:tplc="2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4DE34F0B"/>
    <w:multiLevelType w:val="hybridMultilevel"/>
    <w:tmpl w:val="023AA618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7F81E48"/>
    <w:multiLevelType w:val="multilevel"/>
    <w:tmpl w:val="C824B5DE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483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4">
    <w:nsid w:val="5AED0686"/>
    <w:multiLevelType w:val="hybridMultilevel"/>
    <w:tmpl w:val="F00A5990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3FA31E5"/>
    <w:multiLevelType w:val="hybridMultilevel"/>
    <w:tmpl w:val="9AE4C9EA"/>
    <w:lvl w:ilvl="0" w:tplc="2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65065A92"/>
    <w:multiLevelType w:val="hybridMultilevel"/>
    <w:tmpl w:val="CE68FD22"/>
    <w:lvl w:ilvl="0" w:tplc="240A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27">
    <w:nsid w:val="69181A8D"/>
    <w:multiLevelType w:val="hybridMultilevel"/>
    <w:tmpl w:val="A2447CE6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BC659D0"/>
    <w:multiLevelType w:val="hybridMultilevel"/>
    <w:tmpl w:val="3924A186"/>
    <w:lvl w:ilvl="0" w:tplc="DBA04A3C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D1E645D"/>
    <w:multiLevelType w:val="multilevel"/>
    <w:tmpl w:val="C824B5DE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483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0">
    <w:nsid w:val="6D3725FA"/>
    <w:multiLevelType w:val="hybridMultilevel"/>
    <w:tmpl w:val="59E8B6E0"/>
    <w:lvl w:ilvl="0" w:tplc="23026718">
      <w:start w:val="1"/>
      <w:numFmt w:val="decimal"/>
      <w:lvlText w:val="%1."/>
      <w:lvlJc w:val="left"/>
      <w:pPr>
        <w:ind w:left="720" w:hanging="360"/>
      </w:pPr>
      <w:rPr>
        <w:rFonts w:ascii="Arial" w:eastAsia="SimSun" w:hAnsi="Arial"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1447F7C"/>
    <w:multiLevelType w:val="multilevel"/>
    <w:tmpl w:val="1A441E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483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2">
    <w:nsid w:val="7C726D5A"/>
    <w:multiLevelType w:val="hybridMultilevel"/>
    <w:tmpl w:val="B718BB76"/>
    <w:lvl w:ilvl="0" w:tplc="240A000F">
      <w:start w:val="1"/>
      <w:numFmt w:val="decimal"/>
      <w:lvlText w:val="%1."/>
      <w:lvlJc w:val="left"/>
      <w:pPr>
        <w:ind w:left="360" w:hanging="360"/>
      </w:p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7D062CED"/>
    <w:multiLevelType w:val="hybridMultilevel"/>
    <w:tmpl w:val="7B1A3794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E6369A0"/>
    <w:multiLevelType w:val="hybridMultilevel"/>
    <w:tmpl w:val="F22E712C"/>
    <w:lvl w:ilvl="0" w:tplc="240A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16"/>
  </w:num>
  <w:num w:numId="3">
    <w:abstractNumId w:val="7"/>
  </w:num>
  <w:num w:numId="4">
    <w:abstractNumId w:val="14"/>
  </w:num>
  <w:num w:numId="5">
    <w:abstractNumId w:val="21"/>
  </w:num>
  <w:num w:numId="6">
    <w:abstractNumId w:val="25"/>
  </w:num>
  <w:num w:numId="7">
    <w:abstractNumId w:val="6"/>
  </w:num>
  <w:num w:numId="8">
    <w:abstractNumId w:val="17"/>
  </w:num>
  <w:num w:numId="9">
    <w:abstractNumId w:val="15"/>
  </w:num>
  <w:num w:numId="10">
    <w:abstractNumId w:val="12"/>
  </w:num>
  <w:num w:numId="11">
    <w:abstractNumId w:val="9"/>
  </w:num>
  <w:num w:numId="12">
    <w:abstractNumId w:val="11"/>
  </w:num>
  <w:num w:numId="13">
    <w:abstractNumId w:val="19"/>
  </w:num>
  <w:num w:numId="14">
    <w:abstractNumId w:val="18"/>
  </w:num>
  <w:num w:numId="15">
    <w:abstractNumId w:val="5"/>
  </w:num>
  <w:num w:numId="16">
    <w:abstractNumId w:val="13"/>
  </w:num>
  <w:num w:numId="17">
    <w:abstractNumId w:val="28"/>
  </w:num>
  <w:num w:numId="18">
    <w:abstractNumId w:val="22"/>
  </w:num>
  <w:num w:numId="19">
    <w:abstractNumId w:val="2"/>
  </w:num>
  <w:num w:numId="20">
    <w:abstractNumId w:val="24"/>
  </w:num>
  <w:num w:numId="21">
    <w:abstractNumId w:val="1"/>
  </w:num>
  <w:num w:numId="22">
    <w:abstractNumId w:val="0"/>
  </w:num>
  <w:num w:numId="23">
    <w:abstractNumId w:val="4"/>
  </w:num>
  <w:num w:numId="24">
    <w:abstractNumId w:val="29"/>
  </w:num>
  <w:num w:numId="25">
    <w:abstractNumId w:val="23"/>
  </w:num>
  <w:num w:numId="26">
    <w:abstractNumId w:val="26"/>
  </w:num>
  <w:num w:numId="27">
    <w:abstractNumId w:val="10"/>
  </w:num>
  <w:num w:numId="28">
    <w:abstractNumId w:val="34"/>
  </w:num>
  <w:num w:numId="29">
    <w:abstractNumId w:val="31"/>
  </w:num>
  <w:num w:numId="30">
    <w:abstractNumId w:val="8"/>
  </w:num>
  <w:num w:numId="31">
    <w:abstractNumId w:val="27"/>
  </w:num>
  <w:num w:numId="32">
    <w:abstractNumId w:val="33"/>
  </w:num>
  <w:num w:numId="33">
    <w:abstractNumId w:val="30"/>
  </w:num>
  <w:num w:numId="34">
    <w:abstractNumId w:val="3"/>
  </w:num>
  <w:num w:numId="3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ocumentProtection w:edit="readOnly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TY1NjMwNTE1MLBU0lEKTi0uzszPAykwrAUAkV/JFiwAAAA="/>
  </w:docVars>
  <w:rsids>
    <w:rsidRoot w:val="00E13C5A"/>
    <w:rsid w:val="00005838"/>
    <w:rsid w:val="00005E84"/>
    <w:rsid w:val="00012C2C"/>
    <w:rsid w:val="00013DCA"/>
    <w:rsid w:val="00015570"/>
    <w:rsid w:val="000216C5"/>
    <w:rsid w:val="00022033"/>
    <w:rsid w:val="00025A8C"/>
    <w:rsid w:val="0003246D"/>
    <w:rsid w:val="00035DD1"/>
    <w:rsid w:val="000368F8"/>
    <w:rsid w:val="00040DA0"/>
    <w:rsid w:val="00041D5D"/>
    <w:rsid w:val="000467EA"/>
    <w:rsid w:val="000537BE"/>
    <w:rsid w:val="0005537A"/>
    <w:rsid w:val="00057E23"/>
    <w:rsid w:val="00060CDF"/>
    <w:rsid w:val="00066DFE"/>
    <w:rsid w:val="00070496"/>
    <w:rsid w:val="00074643"/>
    <w:rsid w:val="000756C9"/>
    <w:rsid w:val="00077937"/>
    <w:rsid w:val="00087B9A"/>
    <w:rsid w:val="0009377A"/>
    <w:rsid w:val="00097045"/>
    <w:rsid w:val="000A2864"/>
    <w:rsid w:val="000A2BA7"/>
    <w:rsid w:val="000A43B2"/>
    <w:rsid w:val="000A6740"/>
    <w:rsid w:val="000B2447"/>
    <w:rsid w:val="000B4EA0"/>
    <w:rsid w:val="000C450B"/>
    <w:rsid w:val="000C7EBC"/>
    <w:rsid w:val="000D1BEA"/>
    <w:rsid w:val="000D4713"/>
    <w:rsid w:val="000E70FD"/>
    <w:rsid w:val="000E77BB"/>
    <w:rsid w:val="001002F7"/>
    <w:rsid w:val="001035BF"/>
    <w:rsid w:val="00105E22"/>
    <w:rsid w:val="00106842"/>
    <w:rsid w:val="00110724"/>
    <w:rsid w:val="00110FDE"/>
    <w:rsid w:val="00117D08"/>
    <w:rsid w:val="0012165C"/>
    <w:rsid w:val="001236D8"/>
    <w:rsid w:val="001259B8"/>
    <w:rsid w:val="001263A7"/>
    <w:rsid w:val="00130C9A"/>
    <w:rsid w:val="00133F22"/>
    <w:rsid w:val="00157C2D"/>
    <w:rsid w:val="00157C84"/>
    <w:rsid w:val="001621A8"/>
    <w:rsid w:val="00164750"/>
    <w:rsid w:val="00170CF8"/>
    <w:rsid w:val="00170F64"/>
    <w:rsid w:val="001713D0"/>
    <w:rsid w:val="001726B7"/>
    <w:rsid w:val="0017341F"/>
    <w:rsid w:val="00174DD1"/>
    <w:rsid w:val="00182809"/>
    <w:rsid w:val="001834E5"/>
    <w:rsid w:val="00183865"/>
    <w:rsid w:val="00183B6D"/>
    <w:rsid w:val="00184F5D"/>
    <w:rsid w:val="00187686"/>
    <w:rsid w:val="001941B0"/>
    <w:rsid w:val="001A65EF"/>
    <w:rsid w:val="001B17BB"/>
    <w:rsid w:val="001B1D07"/>
    <w:rsid w:val="001B7B2C"/>
    <w:rsid w:val="001C0354"/>
    <w:rsid w:val="001C4DD5"/>
    <w:rsid w:val="001D08D6"/>
    <w:rsid w:val="001D1213"/>
    <w:rsid w:val="001E17B1"/>
    <w:rsid w:val="001E2E7C"/>
    <w:rsid w:val="001E6A5C"/>
    <w:rsid w:val="001E789E"/>
    <w:rsid w:val="001F14E6"/>
    <w:rsid w:val="001F1FA2"/>
    <w:rsid w:val="001F4516"/>
    <w:rsid w:val="001F4672"/>
    <w:rsid w:val="001F6213"/>
    <w:rsid w:val="00200FDE"/>
    <w:rsid w:val="002074D1"/>
    <w:rsid w:val="0021262C"/>
    <w:rsid w:val="002156BF"/>
    <w:rsid w:val="00221017"/>
    <w:rsid w:val="002210E1"/>
    <w:rsid w:val="00222A2D"/>
    <w:rsid w:val="00222D72"/>
    <w:rsid w:val="00223A63"/>
    <w:rsid w:val="0022498C"/>
    <w:rsid w:val="002274E0"/>
    <w:rsid w:val="002325EA"/>
    <w:rsid w:val="00233CAE"/>
    <w:rsid w:val="002370AE"/>
    <w:rsid w:val="00244FCC"/>
    <w:rsid w:val="0024615B"/>
    <w:rsid w:val="002465E7"/>
    <w:rsid w:val="00250EE1"/>
    <w:rsid w:val="0025217A"/>
    <w:rsid w:val="00252DA0"/>
    <w:rsid w:val="00253AB2"/>
    <w:rsid w:val="00254FA2"/>
    <w:rsid w:val="0025533A"/>
    <w:rsid w:val="002561D5"/>
    <w:rsid w:val="00256BA6"/>
    <w:rsid w:val="0026370B"/>
    <w:rsid w:val="00270AF2"/>
    <w:rsid w:val="00270C3F"/>
    <w:rsid w:val="0027780A"/>
    <w:rsid w:val="00280F6F"/>
    <w:rsid w:val="00281E7A"/>
    <w:rsid w:val="0028307B"/>
    <w:rsid w:val="00284610"/>
    <w:rsid w:val="00284F98"/>
    <w:rsid w:val="00287687"/>
    <w:rsid w:val="00291455"/>
    <w:rsid w:val="00293222"/>
    <w:rsid w:val="00296689"/>
    <w:rsid w:val="0029790D"/>
    <w:rsid w:val="002A1D93"/>
    <w:rsid w:val="002A22A8"/>
    <w:rsid w:val="002A5F26"/>
    <w:rsid w:val="002B1277"/>
    <w:rsid w:val="002B1614"/>
    <w:rsid w:val="002B34D2"/>
    <w:rsid w:val="002B4918"/>
    <w:rsid w:val="002B5839"/>
    <w:rsid w:val="002B6B3B"/>
    <w:rsid w:val="002B78A7"/>
    <w:rsid w:val="002C29F5"/>
    <w:rsid w:val="002C33EA"/>
    <w:rsid w:val="002C5999"/>
    <w:rsid w:val="002D2C5B"/>
    <w:rsid w:val="002D32B7"/>
    <w:rsid w:val="002D6280"/>
    <w:rsid w:val="002D69C2"/>
    <w:rsid w:val="002D6E65"/>
    <w:rsid w:val="002E0050"/>
    <w:rsid w:val="002E2E24"/>
    <w:rsid w:val="002E37E0"/>
    <w:rsid w:val="002F1FD7"/>
    <w:rsid w:val="002F43B3"/>
    <w:rsid w:val="002F6F0B"/>
    <w:rsid w:val="002F7D25"/>
    <w:rsid w:val="00300000"/>
    <w:rsid w:val="00300308"/>
    <w:rsid w:val="00301F76"/>
    <w:rsid w:val="00305EA6"/>
    <w:rsid w:val="003117CB"/>
    <w:rsid w:val="00313E45"/>
    <w:rsid w:val="003146DD"/>
    <w:rsid w:val="003166E9"/>
    <w:rsid w:val="0031736E"/>
    <w:rsid w:val="003223E5"/>
    <w:rsid w:val="00326D3A"/>
    <w:rsid w:val="00327816"/>
    <w:rsid w:val="0033145A"/>
    <w:rsid w:val="0033320C"/>
    <w:rsid w:val="00337207"/>
    <w:rsid w:val="00340D39"/>
    <w:rsid w:val="00341F0C"/>
    <w:rsid w:val="00346D8B"/>
    <w:rsid w:val="003518EB"/>
    <w:rsid w:val="00357BAA"/>
    <w:rsid w:val="00357F14"/>
    <w:rsid w:val="00365007"/>
    <w:rsid w:val="00367DBF"/>
    <w:rsid w:val="00373E13"/>
    <w:rsid w:val="00377768"/>
    <w:rsid w:val="00377ADA"/>
    <w:rsid w:val="00390773"/>
    <w:rsid w:val="003A0400"/>
    <w:rsid w:val="003A0923"/>
    <w:rsid w:val="003A0980"/>
    <w:rsid w:val="003A215F"/>
    <w:rsid w:val="003A5BDC"/>
    <w:rsid w:val="003B61F6"/>
    <w:rsid w:val="003C1F7F"/>
    <w:rsid w:val="003D2574"/>
    <w:rsid w:val="003D5330"/>
    <w:rsid w:val="003D685B"/>
    <w:rsid w:val="003E04F1"/>
    <w:rsid w:val="003E3139"/>
    <w:rsid w:val="003E3C2C"/>
    <w:rsid w:val="003E48B9"/>
    <w:rsid w:val="003F1EDD"/>
    <w:rsid w:val="00400E3B"/>
    <w:rsid w:val="00402E98"/>
    <w:rsid w:val="00404A1C"/>
    <w:rsid w:val="004178A9"/>
    <w:rsid w:val="00420D4A"/>
    <w:rsid w:val="0042605B"/>
    <w:rsid w:val="00432550"/>
    <w:rsid w:val="004435EA"/>
    <w:rsid w:val="00446871"/>
    <w:rsid w:val="00450F0F"/>
    <w:rsid w:val="004518CF"/>
    <w:rsid w:val="00453092"/>
    <w:rsid w:val="00454D0A"/>
    <w:rsid w:val="00464BC1"/>
    <w:rsid w:val="00466ED7"/>
    <w:rsid w:val="004709F7"/>
    <w:rsid w:val="00474B8D"/>
    <w:rsid w:val="00476CF6"/>
    <w:rsid w:val="00477451"/>
    <w:rsid w:val="00480FB7"/>
    <w:rsid w:val="004853A3"/>
    <w:rsid w:val="00487A98"/>
    <w:rsid w:val="00487C2B"/>
    <w:rsid w:val="004925E8"/>
    <w:rsid w:val="00492601"/>
    <w:rsid w:val="00495C45"/>
    <w:rsid w:val="004A0F57"/>
    <w:rsid w:val="004A1585"/>
    <w:rsid w:val="004A33FE"/>
    <w:rsid w:val="004A49BB"/>
    <w:rsid w:val="004A4B06"/>
    <w:rsid w:val="004A4E1A"/>
    <w:rsid w:val="004A68FE"/>
    <w:rsid w:val="004B1A55"/>
    <w:rsid w:val="004B5B5B"/>
    <w:rsid w:val="004C22AB"/>
    <w:rsid w:val="004C2AC9"/>
    <w:rsid w:val="004C2B95"/>
    <w:rsid w:val="004C3C97"/>
    <w:rsid w:val="004C5547"/>
    <w:rsid w:val="004D0557"/>
    <w:rsid w:val="004D0973"/>
    <w:rsid w:val="004D133B"/>
    <w:rsid w:val="004D1B17"/>
    <w:rsid w:val="004D2537"/>
    <w:rsid w:val="004E0369"/>
    <w:rsid w:val="004E09DB"/>
    <w:rsid w:val="004E5995"/>
    <w:rsid w:val="004F27E0"/>
    <w:rsid w:val="004F29DA"/>
    <w:rsid w:val="004F3F9E"/>
    <w:rsid w:val="00501A40"/>
    <w:rsid w:val="005073A7"/>
    <w:rsid w:val="00507801"/>
    <w:rsid w:val="0051053D"/>
    <w:rsid w:val="005115B5"/>
    <w:rsid w:val="0051221C"/>
    <w:rsid w:val="00514882"/>
    <w:rsid w:val="0052136C"/>
    <w:rsid w:val="00526138"/>
    <w:rsid w:val="00526E60"/>
    <w:rsid w:val="00530A4E"/>
    <w:rsid w:val="00530BD2"/>
    <w:rsid w:val="00533DF8"/>
    <w:rsid w:val="0053403E"/>
    <w:rsid w:val="00540E0A"/>
    <w:rsid w:val="00546525"/>
    <w:rsid w:val="00547650"/>
    <w:rsid w:val="0055184C"/>
    <w:rsid w:val="00552DF7"/>
    <w:rsid w:val="005571A3"/>
    <w:rsid w:val="00561F83"/>
    <w:rsid w:val="00565E69"/>
    <w:rsid w:val="00565F2A"/>
    <w:rsid w:val="00570261"/>
    <w:rsid w:val="00570285"/>
    <w:rsid w:val="005709ED"/>
    <w:rsid w:val="005711FE"/>
    <w:rsid w:val="00576D9D"/>
    <w:rsid w:val="00583155"/>
    <w:rsid w:val="00590D1C"/>
    <w:rsid w:val="00593EB8"/>
    <w:rsid w:val="005951AE"/>
    <w:rsid w:val="00596F3F"/>
    <w:rsid w:val="005A035A"/>
    <w:rsid w:val="005A1AA4"/>
    <w:rsid w:val="005A1DB0"/>
    <w:rsid w:val="005A308D"/>
    <w:rsid w:val="005A5C56"/>
    <w:rsid w:val="005A7442"/>
    <w:rsid w:val="005B2605"/>
    <w:rsid w:val="005B33E8"/>
    <w:rsid w:val="005B4345"/>
    <w:rsid w:val="005B5F20"/>
    <w:rsid w:val="005B60FD"/>
    <w:rsid w:val="005C3988"/>
    <w:rsid w:val="005C5227"/>
    <w:rsid w:val="005C5DFE"/>
    <w:rsid w:val="005C6889"/>
    <w:rsid w:val="005C6CA7"/>
    <w:rsid w:val="005D0988"/>
    <w:rsid w:val="005D1E0D"/>
    <w:rsid w:val="005D492B"/>
    <w:rsid w:val="005D4D34"/>
    <w:rsid w:val="005D5F7E"/>
    <w:rsid w:val="005D7072"/>
    <w:rsid w:val="005E0340"/>
    <w:rsid w:val="005E1AAF"/>
    <w:rsid w:val="005E46B1"/>
    <w:rsid w:val="005E4B98"/>
    <w:rsid w:val="005F01FB"/>
    <w:rsid w:val="005F0D02"/>
    <w:rsid w:val="0060059C"/>
    <w:rsid w:val="00603D8B"/>
    <w:rsid w:val="0060468A"/>
    <w:rsid w:val="006146D1"/>
    <w:rsid w:val="00615EE5"/>
    <w:rsid w:val="0063145F"/>
    <w:rsid w:val="00637EAE"/>
    <w:rsid w:val="00641D17"/>
    <w:rsid w:val="00641FF4"/>
    <w:rsid w:val="0064296C"/>
    <w:rsid w:val="00644E40"/>
    <w:rsid w:val="00645D84"/>
    <w:rsid w:val="00645DDA"/>
    <w:rsid w:val="00655513"/>
    <w:rsid w:val="0067120C"/>
    <w:rsid w:val="0068127D"/>
    <w:rsid w:val="0068297F"/>
    <w:rsid w:val="00683749"/>
    <w:rsid w:val="006853C7"/>
    <w:rsid w:val="00685648"/>
    <w:rsid w:val="00687C90"/>
    <w:rsid w:val="00696E36"/>
    <w:rsid w:val="006A04C2"/>
    <w:rsid w:val="006A5B37"/>
    <w:rsid w:val="006A7ACB"/>
    <w:rsid w:val="006B052F"/>
    <w:rsid w:val="006B1DFD"/>
    <w:rsid w:val="006B3DA6"/>
    <w:rsid w:val="006B4FB6"/>
    <w:rsid w:val="006B51CE"/>
    <w:rsid w:val="006C23F8"/>
    <w:rsid w:val="006E3286"/>
    <w:rsid w:val="006F0058"/>
    <w:rsid w:val="006F24CF"/>
    <w:rsid w:val="006F2AB0"/>
    <w:rsid w:val="006F413E"/>
    <w:rsid w:val="006F41F6"/>
    <w:rsid w:val="006F4925"/>
    <w:rsid w:val="007028DD"/>
    <w:rsid w:val="00705099"/>
    <w:rsid w:val="00712282"/>
    <w:rsid w:val="00716FFF"/>
    <w:rsid w:val="00731DAF"/>
    <w:rsid w:val="0073401B"/>
    <w:rsid w:val="007528B9"/>
    <w:rsid w:val="007528F8"/>
    <w:rsid w:val="0075703C"/>
    <w:rsid w:val="00760150"/>
    <w:rsid w:val="00764BA4"/>
    <w:rsid w:val="0076550F"/>
    <w:rsid w:val="007731BF"/>
    <w:rsid w:val="0077439A"/>
    <w:rsid w:val="0078278B"/>
    <w:rsid w:val="00792B0E"/>
    <w:rsid w:val="0079301F"/>
    <w:rsid w:val="007A071C"/>
    <w:rsid w:val="007A3173"/>
    <w:rsid w:val="007A5D56"/>
    <w:rsid w:val="007A6EB5"/>
    <w:rsid w:val="007B3455"/>
    <w:rsid w:val="007B5EB1"/>
    <w:rsid w:val="007B7CCD"/>
    <w:rsid w:val="007C298F"/>
    <w:rsid w:val="007C409F"/>
    <w:rsid w:val="007C58C4"/>
    <w:rsid w:val="007C5DA5"/>
    <w:rsid w:val="007C6DF4"/>
    <w:rsid w:val="007D4360"/>
    <w:rsid w:val="007D562F"/>
    <w:rsid w:val="007E320C"/>
    <w:rsid w:val="007E361C"/>
    <w:rsid w:val="007E4AD0"/>
    <w:rsid w:val="007E4FC8"/>
    <w:rsid w:val="007F1C87"/>
    <w:rsid w:val="007F269F"/>
    <w:rsid w:val="007F2D31"/>
    <w:rsid w:val="007F34F3"/>
    <w:rsid w:val="0080350F"/>
    <w:rsid w:val="008040AD"/>
    <w:rsid w:val="00807E4F"/>
    <w:rsid w:val="00812C9D"/>
    <w:rsid w:val="008147B6"/>
    <w:rsid w:val="00814BA5"/>
    <w:rsid w:val="00830A6D"/>
    <w:rsid w:val="00830F4E"/>
    <w:rsid w:val="008326FB"/>
    <w:rsid w:val="008350D3"/>
    <w:rsid w:val="00835EB3"/>
    <w:rsid w:val="008405BE"/>
    <w:rsid w:val="00850EE2"/>
    <w:rsid w:val="00851838"/>
    <w:rsid w:val="00852533"/>
    <w:rsid w:val="00854633"/>
    <w:rsid w:val="008555C4"/>
    <w:rsid w:val="0085738B"/>
    <w:rsid w:val="00864D06"/>
    <w:rsid w:val="0087604F"/>
    <w:rsid w:val="00876EA4"/>
    <w:rsid w:val="00880C1B"/>
    <w:rsid w:val="00881AF8"/>
    <w:rsid w:val="00882724"/>
    <w:rsid w:val="008852C9"/>
    <w:rsid w:val="0088705C"/>
    <w:rsid w:val="00895FC9"/>
    <w:rsid w:val="008A3ABF"/>
    <w:rsid w:val="008A4081"/>
    <w:rsid w:val="008B33BC"/>
    <w:rsid w:val="008B3724"/>
    <w:rsid w:val="008B6F2A"/>
    <w:rsid w:val="008B763A"/>
    <w:rsid w:val="008C1086"/>
    <w:rsid w:val="008C20E5"/>
    <w:rsid w:val="008C2977"/>
    <w:rsid w:val="008C30C2"/>
    <w:rsid w:val="008D3E90"/>
    <w:rsid w:val="008D6D51"/>
    <w:rsid w:val="008E344C"/>
    <w:rsid w:val="008E3AD0"/>
    <w:rsid w:val="008E672D"/>
    <w:rsid w:val="008E7204"/>
    <w:rsid w:val="008F18DF"/>
    <w:rsid w:val="009000F3"/>
    <w:rsid w:val="009029CB"/>
    <w:rsid w:val="009127F3"/>
    <w:rsid w:val="00915593"/>
    <w:rsid w:val="00920B7A"/>
    <w:rsid w:val="00926DD7"/>
    <w:rsid w:val="00926FAC"/>
    <w:rsid w:val="009309B0"/>
    <w:rsid w:val="0093329B"/>
    <w:rsid w:val="00934037"/>
    <w:rsid w:val="00934E88"/>
    <w:rsid w:val="0094492D"/>
    <w:rsid w:val="00951D19"/>
    <w:rsid w:val="00952A1A"/>
    <w:rsid w:val="00952D0E"/>
    <w:rsid w:val="00953E5E"/>
    <w:rsid w:val="00954125"/>
    <w:rsid w:val="00964952"/>
    <w:rsid w:val="00974813"/>
    <w:rsid w:val="00977FDC"/>
    <w:rsid w:val="00981744"/>
    <w:rsid w:val="00982A47"/>
    <w:rsid w:val="00983B31"/>
    <w:rsid w:val="0098402A"/>
    <w:rsid w:val="00990B01"/>
    <w:rsid w:val="009957A0"/>
    <w:rsid w:val="009A1749"/>
    <w:rsid w:val="009A224F"/>
    <w:rsid w:val="009A3E5E"/>
    <w:rsid w:val="009A44FF"/>
    <w:rsid w:val="009A6799"/>
    <w:rsid w:val="009A6FBF"/>
    <w:rsid w:val="009B1C63"/>
    <w:rsid w:val="009B3AD8"/>
    <w:rsid w:val="009B5E98"/>
    <w:rsid w:val="009C36BD"/>
    <w:rsid w:val="009C6BCD"/>
    <w:rsid w:val="009C6DD4"/>
    <w:rsid w:val="009D1D99"/>
    <w:rsid w:val="009D3312"/>
    <w:rsid w:val="009D793A"/>
    <w:rsid w:val="009E12A0"/>
    <w:rsid w:val="009E20A4"/>
    <w:rsid w:val="009E6AD4"/>
    <w:rsid w:val="009F0785"/>
    <w:rsid w:val="009F266B"/>
    <w:rsid w:val="009F6C88"/>
    <w:rsid w:val="00A00B75"/>
    <w:rsid w:val="00A01F74"/>
    <w:rsid w:val="00A13787"/>
    <w:rsid w:val="00A14BA5"/>
    <w:rsid w:val="00A16031"/>
    <w:rsid w:val="00A16221"/>
    <w:rsid w:val="00A164F8"/>
    <w:rsid w:val="00A1784E"/>
    <w:rsid w:val="00A2099D"/>
    <w:rsid w:val="00A20AE2"/>
    <w:rsid w:val="00A21D93"/>
    <w:rsid w:val="00A23931"/>
    <w:rsid w:val="00A249B3"/>
    <w:rsid w:val="00A25D42"/>
    <w:rsid w:val="00A2629D"/>
    <w:rsid w:val="00A33BED"/>
    <w:rsid w:val="00A3489F"/>
    <w:rsid w:val="00A35126"/>
    <w:rsid w:val="00A40949"/>
    <w:rsid w:val="00A428D0"/>
    <w:rsid w:val="00A4660E"/>
    <w:rsid w:val="00A511D4"/>
    <w:rsid w:val="00A51713"/>
    <w:rsid w:val="00A54269"/>
    <w:rsid w:val="00A63500"/>
    <w:rsid w:val="00A65568"/>
    <w:rsid w:val="00A717BD"/>
    <w:rsid w:val="00A74F9C"/>
    <w:rsid w:val="00A76AB8"/>
    <w:rsid w:val="00A800C1"/>
    <w:rsid w:val="00A808B0"/>
    <w:rsid w:val="00A87059"/>
    <w:rsid w:val="00A92367"/>
    <w:rsid w:val="00A923FF"/>
    <w:rsid w:val="00A9432C"/>
    <w:rsid w:val="00A95BA9"/>
    <w:rsid w:val="00A963BD"/>
    <w:rsid w:val="00AA3DEA"/>
    <w:rsid w:val="00AA61F7"/>
    <w:rsid w:val="00AA62A6"/>
    <w:rsid w:val="00AB4AD2"/>
    <w:rsid w:val="00AB72FA"/>
    <w:rsid w:val="00AC1659"/>
    <w:rsid w:val="00AC5CED"/>
    <w:rsid w:val="00AC7A52"/>
    <w:rsid w:val="00AD13F7"/>
    <w:rsid w:val="00AD15B9"/>
    <w:rsid w:val="00AD6672"/>
    <w:rsid w:val="00AE3348"/>
    <w:rsid w:val="00AF5396"/>
    <w:rsid w:val="00AF7BDD"/>
    <w:rsid w:val="00B01FCE"/>
    <w:rsid w:val="00B07274"/>
    <w:rsid w:val="00B14977"/>
    <w:rsid w:val="00B15469"/>
    <w:rsid w:val="00B15897"/>
    <w:rsid w:val="00B15BA1"/>
    <w:rsid w:val="00B17780"/>
    <w:rsid w:val="00B17846"/>
    <w:rsid w:val="00B329E0"/>
    <w:rsid w:val="00B34CD6"/>
    <w:rsid w:val="00B4286C"/>
    <w:rsid w:val="00B439FE"/>
    <w:rsid w:val="00B443CC"/>
    <w:rsid w:val="00B514F7"/>
    <w:rsid w:val="00B51849"/>
    <w:rsid w:val="00B558C0"/>
    <w:rsid w:val="00B57AE7"/>
    <w:rsid w:val="00B76F04"/>
    <w:rsid w:val="00B77F4C"/>
    <w:rsid w:val="00B81F3F"/>
    <w:rsid w:val="00B8334E"/>
    <w:rsid w:val="00B8613C"/>
    <w:rsid w:val="00B86BFD"/>
    <w:rsid w:val="00B90286"/>
    <w:rsid w:val="00B93784"/>
    <w:rsid w:val="00BA056F"/>
    <w:rsid w:val="00BA16DE"/>
    <w:rsid w:val="00BA2AF6"/>
    <w:rsid w:val="00BA5E49"/>
    <w:rsid w:val="00BB7112"/>
    <w:rsid w:val="00BC062A"/>
    <w:rsid w:val="00BC0F2A"/>
    <w:rsid w:val="00BC5954"/>
    <w:rsid w:val="00BC7EA5"/>
    <w:rsid w:val="00BC7EAF"/>
    <w:rsid w:val="00BD1C5B"/>
    <w:rsid w:val="00BD3849"/>
    <w:rsid w:val="00BD3A5A"/>
    <w:rsid w:val="00BD7FDC"/>
    <w:rsid w:val="00BE6000"/>
    <w:rsid w:val="00BE75DF"/>
    <w:rsid w:val="00BF0534"/>
    <w:rsid w:val="00BF34E1"/>
    <w:rsid w:val="00BF3FDB"/>
    <w:rsid w:val="00BF4092"/>
    <w:rsid w:val="00BF42A5"/>
    <w:rsid w:val="00BF5E7C"/>
    <w:rsid w:val="00C01038"/>
    <w:rsid w:val="00C04AC1"/>
    <w:rsid w:val="00C06A60"/>
    <w:rsid w:val="00C07885"/>
    <w:rsid w:val="00C07DA1"/>
    <w:rsid w:val="00C10D56"/>
    <w:rsid w:val="00C141B4"/>
    <w:rsid w:val="00C14B9B"/>
    <w:rsid w:val="00C17432"/>
    <w:rsid w:val="00C17F6D"/>
    <w:rsid w:val="00C26D19"/>
    <w:rsid w:val="00C3001E"/>
    <w:rsid w:val="00C3317F"/>
    <w:rsid w:val="00C33DAD"/>
    <w:rsid w:val="00C344F8"/>
    <w:rsid w:val="00C35F59"/>
    <w:rsid w:val="00C375EB"/>
    <w:rsid w:val="00C41051"/>
    <w:rsid w:val="00C42034"/>
    <w:rsid w:val="00C46B2C"/>
    <w:rsid w:val="00C5744B"/>
    <w:rsid w:val="00C618C4"/>
    <w:rsid w:val="00C64B0F"/>
    <w:rsid w:val="00C66406"/>
    <w:rsid w:val="00C764AD"/>
    <w:rsid w:val="00C80329"/>
    <w:rsid w:val="00C838D5"/>
    <w:rsid w:val="00C92CFD"/>
    <w:rsid w:val="00C92E09"/>
    <w:rsid w:val="00C93D94"/>
    <w:rsid w:val="00C94FC2"/>
    <w:rsid w:val="00C95D37"/>
    <w:rsid w:val="00C96FAF"/>
    <w:rsid w:val="00CA6424"/>
    <w:rsid w:val="00CB5254"/>
    <w:rsid w:val="00CB695E"/>
    <w:rsid w:val="00CC18D1"/>
    <w:rsid w:val="00CC428C"/>
    <w:rsid w:val="00CC6004"/>
    <w:rsid w:val="00CD3681"/>
    <w:rsid w:val="00CD470D"/>
    <w:rsid w:val="00CD5599"/>
    <w:rsid w:val="00CD5853"/>
    <w:rsid w:val="00CE2BA4"/>
    <w:rsid w:val="00CE30A4"/>
    <w:rsid w:val="00CE5B92"/>
    <w:rsid w:val="00CE6410"/>
    <w:rsid w:val="00CE64DE"/>
    <w:rsid w:val="00CF19CF"/>
    <w:rsid w:val="00CF1EC2"/>
    <w:rsid w:val="00CF2651"/>
    <w:rsid w:val="00CF3A5F"/>
    <w:rsid w:val="00CF7347"/>
    <w:rsid w:val="00D04D28"/>
    <w:rsid w:val="00D0546E"/>
    <w:rsid w:val="00D0590E"/>
    <w:rsid w:val="00D06875"/>
    <w:rsid w:val="00D06A74"/>
    <w:rsid w:val="00D17152"/>
    <w:rsid w:val="00D17A78"/>
    <w:rsid w:val="00D217F3"/>
    <w:rsid w:val="00D30567"/>
    <w:rsid w:val="00D32D95"/>
    <w:rsid w:val="00D33284"/>
    <w:rsid w:val="00D35B21"/>
    <w:rsid w:val="00D3701C"/>
    <w:rsid w:val="00D37734"/>
    <w:rsid w:val="00D37977"/>
    <w:rsid w:val="00D40A37"/>
    <w:rsid w:val="00D411D7"/>
    <w:rsid w:val="00D43FE0"/>
    <w:rsid w:val="00D44DD6"/>
    <w:rsid w:val="00D456FD"/>
    <w:rsid w:val="00D50AE7"/>
    <w:rsid w:val="00D5312F"/>
    <w:rsid w:val="00D55D5D"/>
    <w:rsid w:val="00D571B4"/>
    <w:rsid w:val="00D67DDC"/>
    <w:rsid w:val="00D728A6"/>
    <w:rsid w:val="00D756B0"/>
    <w:rsid w:val="00D75E21"/>
    <w:rsid w:val="00D805F4"/>
    <w:rsid w:val="00D84530"/>
    <w:rsid w:val="00D85B24"/>
    <w:rsid w:val="00D85BED"/>
    <w:rsid w:val="00D87604"/>
    <w:rsid w:val="00D90BE7"/>
    <w:rsid w:val="00D9236D"/>
    <w:rsid w:val="00DB2882"/>
    <w:rsid w:val="00DB3137"/>
    <w:rsid w:val="00DB3E31"/>
    <w:rsid w:val="00DB4942"/>
    <w:rsid w:val="00DB5845"/>
    <w:rsid w:val="00DB790C"/>
    <w:rsid w:val="00DC4BC9"/>
    <w:rsid w:val="00DD0A52"/>
    <w:rsid w:val="00DD2201"/>
    <w:rsid w:val="00DD4EC5"/>
    <w:rsid w:val="00DE2EED"/>
    <w:rsid w:val="00DE5D2F"/>
    <w:rsid w:val="00DF7B40"/>
    <w:rsid w:val="00E04515"/>
    <w:rsid w:val="00E104B3"/>
    <w:rsid w:val="00E13C5A"/>
    <w:rsid w:val="00E17E94"/>
    <w:rsid w:val="00E2001C"/>
    <w:rsid w:val="00E21BCA"/>
    <w:rsid w:val="00E24FEB"/>
    <w:rsid w:val="00E27CCA"/>
    <w:rsid w:val="00E314B4"/>
    <w:rsid w:val="00E323A9"/>
    <w:rsid w:val="00E34314"/>
    <w:rsid w:val="00E34D78"/>
    <w:rsid w:val="00E37919"/>
    <w:rsid w:val="00E37D78"/>
    <w:rsid w:val="00E41730"/>
    <w:rsid w:val="00E4222B"/>
    <w:rsid w:val="00E43BB5"/>
    <w:rsid w:val="00E443BA"/>
    <w:rsid w:val="00E449D5"/>
    <w:rsid w:val="00E51EB2"/>
    <w:rsid w:val="00E53130"/>
    <w:rsid w:val="00E57E3B"/>
    <w:rsid w:val="00E60169"/>
    <w:rsid w:val="00E60A12"/>
    <w:rsid w:val="00E63376"/>
    <w:rsid w:val="00E639EE"/>
    <w:rsid w:val="00E6581E"/>
    <w:rsid w:val="00E71D68"/>
    <w:rsid w:val="00E74D59"/>
    <w:rsid w:val="00E76129"/>
    <w:rsid w:val="00E85912"/>
    <w:rsid w:val="00E8693C"/>
    <w:rsid w:val="00E93C17"/>
    <w:rsid w:val="00E96821"/>
    <w:rsid w:val="00EA1BCD"/>
    <w:rsid w:val="00EA2924"/>
    <w:rsid w:val="00EA46DE"/>
    <w:rsid w:val="00EA699F"/>
    <w:rsid w:val="00EA796E"/>
    <w:rsid w:val="00EA7F09"/>
    <w:rsid w:val="00EB0F1E"/>
    <w:rsid w:val="00EC10C4"/>
    <w:rsid w:val="00EC3544"/>
    <w:rsid w:val="00EC46DA"/>
    <w:rsid w:val="00EC57F2"/>
    <w:rsid w:val="00EC7DA7"/>
    <w:rsid w:val="00ED0EE6"/>
    <w:rsid w:val="00EF4C3C"/>
    <w:rsid w:val="00F03FC1"/>
    <w:rsid w:val="00F079B2"/>
    <w:rsid w:val="00F104E7"/>
    <w:rsid w:val="00F10B0B"/>
    <w:rsid w:val="00F1134F"/>
    <w:rsid w:val="00F1295F"/>
    <w:rsid w:val="00F12CA4"/>
    <w:rsid w:val="00F14790"/>
    <w:rsid w:val="00F1558C"/>
    <w:rsid w:val="00F1580A"/>
    <w:rsid w:val="00F20E0D"/>
    <w:rsid w:val="00F227D4"/>
    <w:rsid w:val="00F35E36"/>
    <w:rsid w:val="00F35FA0"/>
    <w:rsid w:val="00F3735B"/>
    <w:rsid w:val="00F373E8"/>
    <w:rsid w:val="00F37B54"/>
    <w:rsid w:val="00F41E8B"/>
    <w:rsid w:val="00F447FD"/>
    <w:rsid w:val="00F47662"/>
    <w:rsid w:val="00F54995"/>
    <w:rsid w:val="00F56233"/>
    <w:rsid w:val="00F57523"/>
    <w:rsid w:val="00F579DF"/>
    <w:rsid w:val="00F63997"/>
    <w:rsid w:val="00F73A59"/>
    <w:rsid w:val="00F81402"/>
    <w:rsid w:val="00F84DFD"/>
    <w:rsid w:val="00F869FE"/>
    <w:rsid w:val="00F87090"/>
    <w:rsid w:val="00F87616"/>
    <w:rsid w:val="00F87868"/>
    <w:rsid w:val="00F9044B"/>
    <w:rsid w:val="00F91ED9"/>
    <w:rsid w:val="00F9521F"/>
    <w:rsid w:val="00F95643"/>
    <w:rsid w:val="00F95D25"/>
    <w:rsid w:val="00F97A48"/>
    <w:rsid w:val="00FB206D"/>
    <w:rsid w:val="00FB4E08"/>
    <w:rsid w:val="00FB5F1E"/>
    <w:rsid w:val="00FC53AE"/>
    <w:rsid w:val="00FC742C"/>
    <w:rsid w:val="00FD1E81"/>
    <w:rsid w:val="00FD2E3A"/>
    <w:rsid w:val="00FD2EE2"/>
    <w:rsid w:val="00FD5F3F"/>
    <w:rsid w:val="00FD6267"/>
    <w:rsid w:val="00FE46EA"/>
    <w:rsid w:val="00FE66D5"/>
    <w:rsid w:val="00FF2557"/>
    <w:rsid w:val="00FF2A5A"/>
    <w:rsid w:val="00FF40A8"/>
    <w:rsid w:val="00FF495A"/>
    <w:rsid w:val="00FF6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446E761D-F315-4DD9-8014-1BE6B2731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s-CO" w:eastAsia="es-CO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nhideWhenUsed/>
    <w:rsid w:val="00E13C5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13C5A"/>
  </w:style>
  <w:style w:type="paragraph" w:styleId="Piedepgina">
    <w:name w:val="footer"/>
    <w:basedOn w:val="Normal"/>
    <w:link w:val="PiedepginaCar"/>
    <w:uiPriority w:val="99"/>
    <w:unhideWhenUsed/>
    <w:rsid w:val="00E13C5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13C5A"/>
  </w:style>
  <w:style w:type="character" w:customStyle="1" w:styleId="Fuentedeprrafopredeter1">
    <w:name w:val="Fuente de párrafo predeter.1"/>
    <w:rsid w:val="00E13C5A"/>
  </w:style>
  <w:style w:type="paragraph" w:styleId="Textoindependiente">
    <w:name w:val="Body Text"/>
    <w:basedOn w:val="Normal"/>
    <w:link w:val="TextoindependienteCar"/>
    <w:rsid w:val="00E13C5A"/>
    <w:pPr>
      <w:suppressAutoHyphens/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s-ES" w:eastAsia="zh-CN"/>
    </w:rPr>
  </w:style>
  <w:style w:type="character" w:customStyle="1" w:styleId="TextoindependienteCar">
    <w:name w:val="Texto independiente Car"/>
    <w:basedOn w:val="Fuentedeprrafopredeter"/>
    <w:link w:val="Textoindependiente"/>
    <w:rsid w:val="00E13C5A"/>
    <w:rPr>
      <w:rFonts w:ascii="Times New Roman" w:eastAsia="Times New Roman" w:hAnsi="Times New Roman" w:cs="Times New Roman"/>
      <w:sz w:val="24"/>
      <w:szCs w:val="24"/>
      <w:lang w:val="es-ES" w:eastAsia="zh-CN"/>
    </w:rPr>
  </w:style>
  <w:style w:type="paragraph" w:styleId="Textonotapie">
    <w:name w:val="footnote text"/>
    <w:basedOn w:val="Normal"/>
    <w:link w:val="TextonotapieCar"/>
    <w:uiPriority w:val="99"/>
    <w:rsid w:val="00E13C5A"/>
    <w:pPr>
      <w:suppressLineNumbers/>
      <w:suppressAutoHyphens/>
      <w:spacing w:after="0" w:line="240" w:lineRule="auto"/>
      <w:ind w:left="283" w:hanging="283"/>
    </w:pPr>
    <w:rPr>
      <w:rFonts w:ascii="Times New Roman" w:eastAsia="Times New Roman" w:hAnsi="Times New Roman" w:cs="Times New Roman"/>
      <w:sz w:val="20"/>
      <w:szCs w:val="20"/>
      <w:lang w:val="es-ES" w:eastAsia="zh-CN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E13C5A"/>
    <w:rPr>
      <w:rFonts w:ascii="Times New Roman" w:eastAsia="Times New Roman" w:hAnsi="Times New Roman" w:cs="Times New Roman"/>
      <w:sz w:val="20"/>
      <w:szCs w:val="20"/>
      <w:lang w:val="es-ES" w:eastAsia="zh-CN"/>
    </w:rPr>
  </w:style>
  <w:style w:type="paragraph" w:styleId="Prrafodelista">
    <w:name w:val="List Paragraph"/>
    <w:basedOn w:val="Normal"/>
    <w:uiPriority w:val="34"/>
    <w:qFormat/>
    <w:rsid w:val="00E13C5A"/>
    <w:pPr>
      <w:ind w:left="720"/>
      <w:contextualSpacing/>
    </w:pPr>
  </w:style>
  <w:style w:type="table" w:styleId="Tablaconcuadrcula">
    <w:name w:val="Table Grid"/>
    <w:basedOn w:val="Tablanormal"/>
    <w:uiPriority w:val="59"/>
    <w:rsid w:val="00E13C5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Textodelmarcadordeposicin">
    <w:name w:val="Placeholder Text"/>
    <w:basedOn w:val="Fuentedeprrafopredeter"/>
    <w:uiPriority w:val="99"/>
    <w:semiHidden/>
    <w:rsid w:val="00E13C5A"/>
    <w:rPr>
      <w:color w:val="80808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E13C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13C5A"/>
    <w:rPr>
      <w:rFonts w:ascii="Tahoma" w:hAnsi="Tahoma" w:cs="Tahoma"/>
      <w:sz w:val="16"/>
      <w:szCs w:val="16"/>
    </w:rPr>
  </w:style>
  <w:style w:type="character" w:customStyle="1" w:styleId="PS">
    <w:name w:val="PS"/>
    <w:basedOn w:val="Fuentedeprrafopredeter"/>
    <w:uiPriority w:val="1"/>
    <w:rsid w:val="00E13C5A"/>
    <w:rPr>
      <w:rFonts w:ascii="Arial" w:hAnsi="Arial"/>
      <w:sz w:val="24"/>
    </w:rPr>
  </w:style>
  <w:style w:type="character" w:styleId="Refdenotaalpie">
    <w:name w:val="footnote reference"/>
    <w:uiPriority w:val="99"/>
    <w:rsid w:val="00E449D5"/>
    <w:rPr>
      <w:vertAlign w:val="superscript"/>
    </w:rPr>
  </w:style>
  <w:style w:type="paragraph" w:customStyle="1" w:styleId="western">
    <w:name w:val="western"/>
    <w:basedOn w:val="Normal"/>
    <w:rsid w:val="007528B9"/>
    <w:pPr>
      <w:spacing w:before="100" w:beforeAutospacing="1" w:after="119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Refdecomentario">
    <w:name w:val="annotation reference"/>
    <w:basedOn w:val="Fuentedeprrafopredeter"/>
    <w:uiPriority w:val="99"/>
    <w:semiHidden/>
    <w:unhideWhenUsed/>
    <w:rsid w:val="002B491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B491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B4918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B491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B4918"/>
    <w:rPr>
      <w:b/>
      <w:bCs/>
      <w:sz w:val="20"/>
      <w:szCs w:val="20"/>
    </w:rPr>
  </w:style>
  <w:style w:type="paragraph" w:customStyle="1" w:styleId="Standard">
    <w:name w:val="Standard"/>
    <w:rsid w:val="00D40A37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4"/>
      <w:lang w:val="es-ES" w:eastAsia="zh-CN"/>
    </w:rPr>
  </w:style>
  <w:style w:type="paragraph" w:customStyle="1" w:styleId="Textbody">
    <w:name w:val="Text body"/>
    <w:basedOn w:val="Standard"/>
    <w:rsid w:val="00760150"/>
    <w:pPr>
      <w:suppressAutoHyphens w:val="0"/>
      <w:spacing w:after="120"/>
    </w:pPr>
    <w:rPr>
      <w:kern w:val="0"/>
      <w:sz w:val="20"/>
      <w:szCs w:val="20"/>
      <w:lang w:val="es-CO" w:eastAsia="es-CO"/>
    </w:rPr>
  </w:style>
  <w:style w:type="character" w:styleId="Hipervnculo">
    <w:name w:val="Hyperlink"/>
    <w:basedOn w:val="Fuentedeprrafopredeter"/>
    <w:uiPriority w:val="99"/>
    <w:semiHidden/>
    <w:unhideWhenUsed/>
    <w:rsid w:val="00CC428C"/>
    <w:rPr>
      <w:color w:val="0000FF"/>
      <w:u w:val="single"/>
    </w:rPr>
  </w:style>
  <w:style w:type="paragraph" w:styleId="Sinespaciado">
    <w:name w:val="No Spacing"/>
    <w:uiPriority w:val="1"/>
    <w:qFormat/>
    <w:rsid w:val="00E4222B"/>
    <w:pPr>
      <w:widowControl w:val="0"/>
      <w:suppressAutoHyphens/>
      <w:autoSpaceDN w:val="0"/>
      <w:spacing w:after="0" w:line="240" w:lineRule="auto"/>
      <w:textAlignment w:val="baseline"/>
    </w:pPr>
    <w:rPr>
      <w:rFonts w:ascii="Arial" w:eastAsia="SimSun" w:hAnsi="Arial" w:cs="Mangal"/>
      <w:kern w:val="3"/>
      <w:sz w:val="24"/>
      <w:szCs w:val="21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10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10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7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02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76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25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6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68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05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32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59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02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5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90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22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31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47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62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30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7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2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50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94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3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29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01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82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74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5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11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9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7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0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41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s.wikipedia.org/wiki/Educaci%C3%B3n_inclusiva" TargetMode="External"/><Relationship Id="rId18" Type="http://schemas.openxmlformats.org/officeDocument/2006/relationships/hyperlink" Target="https://es.wikipedia.org/wiki/Pleno_empleo" TargetMode="External"/><Relationship Id="rId26" Type="http://schemas.openxmlformats.org/officeDocument/2006/relationships/hyperlink" Target="https://es.wikipedia.org/wiki/Desertificaci%C3%B3n" TargetMode="External"/><Relationship Id="rId3" Type="http://schemas.openxmlformats.org/officeDocument/2006/relationships/styles" Target="styles.xml"/><Relationship Id="rId21" Type="http://schemas.openxmlformats.org/officeDocument/2006/relationships/hyperlink" Target="https://es.wikipedia.org/wiki/Industrializaci%C3%B3n" TargetMode="External"/><Relationship Id="rId34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s://es.wikipedia.org/wiki/Salud" TargetMode="External"/><Relationship Id="rId17" Type="http://schemas.openxmlformats.org/officeDocument/2006/relationships/hyperlink" Target="https://es.wikipedia.org/wiki/Energ%C3%ADa" TargetMode="External"/><Relationship Id="rId25" Type="http://schemas.openxmlformats.org/officeDocument/2006/relationships/hyperlink" Target="https://es.wikipedia.org/wiki/Ecosistema" TargetMode="External"/><Relationship Id="rId33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yperlink" Target="https://es.wikipedia.org/wiki/Agua" TargetMode="External"/><Relationship Id="rId20" Type="http://schemas.openxmlformats.org/officeDocument/2006/relationships/hyperlink" Target="https://es.wikipedia.org/wiki/Infraestructura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s.wikipedia.org/wiki/Agricultura_sostenible" TargetMode="External"/><Relationship Id="rId24" Type="http://schemas.openxmlformats.org/officeDocument/2006/relationships/hyperlink" Target="https://es.wikipedia.org/wiki/Oc%C3%A9ano" TargetMode="External"/><Relationship Id="rId32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es.wikipedia.org/wiki/Igualdad_de_g%C3%A9nero" TargetMode="External"/><Relationship Id="rId23" Type="http://schemas.openxmlformats.org/officeDocument/2006/relationships/hyperlink" Target="https://es.wikipedia.org/wiki/Cambio_clim%C3%A1tico" TargetMode="External"/><Relationship Id="rId28" Type="http://schemas.openxmlformats.org/officeDocument/2006/relationships/hyperlink" Target="https://es.wikipedia.org/wiki/Paz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es.wikipedia.org/wiki/Nutrici%C3%B3n" TargetMode="External"/><Relationship Id="rId19" Type="http://schemas.openxmlformats.org/officeDocument/2006/relationships/hyperlink" Target="https://es.wikipedia.org/wiki/Trabajo_decente" TargetMode="External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es.wikipedia.org/wiki/Seguridad_alimentaria" TargetMode="External"/><Relationship Id="rId14" Type="http://schemas.openxmlformats.org/officeDocument/2006/relationships/hyperlink" Target="https://es.wikipedia.org/wiki/Educaci%C3%B3n_permanente" TargetMode="External"/><Relationship Id="rId22" Type="http://schemas.openxmlformats.org/officeDocument/2006/relationships/hyperlink" Target="https://es.wikipedia.org/wiki/Innovaci%C3%B3n" TargetMode="External"/><Relationship Id="rId27" Type="http://schemas.openxmlformats.org/officeDocument/2006/relationships/hyperlink" Target="https://es.wikipedia.org/wiki/Diversidad_biol%C3%B3gica" TargetMode="External"/><Relationship Id="rId30" Type="http://schemas.openxmlformats.org/officeDocument/2006/relationships/header" Target="header2.xml"/><Relationship Id="rId35" Type="http://schemas.openxmlformats.org/officeDocument/2006/relationships/fontTable" Target="fontTable.xml"/><Relationship Id="rId8" Type="http://schemas.openxmlformats.org/officeDocument/2006/relationships/hyperlink" Target="https://es.wikipedia.org/wiki/Reducci%C3%B3n_de_la_pobreza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480492-5715-4A71-AD13-F8F427F1DC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744</Words>
  <Characters>9594</Characters>
  <Application>Microsoft Office Word</Application>
  <DocSecurity>0</DocSecurity>
  <Lines>79</Lines>
  <Paragraphs>2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13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stión Tec. Infraestructura</dc:creator>
  <cp:lastModifiedBy>SGD</cp:lastModifiedBy>
  <cp:revision>11</cp:revision>
  <cp:lastPrinted>2024-06-07T16:06:00Z</cp:lastPrinted>
  <dcterms:created xsi:type="dcterms:W3CDTF">2023-01-17T15:00:00Z</dcterms:created>
  <dcterms:modified xsi:type="dcterms:W3CDTF">2024-06-07T16:06:00Z</dcterms:modified>
</cp:coreProperties>
</file>